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426056" w14:textId="3A436FC3" w:rsidR="001A1D45" w:rsidRPr="00D27D0F" w:rsidRDefault="001A1D45" w:rsidP="001A1D45">
      <w:pPr>
        <w:ind w:left="357"/>
        <w:jc w:val="center"/>
        <w:rPr>
          <w:b/>
          <w:bCs/>
          <w:color w:val="7030A0"/>
          <w:sz w:val="28"/>
          <w:szCs w:val="28"/>
        </w:rPr>
      </w:pPr>
      <w:r>
        <w:rPr>
          <w:b/>
          <w:bCs/>
          <w:color w:val="7030A0"/>
          <w:sz w:val="28"/>
          <w:szCs w:val="28"/>
        </w:rPr>
        <w:t xml:space="preserve">Asynchronous Activity </w:t>
      </w:r>
    </w:p>
    <w:p w14:paraId="2D334F89" w14:textId="77777777" w:rsidR="001A1D45" w:rsidRPr="00255855" w:rsidRDefault="001A1D45" w:rsidP="001A1D45"/>
    <w:p w14:paraId="247F08D9" w14:textId="77777777" w:rsidR="001A1D45" w:rsidRDefault="001A1D45" w:rsidP="001A1D45">
      <w:pPr>
        <w:rPr>
          <w:i/>
          <w:iCs/>
        </w:rPr>
      </w:pPr>
      <w:r w:rsidRPr="00DD23E1">
        <w:rPr>
          <w:b/>
          <w:bCs/>
          <w:i/>
          <w:iCs/>
        </w:rPr>
        <w:t>LO1:</w:t>
      </w:r>
      <w:r w:rsidRPr="00E9430F">
        <w:rPr>
          <w:i/>
          <w:iCs/>
        </w:rPr>
        <w:t xml:space="preserve"> </w:t>
      </w:r>
      <w:r w:rsidRPr="00E9430F">
        <w:rPr>
          <w:rFonts w:ascii="PD4MLArialMT" w:eastAsiaTheme="minorHAnsi" w:hAnsi="PD4MLArialMT" w:cs="PD4MLArialMT"/>
          <w:i/>
          <w:iCs/>
          <w:color w:val="222222"/>
          <w:sz w:val="11"/>
          <w:szCs w:val="11"/>
        </w:rPr>
        <w:t xml:space="preserve"> </w:t>
      </w:r>
      <w:r w:rsidRPr="00E9430F">
        <w:rPr>
          <w:i/>
          <w:iCs/>
        </w:rPr>
        <w:t>Demonstrate understanding of the concepts and basic principles of system development to meet client</w:t>
      </w:r>
      <w:r>
        <w:rPr>
          <w:i/>
          <w:iCs/>
        </w:rPr>
        <w:t>/community</w:t>
      </w:r>
      <w:r w:rsidRPr="00E9430F">
        <w:rPr>
          <w:i/>
          <w:iCs/>
        </w:rPr>
        <w:t xml:space="preserve"> requirements.</w:t>
      </w:r>
    </w:p>
    <w:p w14:paraId="38832AA6" w14:textId="77777777" w:rsidR="001A1D45" w:rsidRPr="00294590" w:rsidRDefault="001A1D45" w:rsidP="001A1D45">
      <w:pPr>
        <w:autoSpaceDE w:val="0"/>
        <w:autoSpaceDN w:val="0"/>
        <w:adjustRightInd w:val="0"/>
        <w:rPr>
          <w:i/>
          <w:iCs/>
        </w:rPr>
      </w:pPr>
      <w:r w:rsidRPr="00DD23E1">
        <w:rPr>
          <w:b/>
          <w:bCs/>
          <w:i/>
          <w:iCs/>
        </w:rPr>
        <w:t>LO2:</w:t>
      </w:r>
      <w:r>
        <w:rPr>
          <w:i/>
          <w:iCs/>
        </w:rPr>
        <w:t xml:space="preserve"> </w:t>
      </w:r>
      <w:r w:rsidRPr="00294590">
        <w:rPr>
          <w:i/>
          <w:iCs/>
        </w:rPr>
        <w:t>Produce a set of documents and models for a new system by applying fact finding, problem solving and object-oriented analysis modelling techniques and by</w:t>
      </w:r>
      <w:r>
        <w:rPr>
          <w:i/>
          <w:iCs/>
        </w:rPr>
        <w:t xml:space="preserve"> </w:t>
      </w:r>
      <w:r w:rsidRPr="00294590">
        <w:rPr>
          <w:i/>
          <w:iCs/>
        </w:rPr>
        <w:t>using appropriate software tools.</w:t>
      </w:r>
    </w:p>
    <w:p w14:paraId="1B07F687" w14:textId="77777777" w:rsidR="001A1D45" w:rsidRPr="00CB35AE" w:rsidRDefault="001A1D45" w:rsidP="001A1D45">
      <w:pPr>
        <w:rPr>
          <w:b/>
          <w:bCs/>
        </w:rPr>
      </w:pPr>
    </w:p>
    <w:p w14:paraId="1B8952D1" w14:textId="77777777" w:rsidR="001A1D45" w:rsidRDefault="001A1D45" w:rsidP="001A1D45">
      <w:r w:rsidRPr="00B045EF">
        <w:rPr>
          <w:b/>
          <w:bCs/>
        </w:rPr>
        <w:t>Instructions</w:t>
      </w:r>
      <w:r>
        <w:t xml:space="preserve">: </w:t>
      </w:r>
    </w:p>
    <w:p w14:paraId="7E3AD11F" w14:textId="77777777" w:rsidR="001A1D45" w:rsidRPr="00B045EF" w:rsidRDefault="001A1D45" w:rsidP="001A1D45">
      <w:pPr>
        <w:pStyle w:val="ListParagraph"/>
        <w:numPr>
          <w:ilvl w:val="0"/>
          <w:numId w:val="23"/>
        </w:numPr>
      </w:pPr>
      <w:r w:rsidRPr="00B045EF">
        <w:t>Naming convention for the document is “</w:t>
      </w:r>
      <w:proofErr w:type="spellStart"/>
      <w:r w:rsidRPr="00B045EF">
        <w:rPr>
          <w:b/>
          <w:bCs/>
        </w:rPr>
        <w:t>StudentID_FirstName</w:t>
      </w:r>
      <w:proofErr w:type="spellEnd"/>
      <w:r w:rsidRPr="00B045EF">
        <w:rPr>
          <w:b/>
          <w:bCs/>
        </w:rPr>
        <w:t>”</w:t>
      </w:r>
      <w:r w:rsidRPr="00B045EF">
        <w:t xml:space="preserve">. </w:t>
      </w:r>
    </w:p>
    <w:p w14:paraId="3175911E" w14:textId="77777777" w:rsidR="001A1D45" w:rsidRDefault="001A1D45" w:rsidP="001A1D45">
      <w:pPr>
        <w:pStyle w:val="ListParagraph"/>
        <w:numPr>
          <w:ilvl w:val="0"/>
          <w:numId w:val="23"/>
        </w:numPr>
      </w:pPr>
      <w:r w:rsidRPr="00B045EF">
        <w:t>Submit your Work through the link provided on Moodle in current week.</w:t>
      </w:r>
    </w:p>
    <w:p w14:paraId="327FEA1E" w14:textId="77777777" w:rsidR="00991461" w:rsidRDefault="001A1D45" w:rsidP="00F83AFC">
      <w:pPr>
        <w:pStyle w:val="ListParagraph"/>
        <w:numPr>
          <w:ilvl w:val="0"/>
          <w:numId w:val="23"/>
        </w:numPr>
      </w:pPr>
      <w:r>
        <w:t>Your attendance will be considered based on your submission.</w:t>
      </w:r>
    </w:p>
    <w:p w14:paraId="77B0C317" w14:textId="2C867B10" w:rsidR="00A77413" w:rsidRDefault="001A1D45" w:rsidP="00F83AFC">
      <w:pPr>
        <w:pStyle w:val="ListParagraph"/>
        <w:numPr>
          <w:ilvl w:val="0"/>
          <w:numId w:val="23"/>
        </w:numPr>
      </w:pPr>
      <w:r>
        <w:t xml:space="preserve">Don’t </w:t>
      </w:r>
      <w:r w:rsidR="00991461">
        <w:t>plagiarize</w:t>
      </w:r>
      <w:r>
        <w:t xml:space="preserve"> and do your own analysis.</w:t>
      </w:r>
    </w:p>
    <w:p w14:paraId="6DB0F033" w14:textId="77777777" w:rsidR="00062F33" w:rsidRDefault="00062F33" w:rsidP="001A1D45">
      <w:r>
        <w:t>Create a use-case narrative for:</w:t>
      </w:r>
    </w:p>
    <w:p w14:paraId="37FBC239" w14:textId="59E31A8F" w:rsidR="00062F33" w:rsidRDefault="00062F33" w:rsidP="001A1D45">
      <w:pPr>
        <w:pStyle w:val="ListParagraph"/>
      </w:pPr>
      <w:r>
        <w:t xml:space="preserve"> the ‘Log-in to ATM’ use case. Use the systems analysis use case</w:t>
      </w:r>
      <w:r w:rsidR="001A1D45">
        <w:t xml:space="preserve"> template given</w:t>
      </w:r>
      <w:r>
        <w:t xml:space="preserve"> </w:t>
      </w:r>
      <w:r w:rsidR="001A1D45">
        <w:t>below</w:t>
      </w:r>
      <w:r>
        <w:t>. (30 minutes)</w:t>
      </w:r>
    </w:p>
    <w:tbl>
      <w:tblPr>
        <w:tblW w:w="10774" w:type="dxa"/>
        <w:tblInd w:w="-86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94"/>
        <w:gridCol w:w="3240"/>
        <w:gridCol w:w="630"/>
        <w:gridCol w:w="3410"/>
      </w:tblGrid>
      <w:tr w:rsidR="001A1D45" w14:paraId="3EA94054" w14:textId="77777777" w:rsidTr="00DD5919">
        <w:tc>
          <w:tcPr>
            <w:tcW w:w="34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solid" w:color="CCFFCC" w:fill="CCFFCC"/>
          </w:tcPr>
          <w:p w14:paraId="345361E5" w14:textId="77777777" w:rsidR="001A1D45" w:rsidRDefault="001A1D45" w:rsidP="009332CB">
            <w:pPr>
              <w:ind w:left="18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USE CASE NAME:  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7DDF66D4" w14:textId="77777777" w:rsidR="001A1D45" w:rsidRDefault="001A1D45" w:rsidP="009332C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Log-in </w:t>
            </w:r>
          </w:p>
        </w:tc>
        <w:tc>
          <w:tcPr>
            <w:tcW w:w="3410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7E78CEA5" w14:textId="77777777" w:rsidR="001A1D45" w:rsidRDefault="001A1D45" w:rsidP="009332CB">
            <w:pPr>
              <w:ind w:firstLine="162"/>
              <w:jc w:val="center"/>
              <w:rPr>
                <w:rFonts w:ascii="Arial" w:hAnsi="Arial" w:cs="Arial"/>
                <w:b/>
                <w:bCs/>
                <w:sz w:val="20"/>
              </w:rPr>
            </w:pPr>
          </w:p>
          <w:p w14:paraId="7B9C850D" w14:textId="77777777" w:rsidR="001A1D45" w:rsidRDefault="001A1D45" w:rsidP="009332CB">
            <w:pPr>
              <w:ind w:firstLine="162"/>
              <w:jc w:val="center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USE CASE TYPE</w:t>
            </w:r>
          </w:p>
        </w:tc>
      </w:tr>
      <w:tr w:rsidR="001A1D45" w14:paraId="5422CC6B" w14:textId="77777777" w:rsidTr="00DD5919">
        <w:tc>
          <w:tcPr>
            <w:tcW w:w="34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solid" w:color="CCFFCC" w:fill="CCFFCC"/>
          </w:tcPr>
          <w:p w14:paraId="7E15B30C" w14:textId="77777777" w:rsidR="001A1D45" w:rsidRDefault="001A1D45" w:rsidP="009332CB">
            <w:pPr>
              <w:ind w:left="18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USE CASE ID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2182E014" w14:textId="77777777" w:rsidR="001A1D45" w:rsidRDefault="001A1D45" w:rsidP="009332C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TMUC-01</w:t>
            </w:r>
          </w:p>
        </w:tc>
        <w:tc>
          <w:tcPr>
            <w:tcW w:w="341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34DB178A" w14:textId="77777777" w:rsidR="001A1D45" w:rsidRDefault="001A1D45" w:rsidP="009332CB">
            <w:pPr>
              <w:pStyle w:val="Header"/>
              <w:tabs>
                <w:tab w:val="clear" w:pos="4320"/>
                <w:tab w:val="clear" w:pos="8640"/>
                <w:tab w:val="left" w:pos="594"/>
                <w:tab w:val="left" w:pos="2412"/>
              </w:tabs>
              <w:spacing w:line="240" w:lineRule="auto"/>
              <w:ind w:firstLine="162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nalysis </w:t>
            </w:r>
            <w:proofErr w:type="spellStart"/>
            <w:r>
              <w:rPr>
                <w:rFonts w:ascii="Arial" w:hAnsi="Arial" w:cs="Arial"/>
                <w:b/>
                <w:bCs/>
              </w:rPr>
              <w:t>Usecase</w:t>
            </w:r>
            <w:proofErr w:type="spellEnd"/>
            <w:r>
              <w:rPr>
                <w:rFonts w:ascii="Arial" w:hAnsi="Arial" w:cs="Arial"/>
                <w:b/>
                <w:bCs/>
              </w:rPr>
              <w:t>:</w:t>
            </w:r>
            <w:r>
              <w:rPr>
                <w:rFonts w:ascii="Arial" w:hAnsi="Arial" w:cs="Arial"/>
                <w:b/>
                <w:bCs/>
              </w:rPr>
              <w:tab/>
            </w:r>
            <w:r>
              <w:rPr>
                <w:rFonts w:ascii="Arial" w:hAnsi="Arial" w:cs="Arial"/>
                <w:b/>
                <w:bCs/>
              </w:rPr>
              <w:sym w:font="Wingdings" w:char="F0FE"/>
            </w:r>
          </w:p>
        </w:tc>
      </w:tr>
      <w:tr w:rsidR="001A1D45" w14:paraId="42A490EA" w14:textId="77777777" w:rsidTr="00DD5919">
        <w:tc>
          <w:tcPr>
            <w:tcW w:w="34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solid" w:color="CCFFCC" w:fill="CCFFCC"/>
          </w:tcPr>
          <w:p w14:paraId="5609030E" w14:textId="77777777" w:rsidR="001A1D45" w:rsidRDefault="001A1D45" w:rsidP="009332CB">
            <w:pPr>
              <w:ind w:left="18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RIORITY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32C7164A" w14:textId="77777777" w:rsidR="001A1D45" w:rsidRDefault="001A1D45" w:rsidP="009332CB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41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1AAEE56F" w14:textId="77777777" w:rsidR="001A1D45" w:rsidRDefault="001A1D45" w:rsidP="009332CB">
            <w:pPr>
              <w:pStyle w:val="Heading5"/>
              <w:tabs>
                <w:tab w:val="left" w:pos="2412"/>
                <w:tab w:val="left" w:pos="2862"/>
                <w:tab w:val="left" w:pos="3294"/>
              </w:tabs>
              <w:ind w:firstLine="162"/>
              <w:rPr>
                <w:rFonts w:ascii="Arial" w:hAnsi="Arial" w:cs="Arial"/>
              </w:rPr>
            </w:pPr>
          </w:p>
        </w:tc>
      </w:tr>
      <w:tr w:rsidR="001A1D45" w14:paraId="31D469E0" w14:textId="77777777" w:rsidTr="00DD5919">
        <w:tc>
          <w:tcPr>
            <w:tcW w:w="34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solid" w:color="CCFFCC" w:fill="CCFFCC"/>
          </w:tcPr>
          <w:p w14:paraId="3E5846B0" w14:textId="77777777" w:rsidR="001A1D45" w:rsidRDefault="001A1D45" w:rsidP="009332CB">
            <w:pPr>
              <w:ind w:left="18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SOURCE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5B9C9412" w14:textId="77777777" w:rsidR="001A1D45" w:rsidRDefault="001A1D45" w:rsidP="009332CB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341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0E950FB" w14:textId="77777777" w:rsidR="001A1D45" w:rsidRDefault="001A1D45" w:rsidP="009332CB">
            <w:pPr>
              <w:tabs>
                <w:tab w:val="left" w:pos="954"/>
                <w:tab w:val="left" w:pos="2412"/>
              </w:tabs>
              <w:ind w:firstLine="162"/>
              <w:jc w:val="both"/>
              <w:rPr>
                <w:rFonts w:ascii="Arial" w:hAnsi="Arial" w:cs="Arial"/>
                <w:b/>
                <w:bCs/>
                <w:sz w:val="20"/>
              </w:rPr>
            </w:pPr>
          </w:p>
        </w:tc>
      </w:tr>
      <w:tr w:rsidR="001A1D45" w14:paraId="67CCAFD7" w14:textId="77777777" w:rsidTr="00DD5919">
        <w:tc>
          <w:tcPr>
            <w:tcW w:w="34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solid" w:color="CCFFCC" w:fill="CCFFCC"/>
          </w:tcPr>
          <w:p w14:paraId="3CEE9529" w14:textId="2C61A49E" w:rsidR="001A1D45" w:rsidRDefault="001A1D45" w:rsidP="009332CB">
            <w:pPr>
              <w:ind w:left="18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RIMARY ACTOR:</w:t>
            </w:r>
          </w:p>
        </w:tc>
        <w:tc>
          <w:tcPr>
            <w:tcW w:w="7280" w:type="dxa"/>
            <w:gridSpan w:val="3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27DD171E" w14:textId="77777777" w:rsidR="001A1D45" w:rsidRDefault="001A1D45" w:rsidP="009332C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Bank Customer</w:t>
            </w:r>
          </w:p>
        </w:tc>
      </w:tr>
      <w:tr w:rsidR="001A1D45" w14:paraId="419C67B8" w14:textId="77777777" w:rsidTr="00DD5919">
        <w:tc>
          <w:tcPr>
            <w:tcW w:w="34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solid" w:color="CCFFCC" w:fill="CCFFCC"/>
          </w:tcPr>
          <w:p w14:paraId="6D88DEA6" w14:textId="77777777" w:rsidR="001A1D45" w:rsidRDefault="001A1D45" w:rsidP="009332CB">
            <w:pPr>
              <w:ind w:left="18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DESCRIPTION:</w:t>
            </w:r>
          </w:p>
        </w:tc>
        <w:tc>
          <w:tcPr>
            <w:tcW w:w="7280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36D26C95" w14:textId="3E542FF8" w:rsidR="001A1D45" w:rsidRDefault="001B10A0" w:rsidP="009332CB">
            <w:pPr>
              <w:pStyle w:val="Header"/>
              <w:tabs>
                <w:tab w:val="clear" w:pos="4320"/>
                <w:tab w:val="clear" w:pos="8640"/>
              </w:tabs>
              <w:spacing w:line="240" w:lineRule="auto"/>
              <w:ind w:firstLine="0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This use</w:t>
            </w:r>
            <w:proofErr w:type="gramEnd"/>
            <w:r>
              <w:rPr>
                <w:rFonts w:ascii="Arial" w:hAnsi="Arial" w:cs="Arial"/>
              </w:rPr>
              <w:t xml:space="preserve"> case describes the process used by a bank customer to log into an ATM.</w:t>
            </w:r>
          </w:p>
        </w:tc>
      </w:tr>
      <w:tr w:rsidR="001A1D45" w14:paraId="657BA75C" w14:textId="77777777" w:rsidTr="00DD5919">
        <w:tc>
          <w:tcPr>
            <w:tcW w:w="34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solid" w:color="CCFFCC" w:fill="CCFFCC"/>
          </w:tcPr>
          <w:p w14:paraId="2843E4A6" w14:textId="77777777" w:rsidR="001A1D45" w:rsidRDefault="001A1D45" w:rsidP="009332CB">
            <w:pPr>
              <w:ind w:left="18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RE-CONDITION:</w:t>
            </w:r>
          </w:p>
        </w:tc>
        <w:tc>
          <w:tcPr>
            <w:tcW w:w="7280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4FA76FDF" w14:textId="29BB6785" w:rsidR="001A1D45" w:rsidRDefault="001B10A0" w:rsidP="009332CB">
            <w:pPr>
              <w:pStyle w:val="Header"/>
              <w:spacing w:line="240" w:lineRule="auto"/>
              <w:ind w:firstLine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ATM system is operational and the message ‘Welcome’ is displayed.</w:t>
            </w:r>
          </w:p>
        </w:tc>
      </w:tr>
      <w:tr w:rsidR="001A1D45" w14:paraId="6B9C5CD4" w14:textId="77777777" w:rsidTr="00DD5919">
        <w:tc>
          <w:tcPr>
            <w:tcW w:w="34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solid" w:color="CCFFCC" w:fill="CCFFCC"/>
          </w:tcPr>
          <w:p w14:paraId="53D05D19" w14:textId="77777777" w:rsidR="001A1D45" w:rsidRDefault="001A1D45" w:rsidP="009332CB">
            <w:pPr>
              <w:ind w:left="18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TRIGGER:</w:t>
            </w:r>
          </w:p>
        </w:tc>
        <w:tc>
          <w:tcPr>
            <w:tcW w:w="7280" w:type="dxa"/>
            <w:gridSpan w:val="3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7B905867" w14:textId="2A0E77AA" w:rsidR="001A1D45" w:rsidRDefault="001B10A0" w:rsidP="009332CB">
            <w:pPr>
              <w:pStyle w:val="Header"/>
              <w:spacing w:line="240" w:lineRule="auto"/>
              <w:ind w:firstLine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bank customer inserts their card into the ATM.</w:t>
            </w:r>
          </w:p>
        </w:tc>
      </w:tr>
      <w:tr w:rsidR="001A1D45" w14:paraId="4B2F7577" w14:textId="77777777" w:rsidTr="00DD5919">
        <w:tc>
          <w:tcPr>
            <w:tcW w:w="3494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solid" w:color="CCFFCC" w:fill="CCFFCC"/>
          </w:tcPr>
          <w:p w14:paraId="68A22321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TYPICAL COURSE </w:t>
            </w:r>
          </w:p>
        </w:tc>
        <w:tc>
          <w:tcPr>
            <w:tcW w:w="3240" w:type="dxa"/>
            <w:tcBorders>
              <w:top w:val="single" w:sz="12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2F2A9B68" w14:textId="40B3F67D" w:rsidR="001A1D45" w:rsidRDefault="001B10A0" w:rsidP="009332CB">
            <w:pPr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Actor Action</w:t>
            </w:r>
          </w:p>
        </w:tc>
        <w:tc>
          <w:tcPr>
            <w:tcW w:w="4040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098A646" w14:textId="021DB5D0" w:rsidR="001A1D45" w:rsidRDefault="001B10A0" w:rsidP="009332CB">
            <w:pPr>
              <w:ind w:hanging="18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System Response</w:t>
            </w:r>
          </w:p>
        </w:tc>
      </w:tr>
      <w:tr w:rsidR="001A1D45" w14:paraId="6C03217B" w14:textId="77777777" w:rsidTr="00DD5919">
        <w:tc>
          <w:tcPr>
            <w:tcW w:w="3494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solid" w:color="CCFFCC" w:fill="CCFFCC"/>
          </w:tcPr>
          <w:p w14:paraId="76BA2C3F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240" w:type="dxa"/>
            <w:tcBorders>
              <w:top w:val="single" w:sz="12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5F405ACE" w14:textId="77777777" w:rsidR="001A1D45" w:rsidRDefault="001A1D45" w:rsidP="009332CB">
            <w:pPr>
              <w:jc w:val="center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4040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2E87CA8" w14:textId="702336B5" w:rsidR="001A1D45" w:rsidRDefault="001B10A0" w:rsidP="009332CB">
            <w:pPr>
              <w:ind w:hanging="18"/>
              <w:jc w:val="center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Step 1: System displays the welcome screen </w:t>
            </w:r>
          </w:p>
        </w:tc>
      </w:tr>
      <w:tr w:rsidR="001A1D45" w14:paraId="39D3786A" w14:textId="77777777" w:rsidTr="00DD5919">
        <w:tc>
          <w:tcPr>
            <w:tcW w:w="3494" w:type="dxa"/>
            <w:tcBorders>
              <w:left w:val="single" w:sz="12" w:space="0" w:color="auto"/>
              <w:right w:val="single" w:sz="8" w:space="0" w:color="auto"/>
            </w:tcBorders>
            <w:shd w:val="solid" w:color="CCFFCC" w:fill="CCFFCC"/>
          </w:tcPr>
          <w:p w14:paraId="4F284D77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OF EVENTS:</w:t>
            </w:r>
          </w:p>
          <w:p w14:paraId="5830A9B7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24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5DEBC95D" w14:textId="7234F712" w:rsidR="001A1D45" w:rsidRDefault="001B10A0" w:rsidP="009332C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ep 2: The customer inserts their card</w:t>
            </w:r>
          </w:p>
        </w:tc>
        <w:tc>
          <w:tcPr>
            <w:tcW w:w="40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998E69A" w14:textId="39BE96E7" w:rsidR="001A1D45" w:rsidRDefault="001B10A0" w:rsidP="009332C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ep 3: The system verifies the validity of the card</w:t>
            </w:r>
          </w:p>
        </w:tc>
      </w:tr>
      <w:tr w:rsidR="001A1D45" w14:paraId="78246CA7" w14:textId="77777777" w:rsidTr="00DD5919">
        <w:tc>
          <w:tcPr>
            <w:tcW w:w="3494" w:type="dxa"/>
            <w:tcBorders>
              <w:left w:val="single" w:sz="12" w:space="0" w:color="auto"/>
              <w:right w:val="single" w:sz="8" w:space="0" w:color="auto"/>
            </w:tcBorders>
            <w:shd w:val="solid" w:color="CCFFCC" w:fill="CCFFCC"/>
          </w:tcPr>
          <w:p w14:paraId="00BF4584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24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44DA859C" w14:textId="571BA28B" w:rsidR="001A1D45" w:rsidRDefault="001A1D45" w:rsidP="009332CB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0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0E449568" w14:textId="2223455A" w:rsidR="001A1D45" w:rsidRDefault="001B10A0" w:rsidP="009332C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ep 4: The system asks for the PIN</w:t>
            </w:r>
          </w:p>
        </w:tc>
      </w:tr>
      <w:tr w:rsidR="001A1D45" w14:paraId="26B75C2C" w14:textId="77777777" w:rsidTr="00DD5919">
        <w:tc>
          <w:tcPr>
            <w:tcW w:w="3494" w:type="dxa"/>
            <w:tcBorders>
              <w:left w:val="single" w:sz="12" w:space="0" w:color="auto"/>
              <w:right w:val="single" w:sz="8" w:space="0" w:color="auto"/>
            </w:tcBorders>
            <w:shd w:val="solid" w:color="CCFFCC" w:fill="CCFFCC"/>
          </w:tcPr>
          <w:p w14:paraId="28693383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24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66E9F158" w14:textId="5A14AA8E" w:rsidR="001A1D45" w:rsidRDefault="001B10A0" w:rsidP="009332C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ep 5: The customer enters their PIN and presses the ‘log-in’ button</w:t>
            </w:r>
          </w:p>
        </w:tc>
        <w:tc>
          <w:tcPr>
            <w:tcW w:w="40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7DCA51F" w14:textId="3827ED32" w:rsidR="001A1D45" w:rsidRDefault="001B10A0" w:rsidP="009332C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tep 6: </w:t>
            </w:r>
            <w:r w:rsidR="003F1D7D">
              <w:rPr>
                <w:rFonts w:ascii="Arial" w:hAnsi="Arial" w:cs="Arial"/>
                <w:sz w:val="20"/>
              </w:rPr>
              <w:t>The system reads the PIN</w:t>
            </w:r>
          </w:p>
        </w:tc>
      </w:tr>
      <w:tr w:rsidR="001A1D45" w14:paraId="275181C6" w14:textId="77777777" w:rsidTr="00DD5919">
        <w:tc>
          <w:tcPr>
            <w:tcW w:w="3494" w:type="dxa"/>
            <w:tcBorders>
              <w:left w:val="single" w:sz="12" w:space="0" w:color="auto"/>
              <w:right w:val="single" w:sz="8" w:space="0" w:color="auto"/>
            </w:tcBorders>
            <w:shd w:val="solid" w:color="CCFFCC" w:fill="CCFFCC"/>
          </w:tcPr>
          <w:p w14:paraId="6357C984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24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39DABC5F" w14:textId="77777777" w:rsidR="001A1D45" w:rsidRDefault="001A1D45" w:rsidP="009332CB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0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779662D" w14:textId="2A68DABA" w:rsidR="001A1D45" w:rsidRDefault="003F1D7D" w:rsidP="009332CB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Step 7: The system verifies the PIN</w:t>
            </w:r>
          </w:p>
        </w:tc>
      </w:tr>
      <w:tr w:rsidR="001A1D45" w14:paraId="5C844E6C" w14:textId="77777777" w:rsidTr="00DD5919">
        <w:tc>
          <w:tcPr>
            <w:tcW w:w="3494" w:type="dxa"/>
            <w:tcBorders>
              <w:left w:val="single" w:sz="12" w:space="0" w:color="auto"/>
              <w:right w:val="single" w:sz="8" w:space="0" w:color="auto"/>
            </w:tcBorders>
            <w:shd w:val="solid" w:color="CCFFCC" w:fill="CCFFCC"/>
          </w:tcPr>
          <w:p w14:paraId="7CEC4FF5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24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10C471B4" w14:textId="77777777" w:rsidR="001A1D45" w:rsidRDefault="001A1D45" w:rsidP="009332CB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0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B4AB811" w14:textId="198AFBB4" w:rsidR="001A1D45" w:rsidRDefault="003F1D7D" w:rsidP="009332C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ep 8: The system locates the customer object</w:t>
            </w:r>
          </w:p>
        </w:tc>
      </w:tr>
      <w:tr w:rsidR="001A1D45" w14:paraId="2B56C9C6" w14:textId="77777777" w:rsidTr="00DD5919">
        <w:tc>
          <w:tcPr>
            <w:tcW w:w="3494" w:type="dxa"/>
            <w:tcBorders>
              <w:left w:val="single" w:sz="12" w:space="0" w:color="auto"/>
              <w:right w:val="single" w:sz="8" w:space="0" w:color="auto"/>
            </w:tcBorders>
            <w:shd w:val="solid" w:color="CCFFCC" w:fill="CCFFCC"/>
          </w:tcPr>
          <w:p w14:paraId="5AC174CD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24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4AAAC812" w14:textId="77777777" w:rsidR="001A1D45" w:rsidRDefault="001A1D45" w:rsidP="009332CB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0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4CA2E16" w14:textId="689426D3" w:rsidR="001A1D45" w:rsidRDefault="003F1D7D" w:rsidP="009332C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ep 9: The system displays the main menu with the set of available options for that account</w:t>
            </w:r>
          </w:p>
        </w:tc>
      </w:tr>
      <w:tr w:rsidR="001A1D45" w14:paraId="1465BAAB" w14:textId="77777777" w:rsidTr="00DD5919">
        <w:tc>
          <w:tcPr>
            <w:tcW w:w="3494" w:type="dxa"/>
            <w:tcBorders>
              <w:left w:val="single" w:sz="12" w:space="0" w:color="auto"/>
              <w:right w:val="single" w:sz="8" w:space="0" w:color="auto"/>
            </w:tcBorders>
            <w:shd w:val="solid" w:color="CCFFCC" w:fill="CCFFCC"/>
          </w:tcPr>
          <w:p w14:paraId="3B878B38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24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59F4B876" w14:textId="77777777" w:rsidR="001A1D45" w:rsidRDefault="001A1D45" w:rsidP="009332CB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0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C556DE5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1A1D45" w14:paraId="41BF681B" w14:textId="77777777" w:rsidTr="00DD5919">
        <w:tc>
          <w:tcPr>
            <w:tcW w:w="3494" w:type="dxa"/>
            <w:tcBorders>
              <w:left w:val="single" w:sz="12" w:space="0" w:color="auto"/>
              <w:right w:val="single" w:sz="8" w:space="0" w:color="auto"/>
            </w:tcBorders>
            <w:shd w:val="solid" w:color="CCFFCC" w:fill="CCFFCC"/>
          </w:tcPr>
          <w:p w14:paraId="1DB6E8BF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24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0D0BAAD3" w14:textId="77777777" w:rsidR="001A1D45" w:rsidRDefault="001A1D45" w:rsidP="009332CB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0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3A5266A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1A1D45" w14:paraId="58DD98CD" w14:textId="77777777" w:rsidTr="00DD5919">
        <w:tc>
          <w:tcPr>
            <w:tcW w:w="3494" w:type="dxa"/>
            <w:tcBorders>
              <w:left w:val="single" w:sz="12" w:space="0" w:color="auto"/>
              <w:right w:val="single" w:sz="8" w:space="0" w:color="auto"/>
            </w:tcBorders>
            <w:shd w:val="solid" w:color="CCFFCC" w:fill="CCFFCC"/>
          </w:tcPr>
          <w:p w14:paraId="6709A51B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24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780FD9B7" w14:textId="77777777" w:rsidR="001A1D45" w:rsidRDefault="001A1D45" w:rsidP="009332CB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04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3204AAD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1A1D45" w14:paraId="4CF77C28" w14:textId="77777777" w:rsidTr="00DD5919">
        <w:tc>
          <w:tcPr>
            <w:tcW w:w="3494" w:type="dxa"/>
            <w:tcBorders>
              <w:left w:val="single" w:sz="12" w:space="0" w:color="auto"/>
              <w:right w:val="single" w:sz="8" w:space="0" w:color="auto"/>
            </w:tcBorders>
            <w:shd w:val="solid" w:color="CCFFCC" w:fill="CCFFCC"/>
          </w:tcPr>
          <w:p w14:paraId="483BD507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324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</w:tcPr>
          <w:p w14:paraId="3A683E3E" w14:textId="77777777" w:rsidR="001A1D45" w:rsidRDefault="001A1D45" w:rsidP="009332CB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040" w:type="dxa"/>
            <w:gridSpan w:val="2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4C289C0D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1A1D45" w14:paraId="700CDDD3" w14:textId="77777777" w:rsidTr="00DD5919">
        <w:tc>
          <w:tcPr>
            <w:tcW w:w="3494" w:type="dxa"/>
            <w:tcBorders>
              <w:top w:val="single" w:sz="12" w:space="0" w:color="auto"/>
              <w:left w:val="single" w:sz="12" w:space="0" w:color="auto"/>
              <w:bottom w:val="nil"/>
              <w:right w:val="single" w:sz="8" w:space="0" w:color="auto"/>
            </w:tcBorders>
            <w:shd w:val="solid" w:color="CCFFCC" w:fill="CCFFCC"/>
          </w:tcPr>
          <w:p w14:paraId="4D62F7C7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ALTERNATE COURSES:</w:t>
            </w:r>
          </w:p>
          <w:p w14:paraId="68C860B0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7280" w:type="dxa"/>
            <w:gridSpan w:val="3"/>
            <w:tcBorders>
              <w:top w:val="single" w:sz="12" w:space="0" w:color="auto"/>
              <w:left w:val="single" w:sz="8" w:space="0" w:color="auto"/>
              <w:bottom w:val="single" w:sz="6" w:space="0" w:color="auto"/>
              <w:right w:val="single" w:sz="12" w:space="0" w:color="auto"/>
            </w:tcBorders>
          </w:tcPr>
          <w:p w14:paraId="48467452" w14:textId="77777777" w:rsidR="001A1D45" w:rsidRDefault="003F1D7D" w:rsidP="009332C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ep 3a: If the card isn’t valid, the system displays the ‘Invalid Card’ message, ejects the card and terminates the use case.</w:t>
            </w:r>
          </w:p>
          <w:p w14:paraId="7AD2DB29" w14:textId="77777777" w:rsidR="003F1D7D" w:rsidRDefault="003F1D7D" w:rsidP="009332CB">
            <w:pPr>
              <w:rPr>
                <w:rFonts w:ascii="Arial" w:hAnsi="Arial" w:cs="Arial"/>
                <w:sz w:val="20"/>
              </w:rPr>
            </w:pPr>
          </w:p>
          <w:p w14:paraId="20080DF9" w14:textId="3A897E1A" w:rsidR="003F1D7D" w:rsidRDefault="003F1D7D" w:rsidP="009332C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tep 3b: If the card is expired, the system ejects the card and displays the message ‘Card expired, please contact your bank’.</w:t>
            </w:r>
          </w:p>
        </w:tc>
      </w:tr>
      <w:tr w:rsidR="001A1D45" w14:paraId="0EE50D28" w14:textId="77777777" w:rsidTr="00DD5919">
        <w:tc>
          <w:tcPr>
            <w:tcW w:w="3494" w:type="dxa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solid" w:color="CCFFCC" w:fill="CCFFCC"/>
          </w:tcPr>
          <w:p w14:paraId="38A6D5B9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7280" w:type="dxa"/>
            <w:gridSpan w:val="3"/>
            <w:vMerge w:val="restart"/>
            <w:tcBorders>
              <w:top w:val="single" w:sz="6" w:space="0" w:color="auto"/>
              <w:left w:val="single" w:sz="8" w:space="0" w:color="auto"/>
              <w:right w:val="single" w:sz="12" w:space="0" w:color="auto"/>
            </w:tcBorders>
          </w:tcPr>
          <w:p w14:paraId="7361ED99" w14:textId="4EFCA107" w:rsidR="001A1D45" w:rsidRDefault="003F1D7D" w:rsidP="009332C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tep 7a: If the PIN is invalid, the system displays the message ‘Invalid PIN, please try again’. If the PIN is incorrect after </w:t>
            </w:r>
            <w:r w:rsidR="00161E3F">
              <w:rPr>
                <w:rFonts w:ascii="Arial" w:hAnsi="Arial" w:cs="Arial"/>
                <w:sz w:val="20"/>
              </w:rPr>
              <w:t>the 3</w:t>
            </w:r>
            <w:r w:rsidR="00161E3F" w:rsidRPr="00161E3F">
              <w:rPr>
                <w:rFonts w:ascii="Arial" w:hAnsi="Arial" w:cs="Arial"/>
                <w:sz w:val="20"/>
                <w:vertAlign w:val="superscript"/>
              </w:rPr>
              <w:t>rd</w:t>
            </w:r>
            <w:r w:rsidR="00161E3F">
              <w:rPr>
                <w:rFonts w:ascii="Arial" w:hAnsi="Arial" w:cs="Arial"/>
                <w:sz w:val="20"/>
              </w:rPr>
              <w:t xml:space="preserve"> attempt</w:t>
            </w:r>
            <w:r>
              <w:rPr>
                <w:rFonts w:ascii="Arial" w:hAnsi="Arial" w:cs="Arial"/>
                <w:sz w:val="20"/>
              </w:rPr>
              <w:t>, the ATM eats the card, informs the customer to contact the bank and terminates the used case.</w:t>
            </w:r>
          </w:p>
        </w:tc>
      </w:tr>
      <w:tr w:rsidR="001A1D45" w14:paraId="29F506C3" w14:textId="77777777" w:rsidTr="00DD5919">
        <w:tc>
          <w:tcPr>
            <w:tcW w:w="3494" w:type="dxa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solid" w:color="CCFFCC" w:fill="CCFFCC"/>
          </w:tcPr>
          <w:p w14:paraId="043673B4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7280" w:type="dxa"/>
            <w:gridSpan w:val="3"/>
            <w:vMerge/>
            <w:tcBorders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38016E66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</w:p>
        </w:tc>
      </w:tr>
      <w:tr w:rsidR="001A1D45" w14:paraId="4604CF01" w14:textId="77777777" w:rsidTr="00DD5919">
        <w:tc>
          <w:tcPr>
            <w:tcW w:w="3494" w:type="dxa"/>
            <w:tcBorders>
              <w:top w:val="nil"/>
              <w:left w:val="single" w:sz="12" w:space="0" w:color="auto"/>
              <w:bottom w:val="nil"/>
              <w:right w:val="single" w:sz="8" w:space="0" w:color="auto"/>
            </w:tcBorders>
            <w:shd w:val="solid" w:color="CCFFCC" w:fill="CCFFCC"/>
          </w:tcPr>
          <w:p w14:paraId="38113A29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7280" w:type="dxa"/>
            <w:gridSpan w:val="3"/>
            <w:tcBorders>
              <w:top w:val="single" w:sz="6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7F11023" w14:textId="3AADBE3A" w:rsidR="001A1D45" w:rsidRDefault="001A1D45" w:rsidP="009332CB">
            <w:pPr>
              <w:rPr>
                <w:rFonts w:ascii="Arial" w:hAnsi="Arial" w:cs="Arial"/>
                <w:sz w:val="20"/>
              </w:rPr>
            </w:pPr>
          </w:p>
        </w:tc>
      </w:tr>
      <w:tr w:rsidR="001A1D45" w14:paraId="7A57E13A" w14:textId="77777777" w:rsidTr="00DD5919">
        <w:tc>
          <w:tcPr>
            <w:tcW w:w="3494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solid" w:color="CCFFCC" w:fill="CCFFCC"/>
          </w:tcPr>
          <w:p w14:paraId="41862D5C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ONCLUSION:</w:t>
            </w:r>
          </w:p>
        </w:tc>
        <w:tc>
          <w:tcPr>
            <w:tcW w:w="7280" w:type="dxa"/>
            <w:gridSpan w:val="3"/>
            <w:tcBorders>
              <w:top w:val="single" w:sz="12" w:space="0" w:color="auto"/>
              <w:left w:val="single" w:sz="8" w:space="0" w:color="auto"/>
              <w:bottom w:val="single" w:sz="6" w:space="0" w:color="auto"/>
              <w:right w:val="single" w:sz="12" w:space="0" w:color="auto"/>
            </w:tcBorders>
          </w:tcPr>
          <w:p w14:paraId="5386EDA6" w14:textId="6AB6FA52" w:rsidR="001A1D45" w:rsidRDefault="003F1D7D" w:rsidP="009332C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use case concludes when the menu with options is displayed on the ATM.</w:t>
            </w:r>
          </w:p>
        </w:tc>
      </w:tr>
      <w:tr w:rsidR="001A1D45" w14:paraId="0668E930" w14:textId="77777777" w:rsidTr="00DD5919">
        <w:tc>
          <w:tcPr>
            <w:tcW w:w="3494" w:type="dxa"/>
            <w:tcBorders>
              <w:top w:val="single" w:sz="12" w:space="0" w:color="auto"/>
              <w:left w:val="single" w:sz="12" w:space="0" w:color="auto"/>
              <w:right w:val="single" w:sz="8" w:space="0" w:color="auto"/>
            </w:tcBorders>
            <w:shd w:val="solid" w:color="CCFFCC" w:fill="CCFFCC"/>
          </w:tcPr>
          <w:p w14:paraId="18686BCE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OST-CONDITION:</w:t>
            </w:r>
          </w:p>
        </w:tc>
        <w:tc>
          <w:tcPr>
            <w:tcW w:w="7280" w:type="dxa"/>
            <w:gridSpan w:val="3"/>
            <w:tcBorders>
              <w:top w:val="single" w:sz="12" w:space="0" w:color="auto"/>
              <w:left w:val="single" w:sz="8" w:space="0" w:color="auto"/>
              <w:bottom w:val="single" w:sz="6" w:space="0" w:color="auto"/>
              <w:right w:val="single" w:sz="12" w:space="0" w:color="auto"/>
            </w:tcBorders>
          </w:tcPr>
          <w:p w14:paraId="78FC6984" w14:textId="1090EA7C" w:rsidR="001A1D45" w:rsidRDefault="003F1D7D" w:rsidP="009332C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e customer object is available to other use cases</w:t>
            </w:r>
            <w:r w:rsidR="00161E3F">
              <w:rPr>
                <w:rFonts w:ascii="Arial" w:hAnsi="Arial" w:cs="Arial"/>
                <w:sz w:val="20"/>
              </w:rPr>
              <w:t xml:space="preserve"> (e.g. ‘Withdraw money’)</w:t>
            </w:r>
          </w:p>
        </w:tc>
      </w:tr>
      <w:tr w:rsidR="001A1D45" w14:paraId="7539566A" w14:textId="77777777" w:rsidTr="00DD5919">
        <w:tc>
          <w:tcPr>
            <w:tcW w:w="34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solid" w:color="CCFFCC" w:fill="CCFFCC"/>
          </w:tcPr>
          <w:p w14:paraId="01C69036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BUSINESS RULES</w:t>
            </w:r>
          </w:p>
        </w:tc>
        <w:tc>
          <w:tcPr>
            <w:tcW w:w="7280" w:type="dxa"/>
            <w:gridSpan w:val="3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39971CD1" w14:textId="126C2060" w:rsidR="001A1D45" w:rsidRDefault="00161E3F" w:rsidP="009332C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fter 3 incorrect PIN entries the cardis kept by the system.</w:t>
            </w:r>
          </w:p>
        </w:tc>
      </w:tr>
      <w:tr w:rsidR="001A1D45" w14:paraId="30604B20" w14:textId="77777777" w:rsidTr="00DD5919">
        <w:tc>
          <w:tcPr>
            <w:tcW w:w="34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solid" w:color="CCFFCC" w:fill="CCFFCC"/>
          </w:tcPr>
          <w:p w14:paraId="0C704537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ASSUMPTIONS:</w:t>
            </w:r>
          </w:p>
        </w:tc>
        <w:tc>
          <w:tcPr>
            <w:tcW w:w="7280" w:type="dxa"/>
            <w:gridSpan w:val="3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4A1C07B3" w14:textId="38A4AC2C" w:rsidR="001A1D45" w:rsidRDefault="00161E3F" w:rsidP="009332C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The ATM is fully </w:t>
            </w:r>
            <w:r w:rsidR="005D60CA">
              <w:rPr>
                <w:rFonts w:ascii="Arial" w:hAnsi="Arial" w:cs="Arial"/>
                <w:sz w:val="20"/>
              </w:rPr>
              <w:t>operational,</w:t>
            </w:r>
            <w:r>
              <w:rPr>
                <w:rFonts w:ascii="Arial" w:hAnsi="Arial" w:cs="Arial"/>
                <w:sz w:val="20"/>
              </w:rPr>
              <w:t xml:space="preserve"> and the customer has knowledge of their correct PIN.</w:t>
            </w:r>
          </w:p>
        </w:tc>
      </w:tr>
      <w:tr w:rsidR="001A1D45" w14:paraId="374A4733" w14:textId="77777777" w:rsidTr="00DD5919">
        <w:tc>
          <w:tcPr>
            <w:tcW w:w="34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solid" w:color="CCFFCC" w:fill="CCFFCC"/>
          </w:tcPr>
          <w:p w14:paraId="792ED015" w14:textId="77777777" w:rsidR="001A1D45" w:rsidRDefault="001A1D45" w:rsidP="009332CB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OPEN ISSUES:</w:t>
            </w:r>
          </w:p>
        </w:tc>
        <w:tc>
          <w:tcPr>
            <w:tcW w:w="7280" w:type="dxa"/>
            <w:gridSpan w:val="3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1796EE58" w14:textId="77777777" w:rsidR="001A1D45" w:rsidRDefault="00161E3F" w:rsidP="00161E3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How to handle lost or stolen ATM cards.</w:t>
            </w:r>
          </w:p>
          <w:p w14:paraId="13F19E15" w14:textId="05A53D79" w:rsidR="00161E3F" w:rsidRPr="00161E3F" w:rsidRDefault="00161E3F" w:rsidP="00161E3F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ethods for improving PIN recovery processes.</w:t>
            </w:r>
          </w:p>
        </w:tc>
      </w:tr>
    </w:tbl>
    <w:p w14:paraId="0DB748FD" w14:textId="338F6F73" w:rsidR="00A77413" w:rsidRDefault="00A77413" w:rsidP="00991461"/>
    <w:p w14:paraId="4B77D80B" w14:textId="77777777" w:rsidR="00A77413" w:rsidRDefault="00A77413" w:rsidP="00A77413"/>
    <w:p w14:paraId="4FA7F86F" w14:textId="77777777" w:rsidR="007E27BB" w:rsidRPr="00887A73" w:rsidRDefault="007E27BB" w:rsidP="00887A73"/>
    <w:sectPr w:rsidR="007E27BB" w:rsidRPr="00887A73" w:rsidSect="003027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PD4MLArialM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FD0FA6"/>
    <w:multiLevelType w:val="hybridMultilevel"/>
    <w:tmpl w:val="B0C06AEA"/>
    <w:lvl w:ilvl="0" w:tplc="FB5E0C94">
      <w:start w:val="1"/>
      <w:numFmt w:val="decimal"/>
      <w:lvlText w:val="%1."/>
      <w:lvlJc w:val="left"/>
      <w:pPr>
        <w:ind w:left="1060" w:hanging="360"/>
      </w:pPr>
    </w:lvl>
    <w:lvl w:ilvl="1" w:tplc="04090019">
      <w:start w:val="1"/>
      <w:numFmt w:val="lowerLetter"/>
      <w:lvlText w:val="%2."/>
      <w:lvlJc w:val="left"/>
      <w:pPr>
        <w:ind w:left="1780" w:hanging="360"/>
      </w:pPr>
    </w:lvl>
    <w:lvl w:ilvl="2" w:tplc="0409001B">
      <w:start w:val="1"/>
      <w:numFmt w:val="lowerRoman"/>
      <w:lvlText w:val="%3."/>
      <w:lvlJc w:val="right"/>
      <w:pPr>
        <w:ind w:left="2500" w:hanging="180"/>
      </w:pPr>
    </w:lvl>
    <w:lvl w:ilvl="3" w:tplc="0409000F" w:tentative="1">
      <w:start w:val="1"/>
      <w:numFmt w:val="decimal"/>
      <w:lvlText w:val="%4."/>
      <w:lvlJc w:val="left"/>
      <w:pPr>
        <w:ind w:left="3220" w:hanging="360"/>
      </w:pPr>
    </w:lvl>
    <w:lvl w:ilvl="4" w:tplc="04090019" w:tentative="1">
      <w:start w:val="1"/>
      <w:numFmt w:val="lowerLetter"/>
      <w:lvlText w:val="%5."/>
      <w:lvlJc w:val="left"/>
      <w:pPr>
        <w:ind w:left="3940" w:hanging="360"/>
      </w:pPr>
    </w:lvl>
    <w:lvl w:ilvl="5" w:tplc="0409001B" w:tentative="1">
      <w:start w:val="1"/>
      <w:numFmt w:val="lowerRoman"/>
      <w:lvlText w:val="%6."/>
      <w:lvlJc w:val="right"/>
      <w:pPr>
        <w:ind w:left="4660" w:hanging="180"/>
      </w:pPr>
    </w:lvl>
    <w:lvl w:ilvl="6" w:tplc="0409000F" w:tentative="1">
      <w:start w:val="1"/>
      <w:numFmt w:val="decimal"/>
      <w:lvlText w:val="%7."/>
      <w:lvlJc w:val="left"/>
      <w:pPr>
        <w:ind w:left="5380" w:hanging="360"/>
      </w:pPr>
    </w:lvl>
    <w:lvl w:ilvl="7" w:tplc="04090019" w:tentative="1">
      <w:start w:val="1"/>
      <w:numFmt w:val="lowerLetter"/>
      <w:lvlText w:val="%8."/>
      <w:lvlJc w:val="left"/>
      <w:pPr>
        <w:ind w:left="6100" w:hanging="360"/>
      </w:pPr>
    </w:lvl>
    <w:lvl w:ilvl="8" w:tplc="04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" w15:restartNumberingAfterBreak="0">
    <w:nsid w:val="1B6C253A"/>
    <w:multiLevelType w:val="hybridMultilevel"/>
    <w:tmpl w:val="9BAA6370"/>
    <w:lvl w:ilvl="0" w:tplc="FD60DB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D15849"/>
    <w:multiLevelType w:val="hybridMultilevel"/>
    <w:tmpl w:val="847270E2"/>
    <w:lvl w:ilvl="0" w:tplc="C0A4EFC0">
      <w:start w:val="1"/>
      <w:numFmt w:val="bullet"/>
      <w:pStyle w:val="BP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220C20"/>
    <w:multiLevelType w:val="multilevel"/>
    <w:tmpl w:val="E6A283AC"/>
    <w:styleLink w:val="BPStyle1"/>
    <w:lvl w:ilvl="0">
      <w:start w:val="1"/>
      <w:numFmt w:val="decimal"/>
      <w:lvlText w:val="%1)"/>
      <w:lvlJc w:val="left"/>
      <w:pPr>
        <w:ind w:left="357" w:hanging="357"/>
      </w:pPr>
      <w:rPr>
        <w:rFonts w:asciiTheme="minorHAnsi" w:hAnsiTheme="minorHAnsi" w:hint="default"/>
        <w:sz w:val="22"/>
      </w:rPr>
    </w:lvl>
    <w:lvl w:ilvl="1">
      <w:start w:val="1"/>
      <w:numFmt w:val="none"/>
      <w:lvlText w:val="1"/>
      <w:lvlJc w:val="left"/>
      <w:pPr>
        <w:ind w:left="357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57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5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57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7" w:hanging="357"/>
      </w:pPr>
      <w:rPr>
        <w:rFonts w:hint="default"/>
      </w:rPr>
    </w:lvl>
  </w:abstractNum>
  <w:abstractNum w:abstractNumId="4" w15:restartNumberingAfterBreak="0">
    <w:nsid w:val="40890E3F"/>
    <w:multiLevelType w:val="hybridMultilevel"/>
    <w:tmpl w:val="37B2F9B8"/>
    <w:lvl w:ilvl="0" w:tplc="B8E224A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7062E54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1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42D355FF"/>
    <w:multiLevelType w:val="hybridMultilevel"/>
    <w:tmpl w:val="8BE43A2C"/>
    <w:lvl w:ilvl="0" w:tplc="03ECEAD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5C127D8A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E823A5"/>
    <w:multiLevelType w:val="hybridMultilevel"/>
    <w:tmpl w:val="62B2D9B8"/>
    <w:lvl w:ilvl="0" w:tplc="8CFAEBC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AF50BEA"/>
    <w:multiLevelType w:val="hybridMultilevel"/>
    <w:tmpl w:val="5F50E9CE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 w16cid:durableId="773330967">
    <w:abstractNumId w:val="1"/>
  </w:num>
  <w:num w:numId="2" w16cid:durableId="343366694">
    <w:abstractNumId w:val="1"/>
  </w:num>
  <w:num w:numId="3" w16cid:durableId="1433210062">
    <w:abstractNumId w:val="1"/>
  </w:num>
  <w:num w:numId="4" w16cid:durableId="379940209">
    <w:abstractNumId w:val="1"/>
  </w:num>
  <w:num w:numId="5" w16cid:durableId="260841451">
    <w:abstractNumId w:val="1"/>
  </w:num>
  <w:num w:numId="6" w16cid:durableId="2122676468">
    <w:abstractNumId w:val="1"/>
  </w:num>
  <w:num w:numId="7" w16cid:durableId="1206529865">
    <w:abstractNumId w:val="2"/>
  </w:num>
  <w:num w:numId="8" w16cid:durableId="622660629">
    <w:abstractNumId w:val="2"/>
  </w:num>
  <w:num w:numId="9" w16cid:durableId="24714836">
    <w:abstractNumId w:val="2"/>
  </w:num>
  <w:num w:numId="10" w16cid:durableId="1592011238">
    <w:abstractNumId w:val="2"/>
  </w:num>
  <w:num w:numId="11" w16cid:durableId="1151561951">
    <w:abstractNumId w:val="2"/>
  </w:num>
  <w:num w:numId="12" w16cid:durableId="253973917">
    <w:abstractNumId w:val="1"/>
  </w:num>
  <w:num w:numId="13" w16cid:durableId="1233465102">
    <w:abstractNumId w:val="2"/>
  </w:num>
  <w:num w:numId="14" w16cid:durableId="663897135">
    <w:abstractNumId w:val="2"/>
  </w:num>
  <w:num w:numId="15" w16cid:durableId="2003850540">
    <w:abstractNumId w:val="2"/>
  </w:num>
  <w:num w:numId="16" w16cid:durableId="1333794293">
    <w:abstractNumId w:val="1"/>
  </w:num>
  <w:num w:numId="17" w16cid:durableId="1683966829">
    <w:abstractNumId w:val="3"/>
  </w:num>
  <w:num w:numId="18" w16cid:durableId="477457912">
    <w:abstractNumId w:val="2"/>
  </w:num>
  <w:num w:numId="19" w16cid:durableId="1873303139">
    <w:abstractNumId w:val="2"/>
  </w:num>
  <w:num w:numId="20" w16cid:durableId="303046105">
    <w:abstractNumId w:val="5"/>
  </w:num>
  <w:num w:numId="21" w16cid:durableId="165051013">
    <w:abstractNumId w:val="4"/>
  </w:num>
  <w:num w:numId="22" w16cid:durableId="2113743327">
    <w:abstractNumId w:val="0"/>
  </w:num>
  <w:num w:numId="23" w16cid:durableId="86318787">
    <w:abstractNumId w:val="7"/>
  </w:num>
  <w:num w:numId="24" w16cid:durableId="210306169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GwNDY1N7Y0MTM2MzBR0lEKTi0uzszPAykwrAUAKadr7CwAAAA="/>
  </w:docVars>
  <w:rsids>
    <w:rsidRoot w:val="00A77413"/>
    <w:rsid w:val="00000397"/>
    <w:rsid w:val="00000518"/>
    <w:rsid w:val="00000660"/>
    <w:rsid w:val="0000146D"/>
    <w:rsid w:val="00001A1D"/>
    <w:rsid w:val="00002050"/>
    <w:rsid w:val="000029BA"/>
    <w:rsid w:val="00002BED"/>
    <w:rsid w:val="000041CE"/>
    <w:rsid w:val="00004C60"/>
    <w:rsid w:val="00005BE4"/>
    <w:rsid w:val="000064F8"/>
    <w:rsid w:val="00007251"/>
    <w:rsid w:val="00007442"/>
    <w:rsid w:val="00007954"/>
    <w:rsid w:val="00010642"/>
    <w:rsid w:val="00010C34"/>
    <w:rsid w:val="000117E5"/>
    <w:rsid w:val="0001250F"/>
    <w:rsid w:val="00012638"/>
    <w:rsid w:val="00012B86"/>
    <w:rsid w:val="00013577"/>
    <w:rsid w:val="00013913"/>
    <w:rsid w:val="00014AEF"/>
    <w:rsid w:val="00015131"/>
    <w:rsid w:val="00015BA7"/>
    <w:rsid w:val="00016500"/>
    <w:rsid w:val="00017044"/>
    <w:rsid w:val="000200DC"/>
    <w:rsid w:val="00020663"/>
    <w:rsid w:val="000206C9"/>
    <w:rsid w:val="000222E8"/>
    <w:rsid w:val="0002451F"/>
    <w:rsid w:val="00024AE7"/>
    <w:rsid w:val="00025340"/>
    <w:rsid w:val="000255EE"/>
    <w:rsid w:val="0002617E"/>
    <w:rsid w:val="000261AB"/>
    <w:rsid w:val="00026AD9"/>
    <w:rsid w:val="00027D27"/>
    <w:rsid w:val="00030C15"/>
    <w:rsid w:val="000318B0"/>
    <w:rsid w:val="000318F9"/>
    <w:rsid w:val="00031B1C"/>
    <w:rsid w:val="00031B85"/>
    <w:rsid w:val="000324F4"/>
    <w:rsid w:val="0003284D"/>
    <w:rsid w:val="00032CCE"/>
    <w:rsid w:val="00032E6E"/>
    <w:rsid w:val="0003391D"/>
    <w:rsid w:val="00033C97"/>
    <w:rsid w:val="00033ECA"/>
    <w:rsid w:val="00034B37"/>
    <w:rsid w:val="00036155"/>
    <w:rsid w:val="00036D4C"/>
    <w:rsid w:val="00037A63"/>
    <w:rsid w:val="000414F2"/>
    <w:rsid w:val="0004156D"/>
    <w:rsid w:val="00041EAB"/>
    <w:rsid w:val="0004247D"/>
    <w:rsid w:val="000424C9"/>
    <w:rsid w:val="0004257D"/>
    <w:rsid w:val="0004345F"/>
    <w:rsid w:val="00043831"/>
    <w:rsid w:val="00043C06"/>
    <w:rsid w:val="000445D8"/>
    <w:rsid w:val="00044B28"/>
    <w:rsid w:val="00045095"/>
    <w:rsid w:val="000450F0"/>
    <w:rsid w:val="00046E9B"/>
    <w:rsid w:val="00047189"/>
    <w:rsid w:val="00047533"/>
    <w:rsid w:val="00047834"/>
    <w:rsid w:val="00047C79"/>
    <w:rsid w:val="00051083"/>
    <w:rsid w:val="000518D5"/>
    <w:rsid w:val="00052093"/>
    <w:rsid w:val="00052378"/>
    <w:rsid w:val="00053508"/>
    <w:rsid w:val="0005350C"/>
    <w:rsid w:val="00053609"/>
    <w:rsid w:val="00053854"/>
    <w:rsid w:val="00053FC1"/>
    <w:rsid w:val="000541AC"/>
    <w:rsid w:val="00054873"/>
    <w:rsid w:val="00054BF6"/>
    <w:rsid w:val="000559F2"/>
    <w:rsid w:val="00056C62"/>
    <w:rsid w:val="0005715B"/>
    <w:rsid w:val="00057E15"/>
    <w:rsid w:val="0006016B"/>
    <w:rsid w:val="000601BF"/>
    <w:rsid w:val="00060E72"/>
    <w:rsid w:val="00061A78"/>
    <w:rsid w:val="00061B01"/>
    <w:rsid w:val="00061DA1"/>
    <w:rsid w:val="00061FBB"/>
    <w:rsid w:val="00062836"/>
    <w:rsid w:val="00062F33"/>
    <w:rsid w:val="00064AB0"/>
    <w:rsid w:val="00066410"/>
    <w:rsid w:val="0006675C"/>
    <w:rsid w:val="00067A21"/>
    <w:rsid w:val="00067B52"/>
    <w:rsid w:val="00070BB1"/>
    <w:rsid w:val="0007135E"/>
    <w:rsid w:val="000716F2"/>
    <w:rsid w:val="00071C2A"/>
    <w:rsid w:val="000729DD"/>
    <w:rsid w:val="0007352F"/>
    <w:rsid w:val="00073C4D"/>
    <w:rsid w:val="00074482"/>
    <w:rsid w:val="00075713"/>
    <w:rsid w:val="00075EEC"/>
    <w:rsid w:val="00075F7C"/>
    <w:rsid w:val="00076B40"/>
    <w:rsid w:val="0007726A"/>
    <w:rsid w:val="0008043D"/>
    <w:rsid w:val="00080DF6"/>
    <w:rsid w:val="0008123E"/>
    <w:rsid w:val="000812D3"/>
    <w:rsid w:val="000818CB"/>
    <w:rsid w:val="00081DCE"/>
    <w:rsid w:val="000827F3"/>
    <w:rsid w:val="000832BF"/>
    <w:rsid w:val="000832E2"/>
    <w:rsid w:val="000848EB"/>
    <w:rsid w:val="00084D81"/>
    <w:rsid w:val="000854CF"/>
    <w:rsid w:val="00085A82"/>
    <w:rsid w:val="00086279"/>
    <w:rsid w:val="00086FA4"/>
    <w:rsid w:val="000873BF"/>
    <w:rsid w:val="000903C3"/>
    <w:rsid w:val="00090C22"/>
    <w:rsid w:val="00090DB5"/>
    <w:rsid w:val="00090EA4"/>
    <w:rsid w:val="000913AC"/>
    <w:rsid w:val="00091654"/>
    <w:rsid w:val="00091920"/>
    <w:rsid w:val="00091B38"/>
    <w:rsid w:val="00091C8D"/>
    <w:rsid w:val="00092678"/>
    <w:rsid w:val="00092B0E"/>
    <w:rsid w:val="000942B5"/>
    <w:rsid w:val="0009546C"/>
    <w:rsid w:val="00095D41"/>
    <w:rsid w:val="00095E83"/>
    <w:rsid w:val="00096057"/>
    <w:rsid w:val="00096D14"/>
    <w:rsid w:val="00096D68"/>
    <w:rsid w:val="00097025"/>
    <w:rsid w:val="0009746E"/>
    <w:rsid w:val="00097D0C"/>
    <w:rsid w:val="000A079A"/>
    <w:rsid w:val="000A0A04"/>
    <w:rsid w:val="000A0A8F"/>
    <w:rsid w:val="000A15CE"/>
    <w:rsid w:val="000A18B9"/>
    <w:rsid w:val="000A1EB5"/>
    <w:rsid w:val="000A1FCC"/>
    <w:rsid w:val="000A22FE"/>
    <w:rsid w:val="000A2A2B"/>
    <w:rsid w:val="000A33C4"/>
    <w:rsid w:val="000A41CF"/>
    <w:rsid w:val="000A4508"/>
    <w:rsid w:val="000A4856"/>
    <w:rsid w:val="000A589F"/>
    <w:rsid w:val="000A5A15"/>
    <w:rsid w:val="000A6098"/>
    <w:rsid w:val="000A6321"/>
    <w:rsid w:val="000A7494"/>
    <w:rsid w:val="000A787E"/>
    <w:rsid w:val="000A7AC5"/>
    <w:rsid w:val="000B0416"/>
    <w:rsid w:val="000B067B"/>
    <w:rsid w:val="000B189D"/>
    <w:rsid w:val="000B1C34"/>
    <w:rsid w:val="000B2315"/>
    <w:rsid w:val="000B291E"/>
    <w:rsid w:val="000B2CD7"/>
    <w:rsid w:val="000B33CE"/>
    <w:rsid w:val="000B3C02"/>
    <w:rsid w:val="000B4100"/>
    <w:rsid w:val="000B4DF0"/>
    <w:rsid w:val="000B5331"/>
    <w:rsid w:val="000B62C6"/>
    <w:rsid w:val="000C08C3"/>
    <w:rsid w:val="000C0F09"/>
    <w:rsid w:val="000C1112"/>
    <w:rsid w:val="000C16BF"/>
    <w:rsid w:val="000C183A"/>
    <w:rsid w:val="000C1FAE"/>
    <w:rsid w:val="000C216C"/>
    <w:rsid w:val="000C29A8"/>
    <w:rsid w:val="000C3175"/>
    <w:rsid w:val="000C401A"/>
    <w:rsid w:val="000C40D8"/>
    <w:rsid w:val="000C4646"/>
    <w:rsid w:val="000C48DB"/>
    <w:rsid w:val="000C5459"/>
    <w:rsid w:val="000C568A"/>
    <w:rsid w:val="000C5F82"/>
    <w:rsid w:val="000C76A6"/>
    <w:rsid w:val="000C7831"/>
    <w:rsid w:val="000D018D"/>
    <w:rsid w:val="000D1D21"/>
    <w:rsid w:val="000D28DA"/>
    <w:rsid w:val="000D2915"/>
    <w:rsid w:val="000D2AF9"/>
    <w:rsid w:val="000D4133"/>
    <w:rsid w:val="000D42B0"/>
    <w:rsid w:val="000D50C0"/>
    <w:rsid w:val="000D52AC"/>
    <w:rsid w:val="000D5338"/>
    <w:rsid w:val="000D6373"/>
    <w:rsid w:val="000E1020"/>
    <w:rsid w:val="000E12B2"/>
    <w:rsid w:val="000E1FCF"/>
    <w:rsid w:val="000E2396"/>
    <w:rsid w:val="000E27B8"/>
    <w:rsid w:val="000E2EDE"/>
    <w:rsid w:val="000E3CA9"/>
    <w:rsid w:val="000E427E"/>
    <w:rsid w:val="000E4C3E"/>
    <w:rsid w:val="000E541E"/>
    <w:rsid w:val="000E5DDF"/>
    <w:rsid w:val="000E6B96"/>
    <w:rsid w:val="000F060E"/>
    <w:rsid w:val="000F0874"/>
    <w:rsid w:val="000F09B2"/>
    <w:rsid w:val="000F13FC"/>
    <w:rsid w:val="000F1C22"/>
    <w:rsid w:val="000F2905"/>
    <w:rsid w:val="000F3882"/>
    <w:rsid w:val="000F59F9"/>
    <w:rsid w:val="000F620A"/>
    <w:rsid w:val="000F6463"/>
    <w:rsid w:val="000F66F1"/>
    <w:rsid w:val="000F7B03"/>
    <w:rsid w:val="0010040C"/>
    <w:rsid w:val="00100A99"/>
    <w:rsid w:val="00101B26"/>
    <w:rsid w:val="00102005"/>
    <w:rsid w:val="00102028"/>
    <w:rsid w:val="0010203B"/>
    <w:rsid w:val="001022F6"/>
    <w:rsid w:val="00102707"/>
    <w:rsid w:val="00102875"/>
    <w:rsid w:val="00103325"/>
    <w:rsid w:val="00103623"/>
    <w:rsid w:val="00104625"/>
    <w:rsid w:val="00104C58"/>
    <w:rsid w:val="00104DC1"/>
    <w:rsid w:val="0010633B"/>
    <w:rsid w:val="001063C5"/>
    <w:rsid w:val="00107A5C"/>
    <w:rsid w:val="00107B1C"/>
    <w:rsid w:val="00107C4B"/>
    <w:rsid w:val="001101C1"/>
    <w:rsid w:val="00110C41"/>
    <w:rsid w:val="00111D40"/>
    <w:rsid w:val="0011300A"/>
    <w:rsid w:val="00113168"/>
    <w:rsid w:val="00113714"/>
    <w:rsid w:val="001143EF"/>
    <w:rsid w:val="001150C9"/>
    <w:rsid w:val="00115249"/>
    <w:rsid w:val="00115831"/>
    <w:rsid w:val="00115B43"/>
    <w:rsid w:val="00116564"/>
    <w:rsid w:val="00122206"/>
    <w:rsid w:val="00122BA9"/>
    <w:rsid w:val="00123827"/>
    <w:rsid w:val="0012574E"/>
    <w:rsid w:val="001264CB"/>
    <w:rsid w:val="0012667A"/>
    <w:rsid w:val="001275AE"/>
    <w:rsid w:val="001279A5"/>
    <w:rsid w:val="0013020A"/>
    <w:rsid w:val="00130C0A"/>
    <w:rsid w:val="00131300"/>
    <w:rsid w:val="00132162"/>
    <w:rsid w:val="001326D8"/>
    <w:rsid w:val="00132732"/>
    <w:rsid w:val="00132DC4"/>
    <w:rsid w:val="00133468"/>
    <w:rsid w:val="001337CD"/>
    <w:rsid w:val="00133E62"/>
    <w:rsid w:val="00133ED1"/>
    <w:rsid w:val="00134A20"/>
    <w:rsid w:val="00134B49"/>
    <w:rsid w:val="00134FD4"/>
    <w:rsid w:val="001363AA"/>
    <w:rsid w:val="001366D7"/>
    <w:rsid w:val="00136A57"/>
    <w:rsid w:val="00136F03"/>
    <w:rsid w:val="001401DD"/>
    <w:rsid w:val="0014150F"/>
    <w:rsid w:val="00142651"/>
    <w:rsid w:val="00142F0B"/>
    <w:rsid w:val="0014337B"/>
    <w:rsid w:val="00144514"/>
    <w:rsid w:val="001448CA"/>
    <w:rsid w:val="00145BB4"/>
    <w:rsid w:val="00147B9E"/>
    <w:rsid w:val="00147EF7"/>
    <w:rsid w:val="00150480"/>
    <w:rsid w:val="001504AC"/>
    <w:rsid w:val="00150606"/>
    <w:rsid w:val="00150FCD"/>
    <w:rsid w:val="00151360"/>
    <w:rsid w:val="00154012"/>
    <w:rsid w:val="00154660"/>
    <w:rsid w:val="001548DE"/>
    <w:rsid w:val="00156560"/>
    <w:rsid w:val="0015699C"/>
    <w:rsid w:val="00161B4C"/>
    <w:rsid w:val="00161E3F"/>
    <w:rsid w:val="00162D38"/>
    <w:rsid w:val="00163812"/>
    <w:rsid w:val="00163CA9"/>
    <w:rsid w:val="001640EA"/>
    <w:rsid w:val="0016445C"/>
    <w:rsid w:val="00164BBF"/>
    <w:rsid w:val="00164C56"/>
    <w:rsid w:val="001662EC"/>
    <w:rsid w:val="001666D7"/>
    <w:rsid w:val="00166A9A"/>
    <w:rsid w:val="0017047F"/>
    <w:rsid w:val="00170AA1"/>
    <w:rsid w:val="00171578"/>
    <w:rsid w:val="00171ABC"/>
    <w:rsid w:val="001727A8"/>
    <w:rsid w:val="00172EC9"/>
    <w:rsid w:val="001732FE"/>
    <w:rsid w:val="00174828"/>
    <w:rsid w:val="001749FA"/>
    <w:rsid w:val="00174A79"/>
    <w:rsid w:val="00174BA5"/>
    <w:rsid w:val="001751AA"/>
    <w:rsid w:val="00175BD5"/>
    <w:rsid w:val="0017621C"/>
    <w:rsid w:val="00176395"/>
    <w:rsid w:val="00176775"/>
    <w:rsid w:val="00176FA1"/>
    <w:rsid w:val="0018147B"/>
    <w:rsid w:val="00181A3F"/>
    <w:rsid w:val="001821FA"/>
    <w:rsid w:val="001835CC"/>
    <w:rsid w:val="0018368F"/>
    <w:rsid w:val="00183E58"/>
    <w:rsid w:val="001848A6"/>
    <w:rsid w:val="00184977"/>
    <w:rsid w:val="00184E2D"/>
    <w:rsid w:val="00185344"/>
    <w:rsid w:val="00185D26"/>
    <w:rsid w:val="00186227"/>
    <w:rsid w:val="00186821"/>
    <w:rsid w:val="00186C30"/>
    <w:rsid w:val="00186D1A"/>
    <w:rsid w:val="00191755"/>
    <w:rsid w:val="0019222C"/>
    <w:rsid w:val="00192286"/>
    <w:rsid w:val="00192B60"/>
    <w:rsid w:val="001935B5"/>
    <w:rsid w:val="001944FF"/>
    <w:rsid w:val="00194CA4"/>
    <w:rsid w:val="00195A52"/>
    <w:rsid w:val="00195AA0"/>
    <w:rsid w:val="00196355"/>
    <w:rsid w:val="001963A1"/>
    <w:rsid w:val="00196FE1"/>
    <w:rsid w:val="001A078B"/>
    <w:rsid w:val="001A14B2"/>
    <w:rsid w:val="001A1522"/>
    <w:rsid w:val="001A16CE"/>
    <w:rsid w:val="001A1D45"/>
    <w:rsid w:val="001A1ECF"/>
    <w:rsid w:val="001A2ABC"/>
    <w:rsid w:val="001A30AB"/>
    <w:rsid w:val="001A3855"/>
    <w:rsid w:val="001A4323"/>
    <w:rsid w:val="001A5594"/>
    <w:rsid w:val="001A5C51"/>
    <w:rsid w:val="001A5DBB"/>
    <w:rsid w:val="001A5FDD"/>
    <w:rsid w:val="001A69EE"/>
    <w:rsid w:val="001A6C93"/>
    <w:rsid w:val="001A7F07"/>
    <w:rsid w:val="001B0081"/>
    <w:rsid w:val="001B040D"/>
    <w:rsid w:val="001B0427"/>
    <w:rsid w:val="001B1002"/>
    <w:rsid w:val="001B10A0"/>
    <w:rsid w:val="001B1AAE"/>
    <w:rsid w:val="001B2969"/>
    <w:rsid w:val="001B3027"/>
    <w:rsid w:val="001B310C"/>
    <w:rsid w:val="001B3EE6"/>
    <w:rsid w:val="001B46F8"/>
    <w:rsid w:val="001B4BC8"/>
    <w:rsid w:val="001B4D04"/>
    <w:rsid w:val="001B6E90"/>
    <w:rsid w:val="001B715A"/>
    <w:rsid w:val="001B7179"/>
    <w:rsid w:val="001B78BE"/>
    <w:rsid w:val="001B7A6C"/>
    <w:rsid w:val="001C0961"/>
    <w:rsid w:val="001C0E93"/>
    <w:rsid w:val="001C14B7"/>
    <w:rsid w:val="001C1686"/>
    <w:rsid w:val="001C1692"/>
    <w:rsid w:val="001C20C3"/>
    <w:rsid w:val="001C24D1"/>
    <w:rsid w:val="001C2959"/>
    <w:rsid w:val="001C2FAE"/>
    <w:rsid w:val="001C3005"/>
    <w:rsid w:val="001C3403"/>
    <w:rsid w:val="001C437C"/>
    <w:rsid w:val="001C4AED"/>
    <w:rsid w:val="001C4BD0"/>
    <w:rsid w:val="001C5241"/>
    <w:rsid w:val="001C53A2"/>
    <w:rsid w:val="001C6121"/>
    <w:rsid w:val="001C6229"/>
    <w:rsid w:val="001C6689"/>
    <w:rsid w:val="001C6697"/>
    <w:rsid w:val="001C699C"/>
    <w:rsid w:val="001C6D40"/>
    <w:rsid w:val="001C70B5"/>
    <w:rsid w:val="001C70DC"/>
    <w:rsid w:val="001C7373"/>
    <w:rsid w:val="001D12E3"/>
    <w:rsid w:val="001D1AAC"/>
    <w:rsid w:val="001D298A"/>
    <w:rsid w:val="001D2B92"/>
    <w:rsid w:val="001D2D19"/>
    <w:rsid w:val="001D31F2"/>
    <w:rsid w:val="001D35E1"/>
    <w:rsid w:val="001D381E"/>
    <w:rsid w:val="001D3B53"/>
    <w:rsid w:val="001D5AB8"/>
    <w:rsid w:val="001D5FD5"/>
    <w:rsid w:val="001D69B8"/>
    <w:rsid w:val="001D6B62"/>
    <w:rsid w:val="001D6F93"/>
    <w:rsid w:val="001D71BC"/>
    <w:rsid w:val="001D7310"/>
    <w:rsid w:val="001D7743"/>
    <w:rsid w:val="001E0B6A"/>
    <w:rsid w:val="001E0EA0"/>
    <w:rsid w:val="001E0EA8"/>
    <w:rsid w:val="001E1011"/>
    <w:rsid w:val="001E1E12"/>
    <w:rsid w:val="001E206E"/>
    <w:rsid w:val="001E3B9E"/>
    <w:rsid w:val="001E5339"/>
    <w:rsid w:val="001E53B3"/>
    <w:rsid w:val="001E5B34"/>
    <w:rsid w:val="001E69FD"/>
    <w:rsid w:val="001E6CEF"/>
    <w:rsid w:val="001E70EA"/>
    <w:rsid w:val="001F1B40"/>
    <w:rsid w:val="001F1B9C"/>
    <w:rsid w:val="001F25CC"/>
    <w:rsid w:val="001F39C6"/>
    <w:rsid w:val="001F3AEB"/>
    <w:rsid w:val="001F3BA5"/>
    <w:rsid w:val="001F4912"/>
    <w:rsid w:val="001F4994"/>
    <w:rsid w:val="001F4EA8"/>
    <w:rsid w:val="001F4F8B"/>
    <w:rsid w:val="001F5219"/>
    <w:rsid w:val="001F5E40"/>
    <w:rsid w:val="001F6791"/>
    <w:rsid w:val="001F6B72"/>
    <w:rsid w:val="001F6DBE"/>
    <w:rsid w:val="001F74D4"/>
    <w:rsid w:val="001F7A75"/>
    <w:rsid w:val="002010C1"/>
    <w:rsid w:val="00201ADC"/>
    <w:rsid w:val="00202077"/>
    <w:rsid w:val="002026FB"/>
    <w:rsid w:val="00203022"/>
    <w:rsid w:val="00203063"/>
    <w:rsid w:val="00203102"/>
    <w:rsid w:val="0020314D"/>
    <w:rsid w:val="002035A1"/>
    <w:rsid w:val="00204154"/>
    <w:rsid w:val="00204192"/>
    <w:rsid w:val="00204A95"/>
    <w:rsid w:val="00204BFD"/>
    <w:rsid w:val="00204D6B"/>
    <w:rsid w:val="00205206"/>
    <w:rsid w:val="00205D63"/>
    <w:rsid w:val="002069AA"/>
    <w:rsid w:val="00206C22"/>
    <w:rsid w:val="0020727B"/>
    <w:rsid w:val="00207451"/>
    <w:rsid w:val="002110CB"/>
    <w:rsid w:val="0021245D"/>
    <w:rsid w:val="002129E9"/>
    <w:rsid w:val="0021464B"/>
    <w:rsid w:val="002147D2"/>
    <w:rsid w:val="00214ADC"/>
    <w:rsid w:val="00214F16"/>
    <w:rsid w:val="00215919"/>
    <w:rsid w:val="0021624B"/>
    <w:rsid w:val="00216823"/>
    <w:rsid w:val="0021721A"/>
    <w:rsid w:val="00217267"/>
    <w:rsid w:val="0021777B"/>
    <w:rsid w:val="00217FCD"/>
    <w:rsid w:val="002215AF"/>
    <w:rsid w:val="0022183E"/>
    <w:rsid w:val="00221930"/>
    <w:rsid w:val="00221FC2"/>
    <w:rsid w:val="00222D87"/>
    <w:rsid w:val="00222E21"/>
    <w:rsid w:val="00223C75"/>
    <w:rsid w:val="002259D2"/>
    <w:rsid w:val="00225BAF"/>
    <w:rsid w:val="002264CB"/>
    <w:rsid w:val="00226759"/>
    <w:rsid w:val="00226819"/>
    <w:rsid w:val="002271CB"/>
    <w:rsid w:val="002301BF"/>
    <w:rsid w:val="0023028B"/>
    <w:rsid w:val="00231519"/>
    <w:rsid w:val="00231F0F"/>
    <w:rsid w:val="002323F8"/>
    <w:rsid w:val="0023293C"/>
    <w:rsid w:val="002342AD"/>
    <w:rsid w:val="00235263"/>
    <w:rsid w:val="00235556"/>
    <w:rsid w:val="00236BF3"/>
    <w:rsid w:val="00240DAF"/>
    <w:rsid w:val="002414F6"/>
    <w:rsid w:val="00241DB2"/>
    <w:rsid w:val="002422D1"/>
    <w:rsid w:val="002436F8"/>
    <w:rsid w:val="002436FD"/>
    <w:rsid w:val="0024372F"/>
    <w:rsid w:val="002444E9"/>
    <w:rsid w:val="00244AB6"/>
    <w:rsid w:val="002459C4"/>
    <w:rsid w:val="00245D4A"/>
    <w:rsid w:val="00246233"/>
    <w:rsid w:val="00246566"/>
    <w:rsid w:val="00246B13"/>
    <w:rsid w:val="00246F0F"/>
    <w:rsid w:val="002472F4"/>
    <w:rsid w:val="00247CFF"/>
    <w:rsid w:val="00250C53"/>
    <w:rsid w:val="00250CDC"/>
    <w:rsid w:val="00250E96"/>
    <w:rsid w:val="00250F43"/>
    <w:rsid w:val="00251034"/>
    <w:rsid w:val="002524BB"/>
    <w:rsid w:val="002530C0"/>
    <w:rsid w:val="002535C6"/>
    <w:rsid w:val="00253B8D"/>
    <w:rsid w:val="00253E75"/>
    <w:rsid w:val="00253F06"/>
    <w:rsid w:val="002544BF"/>
    <w:rsid w:val="00255095"/>
    <w:rsid w:val="0025625A"/>
    <w:rsid w:val="002568D4"/>
    <w:rsid w:val="00256EEC"/>
    <w:rsid w:val="00260835"/>
    <w:rsid w:val="00260E37"/>
    <w:rsid w:val="00260E69"/>
    <w:rsid w:val="0026186C"/>
    <w:rsid w:val="00262F9C"/>
    <w:rsid w:val="00263BC6"/>
    <w:rsid w:val="00263C18"/>
    <w:rsid w:val="002642C3"/>
    <w:rsid w:val="0026430C"/>
    <w:rsid w:val="00264D90"/>
    <w:rsid w:val="00264FF3"/>
    <w:rsid w:val="00265E94"/>
    <w:rsid w:val="00266189"/>
    <w:rsid w:val="002664C3"/>
    <w:rsid w:val="002670A4"/>
    <w:rsid w:val="002677AC"/>
    <w:rsid w:val="0027029B"/>
    <w:rsid w:val="00270310"/>
    <w:rsid w:val="0027141B"/>
    <w:rsid w:val="002715F3"/>
    <w:rsid w:val="00272609"/>
    <w:rsid w:val="00272A61"/>
    <w:rsid w:val="00272D68"/>
    <w:rsid w:val="002732FD"/>
    <w:rsid w:val="00273EBF"/>
    <w:rsid w:val="0027432A"/>
    <w:rsid w:val="00275078"/>
    <w:rsid w:val="002756DD"/>
    <w:rsid w:val="00275DD1"/>
    <w:rsid w:val="0027607D"/>
    <w:rsid w:val="0027629A"/>
    <w:rsid w:val="002771C9"/>
    <w:rsid w:val="00277E22"/>
    <w:rsid w:val="00277F90"/>
    <w:rsid w:val="002802D1"/>
    <w:rsid w:val="00280913"/>
    <w:rsid w:val="002825B7"/>
    <w:rsid w:val="002844D1"/>
    <w:rsid w:val="00284835"/>
    <w:rsid w:val="002853BF"/>
    <w:rsid w:val="00285534"/>
    <w:rsid w:val="00285A5D"/>
    <w:rsid w:val="002867F6"/>
    <w:rsid w:val="00286B77"/>
    <w:rsid w:val="00287157"/>
    <w:rsid w:val="002871ED"/>
    <w:rsid w:val="00290DDC"/>
    <w:rsid w:val="00290F40"/>
    <w:rsid w:val="0029107F"/>
    <w:rsid w:val="0029161C"/>
    <w:rsid w:val="00292414"/>
    <w:rsid w:val="002939A8"/>
    <w:rsid w:val="0029483B"/>
    <w:rsid w:val="00297AC6"/>
    <w:rsid w:val="00297D01"/>
    <w:rsid w:val="00297E49"/>
    <w:rsid w:val="002A03A9"/>
    <w:rsid w:val="002A0AA4"/>
    <w:rsid w:val="002A0F4C"/>
    <w:rsid w:val="002A1981"/>
    <w:rsid w:val="002A2AAE"/>
    <w:rsid w:val="002A2BD8"/>
    <w:rsid w:val="002A3031"/>
    <w:rsid w:val="002A34CB"/>
    <w:rsid w:val="002A37C4"/>
    <w:rsid w:val="002A3926"/>
    <w:rsid w:val="002A4B49"/>
    <w:rsid w:val="002A54C1"/>
    <w:rsid w:val="002A5E92"/>
    <w:rsid w:val="002A7425"/>
    <w:rsid w:val="002B07B8"/>
    <w:rsid w:val="002B121B"/>
    <w:rsid w:val="002B12AA"/>
    <w:rsid w:val="002B2460"/>
    <w:rsid w:val="002B2494"/>
    <w:rsid w:val="002B32A0"/>
    <w:rsid w:val="002B34FC"/>
    <w:rsid w:val="002B3645"/>
    <w:rsid w:val="002B3D31"/>
    <w:rsid w:val="002B4783"/>
    <w:rsid w:val="002B48F5"/>
    <w:rsid w:val="002B4EC2"/>
    <w:rsid w:val="002B519F"/>
    <w:rsid w:val="002B619C"/>
    <w:rsid w:val="002B6766"/>
    <w:rsid w:val="002B6B60"/>
    <w:rsid w:val="002B78A6"/>
    <w:rsid w:val="002B7B5F"/>
    <w:rsid w:val="002C0FDF"/>
    <w:rsid w:val="002C1255"/>
    <w:rsid w:val="002C1C9A"/>
    <w:rsid w:val="002C2086"/>
    <w:rsid w:val="002C2566"/>
    <w:rsid w:val="002C49B1"/>
    <w:rsid w:val="002C633B"/>
    <w:rsid w:val="002C6418"/>
    <w:rsid w:val="002C6760"/>
    <w:rsid w:val="002C6B7B"/>
    <w:rsid w:val="002D04E3"/>
    <w:rsid w:val="002D0A5D"/>
    <w:rsid w:val="002D30B2"/>
    <w:rsid w:val="002D33C9"/>
    <w:rsid w:val="002D521D"/>
    <w:rsid w:val="002D54C0"/>
    <w:rsid w:val="002D67F9"/>
    <w:rsid w:val="002D7177"/>
    <w:rsid w:val="002D73ED"/>
    <w:rsid w:val="002D75C2"/>
    <w:rsid w:val="002D7767"/>
    <w:rsid w:val="002E0330"/>
    <w:rsid w:val="002E260B"/>
    <w:rsid w:val="002E3C1A"/>
    <w:rsid w:val="002E3D28"/>
    <w:rsid w:val="002E3D99"/>
    <w:rsid w:val="002E4146"/>
    <w:rsid w:val="002E41A2"/>
    <w:rsid w:val="002E4273"/>
    <w:rsid w:val="002E49BE"/>
    <w:rsid w:val="002E4B7F"/>
    <w:rsid w:val="002E4CCE"/>
    <w:rsid w:val="002E4FB8"/>
    <w:rsid w:val="002E50CB"/>
    <w:rsid w:val="002E5328"/>
    <w:rsid w:val="002E60C6"/>
    <w:rsid w:val="002E6207"/>
    <w:rsid w:val="002E67DC"/>
    <w:rsid w:val="002E6CD3"/>
    <w:rsid w:val="002E7868"/>
    <w:rsid w:val="002E78E8"/>
    <w:rsid w:val="002F0AC1"/>
    <w:rsid w:val="002F1265"/>
    <w:rsid w:val="002F17F9"/>
    <w:rsid w:val="002F324E"/>
    <w:rsid w:val="002F3A89"/>
    <w:rsid w:val="002F4238"/>
    <w:rsid w:val="002F4553"/>
    <w:rsid w:val="002F5B00"/>
    <w:rsid w:val="002F6185"/>
    <w:rsid w:val="002F6926"/>
    <w:rsid w:val="002F74AF"/>
    <w:rsid w:val="003018B9"/>
    <w:rsid w:val="00302726"/>
    <w:rsid w:val="00302948"/>
    <w:rsid w:val="00302C79"/>
    <w:rsid w:val="0030349E"/>
    <w:rsid w:val="0030404D"/>
    <w:rsid w:val="00304107"/>
    <w:rsid w:val="00304A11"/>
    <w:rsid w:val="00304A1D"/>
    <w:rsid w:val="0030556E"/>
    <w:rsid w:val="00307559"/>
    <w:rsid w:val="003102CD"/>
    <w:rsid w:val="003105B8"/>
    <w:rsid w:val="00310C7C"/>
    <w:rsid w:val="00310E0D"/>
    <w:rsid w:val="00311076"/>
    <w:rsid w:val="00311129"/>
    <w:rsid w:val="003114F1"/>
    <w:rsid w:val="00311C42"/>
    <w:rsid w:val="00312F3E"/>
    <w:rsid w:val="00313262"/>
    <w:rsid w:val="00313759"/>
    <w:rsid w:val="00314033"/>
    <w:rsid w:val="0031405A"/>
    <w:rsid w:val="00314311"/>
    <w:rsid w:val="00315443"/>
    <w:rsid w:val="00315D35"/>
    <w:rsid w:val="003169A0"/>
    <w:rsid w:val="00317715"/>
    <w:rsid w:val="00317C94"/>
    <w:rsid w:val="003205B3"/>
    <w:rsid w:val="00321DFE"/>
    <w:rsid w:val="00322038"/>
    <w:rsid w:val="00322102"/>
    <w:rsid w:val="00322303"/>
    <w:rsid w:val="003233B8"/>
    <w:rsid w:val="00323A03"/>
    <w:rsid w:val="00324894"/>
    <w:rsid w:val="00324B31"/>
    <w:rsid w:val="00324BF5"/>
    <w:rsid w:val="00326F0D"/>
    <w:rsid w:val="003273B9"/>
    <w:rsid w:val="00327525"/>
    <w:rsid w:val="00330BDE"/>
    <w:rsid w:val="00330E7A"/>
    <w:rsid w:val="00331061"/>
    <w:rsid w:val="00331306"/>
    <w:rsid w:val="0033195C"/>
    <w:rsid w:val="00331FE8"/>
    <w:rsid w:val="00333A59"/>
    <w:rsid w:val="003344AB"/>
    <w:rsid w:val="003356DF"/>
    <w:rsid w:val="003361AC"/>
    <w:rsid w:val="003366FC"/>
    <w:rsid w:val="00336705"/>
    <w:rsid w:val="00336F69"/>
    <w:rsid w:val="00337735"/>
    <w:rsid w:val="00337905"/>
    <w:rsid w:val="00340E5F"/>
    <w:rsid w:val="00340F33"/>
    <w:rsid w:val="0034202E"/>
    <w:rsid w:val="00342B42"/>
    <w:rsid w:val="003441DA"/>
    <w:rsid w:val="00344373"/>
    <w:rsid w:val="0034440E"/>
    <w:rsid w:val="0034547B"/>
    <w:rsid w:val="00346085"/>
    <w:rsid w:val="00347AAA"/>
    <w:rsid w:val="0035043B"/>
    <w:rsid w:val="00350D26"/>
    <w:rsid w:val="00351A5F"/>
    <w:rsid w:val="003522FC"/>
    <w:rsid w:val="00352C64"/>
    <w:rsid w:val="00353114"/>
    <w:rsid w:val="00353564"/>
    <w:rsid w:val="003535C2"/>
    <w:rsid w:val="003537EA"/>
    <w:rsid w:val="00354008"/>
    <w:rsid w:val="0035431A"/>
    <w:rsid w:val="00354754"/>
    <w:rsid w:val="003555C5"/>
    <w:rsid w:val="00356CC2"/>
    <w:rsid w:val="0035734D"/>
    <w:rsid w:val="00357C46"/>
    <w:rsid w:val="0036029E"/>
    <w:rsid w:val="0036060E"/>
    <w:rsid w:val="00361403"/>
    <w:rsid w:val="00362143"/>
    <w:rsid w:val="00362CE9"/>
    <w:rsid w:val="0036368A"/>
    <w:rsid w:val="00363CE0"/>
    <w:rsid w:val="00364207"/>
    <w:rsid w:val="003644A5"/>
    <w:rsid w:val="00364E9F"/>
    <w:rsid w:val="003662CC"/>
    <w:rsid w:val="0036795E"/>
    <w:rsid w:val="00370069"/>
    <w:rsid w:val="00371166"/>
    <w:rsid w:val="00372811"/>
    <w:rsid w:val="0037293A"/>
    <w:rsid w:val="00373C32"/>
    <w:rsid w:val="00374120"/>
    <w:rsid w:val="0037446C"/>
    <w:rsid w:val="00374B2A"/>
    <w:rsid w:val="00374CCB"/>
    <w:rsid w:val="00375929"/>
    <w:rsid w:val="0037610B"/>
    <w:rsid w:val="003807EE"/>
    <w:rsid w:val="003811F2"/>
    <w:rsid w:val="003819BD"/>
    <w:rsid w:val="003819D4"/>
    <w:rsid w:val="003824B8"/>
    <w:rsid w:val="00382561"/>
    <w:rsid w:val="003827FB"/>
    <w:rsid w:val="0038438F"/>
    <w:rsid w:val="00384ACB"/>
    <w:rsid w:val="00384BF9"/>
    <w:rsid w:val="00384C6F"/>
    <w:rsid w:val="00386D1C"/>
    <w:rsid w:val="0038734B"/>
    <w:rsid w:val="003879B0"/>
    <w:rsid w:val="00387AA2"/>
    <w:rsid w:val="00387D09"/>
    <w:rsid w:val="003904D6"/>
    <w:rsid w:val="00390A65"/>
    <w:rsid w:val="00390C9C"/>
    <w:rsid w:val="00391032"/>
    <w:rsid w:val="0039125E"/>
    <w:rsid w:val="003912E8"/>
    <w:rsid w:val="00392FB8"/>
    <w:rsid w:val="003933D3"/>
    <w:rsid w:val="00393A06"/>
    <w:rsid w:val="00393FCA"/>
    <w:rsid w:val="003943E5"/>
    <w:rsid w:val="00394B5A"/>
    <w:rsid w:val="00395BF3"/>
    <w:rsid w:val="00397BFA"/>
    <w:rsid w:val="003A0177"/>
    <w:rsid w:val="003A01A7"/>
    <w:rsid w:val="003A02F2"/>
    <w:rsid w:val="003A0C88"/>
    <w:rsid w:val="003A128C"/>
    <w:rsid w:val="003A1779"/>
    <w:rsid w:val="003A2951"/>
    <w:rsid w:val="003A399F"/>
    <w:rsid w:val="003A3FA4"/>
    <w:rsid w:val="003A41D3"/>
    <w:rsid w:val="003A54B7"/>
    <w:rsid w:val="003A5FA3"/>
    <w:rsid w:val="003A6515"/>
    <w:rsid w:val="003A6669"/>
    <w:rsid w:val="003A690B"/>
    <w:rsid w:val="003A7479"/>
    <w:rsid w:val="003B08FD"/>
    <w:rsid w:val="003B0988"/>
    <w:rsid w:val="003B0D4A"/>
    <w:rsid w:val="003B1354"/>
    <w:rsid w:val="003B3A1A"/>
    <w:rsid w:val="003B3E0B"/>
    <w:rsid w:val="003B40EE"/>
    <w:rsid w:val="003B46E9"/>
    <w:rsid w:val="003B47AB"/>
    <w:rsid w:val="003B4A3F"/>
    <w:rsid w:val="003B4A94"/>
    <w:rsid w:val="003B4BB5"/>
    <w:rsid w:val="003B4E84"/>
    <w:rsid w:val="003B503B"/>
    <w:rsid w:val="003B59ED"/>
    <w:rsid w:val="003B5A3B"/>
    <w:rsid w:val="003B5FF8"/>
    <w:rsid w:val="003B6524"/>
    <w:rsid w:val="003B738A"/>
    <w:rsid w:val="003B7EC7"/>
    <w:rsid w:val="003C27F5"/>
    <w:rsid w:val="003C2952"/>
    <w:rsid w:val="003C35B3"/>
    <w:rsid w:val="003C36A3"/>
    <w:rsid w:val="003C4734"/>
    <w:rsid w:val="003C4E06"/>
    <w:rsid w:val="003C53AC"/>
    <w:rsid w:val="003C5477"/>
    <w:rsid w:val="003C5772"/>
    <w:rsid w:val="003C6EF7"/>
    <w:rsid w:val="003C7D98"/>
    <w:rsid w:val="003C7FDF"/>
    <w:rsid w:val="003D110E"/>
    <w:rsid w:val="003D12A5"/>
    <w:rsid w:val="003D1D16"/>
    <w:rsid w:val="003D293F"/>
    <w:rsid w:val="003D299A"/>
    <w:rsid w:val="003D2BB4"/>
    <w:rsid w:val="003D2E46"/>
    <w:rsid w:val="003D2F12"/>
    <w:rsid w:val="003D4424"/>
    <w:rsid w:val="003D4C19"/>
    <w:rsid w:val="003D547D"/>
    <w:rsid w:val="003D598E"/>
    <w:rsid w:val="003D5D2A"/>
    <w:rsid w:val="003D5E70"/>
    <w:rsid w:val="003D6A54"/>
    <w:rsid w:val="003D7160"/>
    <w:rsid w:val="003D755A"/>
    <w:rsid w:val="003E09F8"/>
    <w:rsid w:val="003E373B"/>
    <w:rsid w:val="003E49F7"/>
    <w:rsid w:val="003E4C95"/>
    <w:rsid w:val="003E4E02"/>
    <w:rsid w:val="003E4F58"/>
    <w:rsid w:val="003E545C"/>
    <w:rsid w:val="003E61D0"/>
    <w:rsid w:val="003E6452"/>
    <w:rsid w:val="003E6679"/>
    <w:rsid w:val="003E697F"/>
    <w:rsid w:val="003E6A0D"/>
    <w:rsid w:val="003E6BCE"/>
    <w:rsid w:val="003F188F"/>
    <w:rsid w:val="003F1D7D"/>
    <w:rsid w:val="003F1E8E"/>
    <w:rsid w:val="003F2420"/>
    <w:rsid w:val="003F2449"/>
    <w:rsid w:val="003F2ABE"/>
    <w:rsid w:val="003F2DB8"/>
    <w:rsid w:val="003F3071"/>
    <w:rsid w:val="003F3B05"/>
    <w:rsid w:val="003F43AC"/>
    <w:rsid w:val="003F553E"/>
    <w:rsid w:val="003F55F3"/>
    <w:rsid w:val="003F566E"/>
    <w:rsid w:val="003F5F32"/>
    <w:rsid w:val="003F6542"/>
    <w:rsid w:val="003F7410"/>
    <w:rsid w:val="003F7478"/>
    <w:rsid w:val="00400076"/>
    <w:rsid w:val="004002C4"/>
    <w:rsid w:val="00401036"/>
    <w:rsid w:val="004028B6"/>
    <w:rsid w:val="00402C67"/>
    <w:rsid w:val="00402F0D"/>
    <w:rsid w:val="00403645"/>
    <w:rsid w:val="00404634"/>
    <w:rsid w:val="004048B2"/>
    <w:rsid w:val="004050BE"/>
    <w:rsid w:val="004051CA"/>
    <w:rsid w:val="00405670"/>
    <w:rsid w:val="00405B8B"/>
    <w:rsid w:val="0040621F"/>
    <w:rsid w:val="00406472"/>
    <w:rsid w:val="00407133"/>
    <w:rsid w:val="0041136C"/>
    <w:rsid w:val="00411BBF"/>
    <w:rsid w:val="00412532"/>
    <w:rsid w:val="00412FF6"/>
    <w:rsid w:val="00414260"/>
    <w:rsid w:val="004143EC"/>
    <w:rsid w:val="00415BE7"/>
    <w:rsid w:val="00416438"/>
    <w:rsid w:val="0041776F"/>
    <w:rsid w:val="00420E0C"/>
    <w:rsid w:val="0042226C"/>
    <w:rsid w:val="0042250F"/>
    <w:rsid w:val="004226BD"/>
    <w:rsid w:val="004228D7"/>
    <w:rsid w:val="004244AB"/>
    <w:rsid w:val="00425522"/>
    <w:rsid w:val="004256CE"/>
    <w:rsid w:val="00427686"/>
    <w:rsid w:val="00427C98"/>
    <w:rsid w:val="00427D0F"/>
    <w:rsid w:val="00430A64"/>
    <w:rsid w:val="00430D56"/>
    <w:rsid w:val="00431254"/>
    <w:rsid w:val="004314FA"/>
    <w:rsid w:val="00431A60"/>
    <w:rsid w:val="00432276"/>
    <w:rsid w:val="00433BE9"/>
    <w:rsid w:val="00434810"/>
    <w:rsid w:val="0043492C"/>
    <w:rsid w:val="00435629"/>
    <w:rsid w:val="00435D1D"/>
    <w:rsid w:val="004413FD"/>
    <w:rsid w:val="004416C8"/>
    <w:rsid w:val="004427B7"/>
    <w:rsid w:val="00443BE7"/>
    <w:rsid w:val="004440D1"/>
    <w:rsid w:val="00444227"/>
    <w:rsid w:val="00444948"/>
    <w:rsid w:val="00445262"/>
    <w:rsid w:val="004458E8"/>
    <w:rsid w:val="00445E7B"/>
    <w:rsid w:val="00446A71"/>
    <w:rsid w:val="00446E68"/>
    <w:rsid w:val="00447AE2"/>
    <w:rsid w:val="00447E19"/>
    <w:rsid w:val="00450B8D"/>
    <w:rsid w:val="0045128F"/>
    <w:rsid w:val="00451521"/>
    <w:rsid w:val="00451599"/>
    <w:rsid w:val="00451C03"/>
    <w:rsid w:val="00452084"/>
    <w:rsid w:val="004529CE"/>
    <w:rsid w:val="00452A1B"/>
    <w:rsid w:val="0045422E"/>
    <w:rsid w:val="00454458"/>
    <w:rsid w:val="004550DE"/>
    <w:rsid w:val="004558C1"/>
    <w:rsid w:val="0045704E"/>
    <w:rsid w:val="004577C1"/>
    <w:rsid w:val="00457CBF"/>
    <w:rsid w:val="0046008F"/>
    <w:rsid w:val="004608D8"/>
    <w:rsid w:val="00461044"/>
    <w:rsid w:val="004613DE"/>
    <w:rsid w:val="004617AE"/>
    <w:rsid w:val="004619F1"/>
    <w:rsid w:val="00461B92"/>
    <w:rsid w:val="004621AF"/>
    <w:rsid w:val="0046253C"/>
    <w:rsid w:val="00463F49"/>
    <w:rsid w:val="0046403A"/>
    <w:rsid w:val="0046486A"/>
    <w:rsid w:val="00465924"/>
    <w:rsid w:val="0046746A"/>
    <w:rsid w:val="00467513"/>
    <w:rsid w:val="00467A6E"/>
    <w:rsid w:val="004701D6"/>
    <w:rsid w:val="00470659"/>
    <w:rsid w:val="00470CA5"/>
    <w:rsid w:val="00471517"/>
    <w:rsid w:val="00473361"/>
    <w:rsid w:val="004743BA"/>
    <w:rsid w:val="004760C2"/>
    <w:rsid w:val="00477321"/>
    <w:rsid w:val="00477D3E"/>
    <w:rsid w:val="00477E5A"/>
    <w:rsid w:val="004815DB"/>
    <w:rsid w:val="004819AB"/>
    <w:rsid w:val="00481EEE"/>
    <w:rsid w:val="0048288B"/>
    <w:rsid w:val="004829B0"/>
    <w:rsid w:val="00482FB6"/>
    <w:rsid w:val="00484D6D"/>
    <w:rsid w:val="00484F48"/>
    <w:rsid w:val="00485569"/>
    <w:rsid w:val="00485A47"/>
    <w:rsid w:val="00486CE4"/>
    <w:rsid w:val="004870BA"/>
    <w:rsid w:val="004903DD"/>
    <w:rsid w:val="0049058E"/>
    <w:rsid w:val="00490C29"/>
    <w:rsid w:val="00492A30"/>
    <w:rsid w:val="00493663"/>
    <w:rsid w:val="00493DD6"/>
    <w:rsid w:val="004942A0"/>
    <w:rsid w:val="00495AC7"/>
    <w:rsid w:val="00495CC9"/>
    <w:rsid w:val="004960D7"/>
    <w:rsid w:val="004965A1"/>
    <w:rsid w:val="004967AB"/>
    <w:rsid w:val="0049693A"/>
    <w:rsid w:val="00496A04"/>
    <w:rsid w:val="004978D4"/>
    <w:rsid w:val="00497D56"/>
    <w:rsid w:val="004A106D"/>
    <w:rsid w:val="004A135F"/>
    <w:rsid w:val="004A1B52"/>
    <w:rsid w:val="004A2419"/>
    <w:rsid w:val="004A2A36"/>
    <w:rsid w:val="004A3286"/>
    <w:rsid w:val="004A3404"/>
    <w:rsid w:val="004A36A7"/>
    <w:rsid w:val="004A39A9"/>
    <w:rsid w:val="004A3C84"/>
    <w:rsid w:val="004A5722"/>
    <w:rsid w:val="004A5972"/>
    <w:rsid w:val="004A625F"/>
    <w:rsid w:val="004A6D34"/>
    <w:rsid w:val="004A72DD"/>
    <w:rsid w:val="004A7D43"/>
    <w:rsid w:val="004B0331"/>
    <w:rsid w:val="004B0541"/>
    <w:rsid w:val="004B0C77"/>
    <w:rsid w:val="004B1F3A"/>
    <w:rsid w:val="004B2404"/>
    <w:rsid w:val="004B3422"/>
    <w:rsid w:val="004B44F5"/>
    <w:rsid w:val="004B4DDE"/>
    <w:rsid w:val="004B4F71"/>
    <w:rsid w:val="004B527C"/>
    <w:rsid w:val="004B52B8"/>
    <w:rsid w:val="004B5528"/>
    <w:rsid w:val="004B6443"/>
    <w:rsid w:val="004B7328"/>
    <w:rsid w:val="004B75F1"/>
    <w:rsid w:val="004B767F"/>
    <w:rsid w:val="004B7A04"/>
    <w:rsid w:val="004C11A5"/>
    <w:rsid w:val="004C1990"/>
    <w:rsid w:val="004C3754"/>
    <w:rsid w:val="004C4187"/>
    <w:rsid w:val="004C4204"/>
    <w:rsid w:val="004C47C1"/>
    <w:rsid w:val="004C4F04"/>
    <w:rsid w:val="004C5983"/>
    <w:rsid w:val="004C6BF8"/>
    <w:rsid w:val="004C6E90"/>
    <w:rsid w:val="004C7837"/>
    <w:rsid w:val="004C7855"/>
    <w:rsid w:val="004C7A2F"/>
    <w:rsid w:val="004D0805"/>
    <w:rsid w:val="004D1224"/>
    <w:rsid w:val="004D3B59"/>
    <w:rsid w:val="004D4710"/>
    <w:rsid w:val="004D5A05"/>
    <w:rsid w:val="004D5A50"/>
    <w:rsid w:val="004D656B"/>
    <w:rsid w:val="004D6647"/>
    <w:rsid w:val="004D6B0F"/>
    <w:rsid w:val="004D6FBE"/>
    <w:rsid w:val="004D7636"/>
    <w:rsid w:val="004E09D1"/>
    <w:rsid w:val="004E0A90"/>
    <w:rsid w:val="004E0C6F"/>
    <w:rsid w:val="004E1C7B"/>
    <w:rsid w:val="004E1DCD"/>
    <w:rsid w:val="004E1F47"/>
    <w:rsid w:val="004E2410"/>
    <w:rsid w:val="004E293A"/>
    <w:rsid w:val="004E3077"/>
    <w:rsid w:val="004E4E58"/>
    <w:rsid w:val="004E5189"/>
    <w:rsid w:val="004E5BF5"/>
    <w:rsid w:val="004E678C"/>
    <w:rsid w:val="004E6B30"/>
    <w:rsid w:val="004E70F1"/>
    <w:rsid w:val="004F0893"/>
    <w:rsid w:val="004F0B03"/>
    <w:rsid w:val="004F0C1A"/>
    <w:rsid w:val="004F0D83"/>
    <w:rsid w:val="004F0EA9"/>
    <w:rsid w:val="004F256D"/>
    <w:rsid w:val="004F28A1"/>
    <w:rsid w:val="004F2B2D"/>
    <w:rsid w:val="004F3046"/>
    <w:rsid w:val="004F326D"/>
    <w:rsid w:val="004F342C"/>
    <w:rsid w:val="004F34F3"/>
    <w:rsid w:val="004F39B8"/>
    <w:rsid w:val="004F3B68"/>
    <w:rsid w:val="004F48C3"/>
    <w:rsid w:val="004F5404"/>
    <w:rsid w:val="004F5FCA"/>
    <w:rsid w:val="004F624D"/>
    <w:rsid w:val="004F6F8F"/>
    <w:rsid w:val="0050279C"/>
    <w:rsid w:val="00502856"/>
    <w:rsid w:val="00502A45"/>
    <w:rsid w:val="00503790"/>
    <w:rsid w:val="00503839"/>
    <w:rsid w:val="00503DCA"/>
    <w:rsid w:val="00504978"/>
    <w:rsid w:val="005078E5"/>
    <w:rsid w:val="005119A7"/>
    <w:rsid w:val="005146EF"/>
    <w:rsid w:val="00514DDF"/>
    <w:rsid w:val="00515504"/>
    <w:rsid w:val="00515955"/>
    <w:rsid w:val="005159B9"/>
    <w:rsid w:val="0051701E"/>
    <w:rsid w:val="00517734"/>
    <w:rsid w:val="005202C7"/>
    <w:rsid w:val="0052173B"/>
    <w:rsid w:val="00521793"/>
    <w:rsid w:val="00521FCB"/>
    <w:rsid w:val="005222DE"/>
    <w:rsid w:val="005224F3"/>
    <w:rsid w:val="0052399F"/>
    <w:rsid w:val="00523AEC"/>
    <w:rsid w:val="00525F2D"/>
    <w:rsid w:val="00526A58"/>
    <w:rsid w:val="0052769B"/>
    <w:rsid w:val="00527AEB"/>
    <w:rsid w:val="00527BA6"/>
    <w:rsid w:val="00530BAD"/>
    <w:rsid w:val="00530BE9"/>
    <w:rsid w:val="0053116D"/>
    <w:rsid w:val="005318D8"/>
    <w:rsid w:val="00531EE3"/>
    <w:rsid w:val="005320A1"/>
    <w:rsid w:val="00534053"/>
    <w:rsid w:val="005351CB"/>
    <w:rsid w:val="0053535D"/>
    <w:rsid w:val="00535757"/>
    <w:rsid w:val="00535B8D"/>
    <w:rsid w:val="00535D9A"/>
    <w:rsid w:val="005363BC"/>
    <w:rsid w:val="005367E8"/>
    <w:rsid w:val="0053707A"/>
    <w:rsid w:val="005375B7"/>
    <w:rsid w:val="00537DDE"/>
    <w:rsid w:val="00540854"/>
    <w:rsid w:val="00540A78"/>
    <w:rsid w:val="00540D60"/>
    <w:rsid w:val="00542175"/>
    <w:rsid w:val="00542E7C"/>
    <w:rsid w:val="00543474"/>
    <w:rsid w:val="00543A09"/>
    <w:rsid w:val="00543F92"/>
    <w:rsid w:val="00543FE6"/>
    <w:rsid w:val="00544C6A"/>
    <w:rsid w:val="005450FF"/>
    <w:rsid w:val="00545962"/>
    <w:rsid w:val="00545B85"/>
    <w:rsid w:val="00545BC2"/>
    <w:rsid w:val="005460F6"/>
    <w:rsid w:val="00546AC2"/>
    <w:rsid w:val="00546CE5"/>
    <w:rsid w:val="005475FB"/>
    <w:rsid w:val="00547726"/>
    <w:rsid w:val="0054779F"/>
    <w:rsid w:val="00550220"/>
    <w:rsid w:val="0055177D"/>
    <w:rsid w:val="0055209F"/>
    <w:rsid w:val="005520A7"/>
    <w:rsid w:val="005521C6"/>
    <w:rsid w:val="00553723"/>
    <w:rsid w:val="0055463B"/>
    <w:rsid w:val="00554E69"/>
    <w:rsid w:val="00555874"/>
    <w:rsid w:val="00555FA0"/>
    <w:rsid w:val="00556122"/>
    <w:rsid w:val="00556403"/>
    <w:rsid w:val="0055642A"/>
    <w:rsid w:val="00556CE8"/>
    <w:rsid w:val="0055762B"/>
    <w:rsid w:val="00557742"/>
    <w:rsid w:val="00557E41"/>
    <w:rsid w:val="0056026D"/>
    <w:rsid w:val="00561178"/>
    <w:rsid w:val="00561EE3"/>
    <w:rsid w:val="00562DEA"/>
    <w:rsid w:val="0056498E"/>
    <w:rsid w:val="00565D56"/>
    <w:rsid w:val="00565DFA"/>
    <w:rsid w:val="0056607F"/>
    <w:rsid w:val="0056624B"/>
    <w:rsid w:val="005704BD"/>
    <w:rsid w:val="005728EA"/>
    <w:rsid w:val="005732B4"/>
    <w:rsid w:val="00575FC9"/>
    <w:rsid w:val="00576069"/>
    <w:rsid w:val="005760F6"/>
    <w:rsid w:val="0057633E"/>
    <w:rsid w:val="00576EB3"/>
    <w:rsid w:val="00577057"/>
    <w:rsid w:val="005774F0"/>
    <w:rsid w:val="0057753A"/>
    <w:rsid w:val="005802B4"/>
    <w:rsid w:val="005803E9"/>
    <w:rsid w:val="0058293B"/>
    <w:rsid w:val="00584217"/>
    <w:rsid w:val="0058490A"/>
    <w:rsid w:val="00584BA0"/>
    <w:rsid w:val="00585768"/>
    <w:rsid w:val="005857AB"/>
    <w:rsid w:val="00586CC5"/>
    <w:rsid w:val="00586F94"/>
    <w:rsid w:val="00587284"/>
    <w:rsid w:val="00590190"/>
    <w:rsid w:val="005906E7"/>
    <w:rsid w:val="00590AC9"/>
    <w:rsid w:val="00591518"/>
    <w:rsid w:val="00592517"/>
    <w:rsid w:val="00592A3E"/>
    <w:rsid w:val="00594D35"/>
    <w:rsid w:val="00595069"/>
    <w:rsid w:val="0059529A"/>
    <w:rsid w:val="00595BA5"/>
    <w:rsid w:val="00595E5F"/>
    <w:rsid w:val="005964AC"/>
    <w:rsid w:val="0059660D"/>
    <w:rsid w:val="005971B9"/>
    <w:rsid w:val="005A1CDD"/>
    <w:rsid w:val="005A21D4"/>
    <w:rsid w:val="005A51A3"/>
    <w:rsid w:val="005A5584"/>
    <w:rsid w:val="005A5B4A"/>
    <w:rsid w:val="005A5DAF"/>
    <w:rsid w:val="005A5EB0"/>
    <w:rsid w:val="005A70AC"/>
    <w:rsid w:val="005A70C7"/>
    <w:rsid w:val="005A74DF"/>
    <w:rsid w:val="005A7785"/>
    <w:rsid w:val="005B1B51"/>
    <w:rsid w:val="005B2642"/>
    <w:rsid w:val="005B29C7"/>
    <w:rsid w:val="005B4084"/>
    <w:rsid w:val="005B447E"/>
    <w:rsid w:val="005B4706"/>
    <w:rsid w:val="005B4908"/>
    <w:rsid w:val="005B676B"/>
    <w:rsid w:val="005B68ED"/>
    <w:rsid w:val="005B7CEC"/>
    <w:rsid w:val="005C029D"/>
    <w:rsid w:val="005C14E2"/>
    <w:rsid w:val="005C18AA"/>
    <w:rsid w:val="005C1C00"/>
    <w:rsid w:val="005C22D3"/>
    <w:rsid w:val="005C40EA"/>
    <w:rsid w:val="005C457C"/>
    <w:rsid w:val="005C4757"/>
    <w:rsid w:val="005C49C3"/>
    <w:rsid w:val="005C5A36"/>
    <w:rsid w:val="005C663B"/>
    <w:rsid w:val="005C7894"/>
    <w:rsid w:val="005C7A45"/>
    <w:rsid w:val="005D0190"/>
    <w:rsid w:val="005D0BAC"/>
    <w:rsid w:val="005D1002"/>
    <w:rsid w:val="005D14C4"/>
    <w:rsid w:val="005D16DA"/>
    <w:rsid w:val="005D1E9E"/>
    <w:rsid w:val="005D21F7"/>
    <w:rsid w:val="005D2953"/>
    <w:rsid w:val="005D3C3E"/>
    <w:rsid w:val="005D4160"/>
    <w:rsid w:val="005D4310"/>
    <w:rsid w:val="005D4F24"/>
    <w:rsid w:val="005D505C"/>
    <w:rsid w:val="005D5326"/>
    <w:rsid w:val="005D5968"/>
    <w:rsid w:val="005D6068"/>
    <w:rsid w:val="005D60CA"/>
    <w:rsid w:val="005D679E"/>
    <w:rsid w:val="005D68A1"/>
    <w:rsid w:val="005D69D3"/>
    <w:rsid w:val="005D7361"/>
    <w:rsid w:val="005D7751"/>
    <w:rsid w:val="005D78B5"/>
    <w:rsid w:val="005E0023"/>
    <w:rsid w:val="005E06AD"/>
    <w:rsid w:val="005E17D3"/>
    <w:rsid w:val="005E1A0C"/>
    <w:rsid w:val="005E1A63"/>
    <w:rsid w:val="005E1B0E"/>
    <w:rsid w:val="005E1C05"/>
    <w:rsid w:val="005E1E0D"/>
    <w:rsid w:val="005E262C"/>
    <w:rsid w:val="005E2CB8"/>
    <w:rsid w:val="005E34C4"/>
    <w:rsid w:val="005E3913"/>
    <w:rsid w:val="005E4C12"/>
    <w:rsid w:val="005E5358"/>
    <w:rsid w:val="005E5749"/>
    <w:rsid w:val="005E5C1A"/>
    <w:rsid w:val="005E612D"/>
    <w:rsid w:val="005E6755"/>
    <w:rsid w:val="005E7871"/>
    <w:rsid w:val="005E78C2"/>
    <w:rsid w:val="005F0590"/>
    <w:rsid w:val="005F08A4"/>
    <w:rsid w:val="005F0C6A"/>
    <w:rsid w:val="005F2E0F"/>
    <w:rsid w:val="005F2F18"/>
    <w:rsid w:val="005F33DD"/>
    <w:rsid w:val="005F3E8E"/>
    <w:rsid w:val="005F416F"/>
    <w:rsid w:val="005F4843"/>
    <w:rsid w:val="005F4BCC"/>
    <w:rsid w:val="005F4F47"/>
    <w:rsid w:val="005F5C23"/>
    <w:rsid w:val="005F5F3A"/>
    <w:rsid w:val="005F6CA8"/>
    <w:rsid w:val="005F6EE4"/>
    <w:rsid w:val="006003A7"/>
    <w:rsid w:val="00600CE4"/>
    <w:rsid w:val="00603252"/>
    <w:rsid w:val="00603A23"/>
    <w:rsid w:val="00603A8C"/>
    <w:rsid w:val="006040C9"/>
    <w:rsid w:val="006044FB"/>
    <w:rsid w:val="00604570"/>
    <w:rsid w:val="006050C3"/>
    <w:rsid w:val="00606818"/>
    <w:rsid w:val="006070C6"/>
    <w:rsid w:val="00607218"/>
    <w:rsid w:val="00607E0B"/>
    <w:rsid w:val="006126E8"/>
    <w:rsid w:val="00612BB8"/>
    <w:rsid w:val="00612BFD"/>
    <w:rsid w:val="006139EA"/>
    <w:rsid w:val="00613A58"/>
    <w:rsid w:val="00613E9D"/>
    <w:rsid w:val="00614341"/>
    <w:rsid w:val="00614C24"/>
    <w:rsid w:val="00616059"/>
    <w:rsid w:val="006165FA"/>
    <w:rsid w:val="0061692F"/>
    <w:rsid w:val="00616DC5"/>
    <w:rsid w:val="00617090"/>
    <w:rsid w:val="006170EA"/>
    <w:rsid w:val="00617B92"/>
    <w:rsid w:val="00617C51"/>
    <w:rsid w:val="00617DE4"/>
    <w:rsid w:val="0062048C"/>
    <w:rsid w:val="00620B1B"/>
    <w:rsid w:val="00620D6C"/>
    <w:rsid w:val="006217E7"/>
    <w:rsid w:val="006223BB"/>
    <w:rsid w:val="00622C17"/>
    <w:rsid w:val="00623229"/>
    <w:rsid w:val="00624BB6"/>
    <w:rsid w:val="00625344"/>
    <w:rsid w:val="00625D4D"/>
    <w:rsid w:val="00625F97"/>
    <w:rsid w:val="00626037"/>
    <w:rsid w:val="00626B6A"/>
    <w:rsid w:val="00627292"/>
    <w:rsid w:val="00627838"/>
    <w:rsid w:val="00627AED"/>
    <w:rsid w:val="00627FCE"/>
    <w:rsid w:val="00630B8A"/>
    <w:rsid w:val="00630D32"/>
    <w:rsid w:val="00631023"/>
    <w:rsid w:val="00631055"/>
    <w:rsid w:val="00631168"/>
    <w:rsid w:val="0063175F"/>
    <w:rsid w:val="00631E3E"/>
    <w:rsid w:val="00632020"/>
    <w:rsid w:val="006326A2"/>
    <w:rsid w:val="00633D77"/>
    <w:rsid w:val="0063477F"/>
    <w:rsid w:val="00637055"/>
    <w:rsid w:val="006403C3"/>
    <w:rsid w:val="00641203"/>
    <w:rsid w:val="00641658"/>
    <w:rsid w:val="00642002"/>
    <w:rsid w:val="006438D3"/>
    <w:rsid w:val="00643D59"/>
    <w:rsid w:val="00644160"/>
    <w:rsid w:val="00645EAC"/>
    <w:rsid w:val="00645FD3"/>
    <w:rsid w:val="00646543"/>
    <w:rsid w:val="006475BD"/>
    <w:rsid w:val="00650596"/>
    <w:rsid w:val="00650778"/>
    <w:rsid w:val="006507BD"/>
    <w:rsid w:val="006518EF"/>
    <w:rsid w:val="00652ABF"/>
    <w:rsid w:val="00653084"/>
    <w:rsid w:val="00653785"/>
    <w:rsid w:val="00653885"/>
    <w:rsid w:val="00653B64"/>
    <w:rsid w:val="00654598"/>
    <w:rsid w:val="006547D7"/>
    <w:rsid w:val="00655573"/>
    <w:rsid w:val="00656836"/>
    <w:rsid w:val="00656D06"/>
    <w:rsid w:val="0066020B"/>
    <w:rsid w:val="006616D6"/>
    <w:rsid w:val="00661A84"/>
    <w:rsid w:val="006621C6"/>
    <w:rsid w:val="00662CD6"/>
    <w:rsid w:val="00663C75"/>
    <w:rsid w:val="00665450"/>
    <w:rsid w:val="00666057"/>
    <w:rsid w:val="00666D0B"/>
    <w:rsid w:val="00666F0B"/>
    <w:rsid w:val="006673AC"/>
    <w:rsid w:val="00667657"/>
    <w:rsid w:val="0066772B"/>
    <w:rsid w:val="006677E3"/>
    <w:rsid w:val="00670451"/>
    <w:rsid w:val="00670569"/>
    <w:rsid w:val="00670CC2"/>
    <w:rsid w:val="0067238B"/>
    <w:rsid w:val="00672847"/>
    <w:rsid w:val="00673405"/>
    <w:rsid w:val="006734E1"/>
    <w:rsid w:val="0067390F"/>
    <w:rsid w:val="00673C68"/>
    <w:rsid w:val="00673EBF"/>
    <w:rsid w:val="006741D9"/>
    <w:rsid w:val="0067771B"/>
    <w:rsid w:val="00677B2F"/>
    <w:rsid w:val="006817FE"/>
    <w:rsid w:val="00681C7C"/>
    <w:rsid w:val="00681D3B"/>
    <w:rsid w:val="00681D67"/>
    <w:rsid w:val="00681EF5"/>
    <w:rsid w:val="006820AD"/>
    <w:rsid w:val="006829AA"/>
    <w:rsid w:val="00682E6A"/>
    <w:rsid w:val="006831D4"/>
    <w:rsid w:val="0068389A"/>
    <w:rsid w:val="00683A1A"/>
    <w:rsid w:val="006841CD"/>
    <w:rsid w:val="006848A2"/>
    <w:rsid w:val="006858BB"/>
    <w:rsid w:val="006869D0"/>
    <w:rsid w:val="00686E7C"/>
    <w:rsid w:val="00687162"/>
    <w:rsid w:val="006875C9"/>
    <w:rsid w:val="00691147"/>
    <w:rsid w:val="00691D2B"/>
    <w:rsid w:val="00691D36"/>
    <w:rsid w:val="0069247C"/>
    <w:rsid w:val="006931C5"/>
    <w:rsid w:val="006934AB"/>
    <w:rsid w:val="00693934"/>
    <w:rsid w:val="00694059"/>
    <w:rsid w:val="0069484F"/>
    <w:rsid w:val="00694E03"/>
    <w:rsid w:val="0069580A"/>
    <w:rsid w:val="0069669F"/>
    <w:rsid w:val="00696D74"/>
    <w:rsid w:val="0069735E"/>
    <w:rsid w:val="00697CB2"/>
    <w:rsid w:val="006A0381"/>
    <w:rsid w:val="006A110E"/>
    <w:rsid w:val="006A295E"/>
    <w:rsid w:val="006A3415"/>
    <w:rsid w:val="006A3983"/>
    <w:rsid w:val="006A4E38"/>
    <w:rsid w:val="006A5707"/>
    <w:rsid w:val="006A577F"/>
    <w:rsid w:val="006A6AF5"/>
    <w:rsid w:val="006A7232"/>
    <w:rsid w:val="006B07AD"/>
    <w:rsid w:val="006B1D78"/>
    <w:rsid w:val="006B1DCD"/>
    <w:rsid w:val="006B26A5"/>
    <w:rsid w:val="006B27F5"/>
    <w:rsid w:val="006B2DF8"/>
    <w:rsid w:val="006B2F87"/>
    <w:rsid w:val="006B32AA"/>
    <w:rsid w:val="006B49A8"/>
    <w:rsid w:val="006B534C"/>
    <w:rsid w:val="006B5918"/>
    <w:rsid w:val="006B73C3"/>
    <w:rsid w:val="006C0A3D"/>
    <w:rsid w:val="006C1F15"/>
    <w:rsid w:val="006C4006"/>
    <w:rsid w:val="006C428F"/>
    <w:rsid w:val="006C5C3A"/>
    <w:rsid w:val="006C6FFB"/>
    <w:rsid w:val="006C71D7"/>
    <w:rsid w:val="006C7358"/>
    <w:rsid w:val="006C7CC7"/>
    <w:rsid w:val="006C7F60"/>
    <w:rsid w:val="006D08AC"/>
    <w:rsid w:val="006D1142"/>
    <w:rsid w:val="006D1B28"/>
    <w:rsid w:val="006D3F0D"/>
    <w:rsid w:val="006D3FB7"/>
    <w:rsid w:val="006D53C9"/>
    <w:rsid w:val="006D5778"/>
    <w:rsid w:val="006D666B"/>
    <w:rsid w:val="006D6A4A"/>
    <w:rsid w:val="006D71BF"/>
    <w:rsid w:val="006D793A"/>
    <w:rsid w:val="006D7DF9"/>
    <w:rsid w:val="006E0101"/>
    <w:rsid w:val="006E060B"/>
    <w:rsid w:val="006E090F"/>
    <w:rsid w:val="006E1225"/>
    <w:rsid w:val="006E4098"/>
    <w:rsid w:val="006E4793"/>
    <w:rsid w:val="006E4866"/>
    <w:rsid w:val="006E55A1"/>
    <w:rsid w:val="006E607A"/>
    <w:rsid w:val="006F03A6"/>
    <w:rsid w:val="006F0464"/>
    <w:rsid w:val="006F0AB4"/>
    <w:rsid w:val="006F0CF7"/>
    <w:rsid w:val="006F1B41"/>
    <w:rsid w:val="006F243C"/>
    <w:rsid w:val="006F309F"/>
    <w:rsid w:val="006F3790"/>
    <w:rsid w:val="006F44ED"/>
    <w:rsid w:val="006F4CC4"/>
    <w:rsid w:val="006F4D48"/>
    <w:rsid w:val="006F5F5E"/>
    <w:rsid w:val="006F707A"/>
    <w:rsid w:val="006F79A5"/>
    <w:rsid w:val="00700F4C"/>
    <w:rsid w:val="007038FC"/>
    <w:rsid w:val="00704679"/>
    <w:rsid w:val="007067CD"/>
    <w:rsid w:val="007070BE"/>
    <w:rsid w:val="00707AC5"/>
    <w:rsid w:val="007103EE"/>
    <w:rsid w:val="00710932"/>
    <w:rsid w:val="00710CF1"/>
    <w:rsid w:val="00711182"/>
    <w:rsid w:val="00713753"/>
    <w:rsid w:val="007141EF"/>
    <w:rsid w:val="0071442F"/>
    <w:rsid w:val="0071497F"/>
    <w:rsid w:val="00716113"/>
    <w:rsid w:val="0071678B"/>
    <w:rsid w:val="0071755E"/>
    <w:rsid w:val="00717FBF"/>
    <w:rsid w:val="0072071A"/>
    <w:rsid w:val="00721BFE"/>
    <w:rsid w:val="007225F9"/>
    <w:rsid w:val="00723B58"/>
    <w:rsid w:val="00723EC1"/>
    <w:rsid w:val="007245F3"/>
    <w:rsid w:val="00725518"/>
    <w:rsid w:val="007265A4"/>
    <w:rsid w:val="00727CEB"/>
    <w:rsid w:val="00731797"/>
    <w:rsid w:val="007329EC"/>
    <w:rsid w:val="00733112"/>
    <w:rsid w:val="00733284"/>
    <w:rsid w:val="0073384B"/>
    <w:rsid w:val="007348BB"/>
    <w:rsid w:val="007351C6"/>
    <w:rsid w:val="007353E1"/>
    <w:rsid w:val="0073638A"/>
    <w:rsid w:val="00736D69"/>
    <w:rsid w:val="00737372"/>
    <w:rsid w:val="007408AE"/>
    <w:rsid w:val="0074140C"/>
    <w:rsid w:val="00741878"/>
    <w:rsid w:val="00741C6D"/>
    <w:rsid w:val="007425BD"/>
    <w:rsid w:val="00743E81"/>
    <w:rsid w:val="007442EE"/>
    <w:rsid w:val="00744385"/>
    <w:rsid w:val="007448F5"/>
    <w:rsid w:val="00744AB2"/>
    <w:rsid w:val="00744D7F"/>
    <w:rsid w:val="0074546A"/>
    <w:rsid w:val="00745EAD"/>
    <w:rsid w:val="007465B3"/>
    <w:rsid w:val="007465DF"/>
    <w:rsid w:val="0074709D"/>
    <w:rsid w:val="00747FB4"/>
    <w:rsid w:val="00750C3B"/>
    <w:rsid w:val="00750DD5"/>
    <w:rsid w:val="0075165F"/>
    <w:rsid w:val="007520D6"/>
    <w:rsid w:val="00752CFF"/>
    <w:rsid w:val="0075304C"/>
    <w:rsid w:val="007537AE"/>
    <w:rsid w:val="00753AF2"/>
    <w:rsid w:val="00755E60"/>
    <w:rsid w:val="00757423"/>
    <w:rsid w:val="0076002A"/>
    <w:rsid w:val="007607FF"/>
    <w:rsid w:val="00761067"/>
    <w:rsid w:val="007628BA"/>
    <w:rsid w:val="00762C77"/>
    <w:rsid w:val="007634AE"/>
    <w:rsid w:val="0076382C"/>
    <w:rsid w:val="00764478"/>
    <w:rsid w:val="00764949"/>
    <w:rsid w:val="0076568B"/>
    <w:rsid w:val="00766C45"/>
    <w:rsid w:val="00766DDF"/>
    <w:rsid w:val="007671BB"/>
    <w:rsid w:val="00767574"/>
    <w:rsid w:val="00767581"/>
    <w:rsid w:val="00767617"/>
    <w:rsid w:val="00767B09"/>
    <w:rsid w:val="007726B0"/>
    <w:rsid w:val="007726C3"/>
    <w:rsid w:val="007730EE"/>
    <w:rsid w:val="00773739"/>
    <w:rsid w:val="007737A5"/>
    <w:rsid w:val="00773D54"/>
    <w:rsid w:val="00773DCB"/>
    <w:rsid w:val="00774D63"/>
    <w:rsid w:val="00775160"/>
    <w:rsid w:val="0077531D"/>
    <w:rsid w:val="007753C3"/>
    <w:rsid w:val="00775488"/>
    <w:rsid w:val="007767DB"/>
    <w:rsid w:val="00776B48"/>
    <w:rsid w:val="00776C70"/>
    <w:rsid w:val="007771FD"/>
    <w:rsid w:val="0077746E"/>
    <w:rsid w:val="00777C2B"/>
    <w:rsid w:val="00777E00"/>
    <w:rsid w:val="00781B35"/>
    <w:rsid w:val="00781FD8"/>
    <w:rsid w:val="00782163"/>
    <w:rsid w:val="007829A0"/>
    <w:rsid w:val="00783B41"/>
    <w:rsid w:val="00784C55"/>
    <w:rsid w:val="00784E84"/>
    <w:rsid w:val="00784FC9"/>
    <w:rsid w:val="007855C4"/>
    <w:rsid w:val="007864AF"/>
    <w:rsid w:val="00786ABF"/>
    <w:rsid w:val="00786ED7"/>
    <w:rsid w:val="0078707A"/>
    <w:rsid w:val="007874DB"/>
    <w:rsid w:val="00787537"/>
    <w:rsid w:val="00790D44"/>
    <w:rsid w:val="00791D18"/>
    <w:rsid w:val="00791ECB"/>
    <w:rsid w:val="007922F5"/>
    <w:rsid w:val="00792AE5"/>
    <w:rsid w:val="00793CED"/>
    <w:rsid w:val="0079410A"/>
    <w:rsid w:val="00794212"/>
    <w:rsid w:val="007955F9"/>
    <w:rsid w:val="00795EDC"/>
    <w:rsid w:val="0079623D"/>
    <w:rsid w:val="007964E2"/>
    <w:rsid w:val="007965A4"/>
    <w:rsid w:val="00796D65"/>
    <w:rsid w:val="00796E6C"/>
    <w:rsid w:val="0079758F"/>
    <w:rsid w:val="007977B9"/>
    <w:rsid w:val="00797823"/>
    <w:rsid w:val="007A0719"/>
    <w:rsid w:val="007A08F4"/>
    <w:rsid w:val="007A0DB2"/>
    <w:rsid w:val="007A17F2"/>
    <w:rsid w:val="007A3524"/>
    <w:rsid w:val="007A407C"/>
    <w:rsid w:val="007A414C"/>
    <w:rsid w:val="007A5427"/>
    <w:rsid w:val="007A6225"/>
    <w:rsid w:val="007A6892"/>
    <w:rsid w:val="007A7BC5"/>
    <w:rsid w:val="007A7EE6"/>
    <w:rsid w:val="007B0ADE"/>
    <w:rsid w:val="007B0F46"/>
    <w:rsid w:val="007B1FAA"/>
    <w:rsid w:val="007B3354"/>
    <w:rsid w:val="007B3EAA"/>
    <w:rsid w:val="007B48B3"/>
    <w:rsid w:val="007B494C"/>
    <w:rsid w:val="007B693D"/>
    <w:rsid w:val="007B6C11"/>
    <w:rsid w:val="007B700F"/>
    <w:rsid w:val="007B7DC6"/>
    <w:rsid w:val="007C05E6"/>
    <w:rsid w:val="007C14B3"/>
    <w:rsid w:val="007C1D7C"/>
    <w:rsid w:val="007C21C0"/>
    <w:rsid w:val="007C38B4"/>
    <w:rsid w:val="007C4B24"/>
    <w:rsid w:val="007C5194"/>
    <w:rsid w:val="007C5456"/>
    <w:rsid w:val="007C5BBD"/>
    <w:rsid w:val="007C61AB"/>
    <w:rsid w:val="007C6245"/>
    <w:rsid w:val="007C68CE"/>
    <w:rsid w:val="007C78BC"/>
    <w:rsid w:val="007C7DB7"/>
    <w:rsid w:val="007D0F09"/>
    <w:rsid w:val="007D115B"/>
    <w:rsid w:val="007D1431"/>
    <w:rsid w:val="007D1B76"/>
    <w:rsid w:val="007D1BC0"/>
    <w:rsid w:val="007D26B3"/>
    <w:rsid w:val="007D359C"/>
    <w:rsid w:val="007D39A1"/>
    <w:rsid w:val="007D4FB0"/>
    <w:rsid w:val="007D5719"/>
    <w:rsid w:val="007D58A1"/>
    <w:rsid w:val="007D5C93"/>
    <w:rsid w:val="007D5FDA"/>
    <w:rsid w:val="007D64FE"/>
    <w:rsid w:val="007D6ADC"/>
    <w:rsid w:val="007E018F"/>
    <w:rsid w:val="007E02F6"/>
    <w:rsid w:val="007E108C"/>
    <w:rsid w:val="007E228E"/>
    <w:rsid w:val="007E27BB"/>
    <w:rsid w:val="007E2AD1"/>
    <w:rsid w:val="007E2CFD"/>
    <w:rsid w:val="007E337D"/>
    <w:rsid w:val="007E400C"/>
    <w:rsid w:val="007E4BA9"/>
    <w:rsid w:val="007E4ECC"/>
    <w:rsid w:val="007E5435"/>
    <w:rsid w:val="007E583A"/>
    <w:rsid w:val="007E5C97"/>
    <w:rsid w:val="007E7700"/>
    <w:rsid w:val="007F0074"/>
    <w:rsid w:val="007F08DD"/>
    <w:rsid w:val="007F0D93"/>
    <w:rsid w:val="007F10D4"/>
    <w:rsid w:val="007F10F0"/>
    <w:rsid w:val="007F243F"/>
    <w:rsid w:val="007F2948"/>
    <w:rsid w:val="007F2B98"/>
    <w:rsid w:val="007F359A"/>
    <w:rsid w:val="007F35C8"/>
    <w:rsid w:val="007F3755"/>
    <w:rsid w:val="007F382C"/>
    <w:rsid w:val="007F41F6"/>
    <w:rsid w:val="007F427F"/>
    <w:rsid w:val="007F465D"/>
    <w:rsid w:val="007F46AB"/>
    <w:rsid w:val="007F4DED"/>
    <w:rsid w:val="007F5B97"/>
    <w:rsid w:val="007F6605"/>
    <w:rsid w:val="007F696A"/>
    <w:rsid w:val="0080016B"/>
    <w:rsid w:val="00801A7F"/>
    <w:rsid w:val="00801B0F"/>
    <w:rsid w:val="008027D5"/>
    <w:rsid w:val="008027EA"/>
    <w:rsid w:val="00802801"/>
    <w:rsid w:val="00803564"/>
    <w:rsid w:val="00804614"/>
    <w:rsid w:val="008051AA"/>
    <w:rsid w:val="008052C3"/>
    <w:rsid w:val="00805ACA"/>
    <w:rsid w:val="0080632A"/>
    <w:rsid w:val="00806467"/>
    <w:rsid w:val="00806CF6"/>
    <w:rsid w:val="0080700A"/>
    <w:rsid w:val="008070BB"/>
    <w:rsid w:val="008106C3"/>
    <w:rsid w:val="008120BB"/>
    <w:rsid w:val="00812681"/>
    <w:rsid w:val="0081283E"/>
    <w:rsid w:val="008128BE"/>
    <w:rsid w:val="00812DA3"/>
    <w:rsid w:val="008132C8"/>
    <w:rsid w:val="008137C6"/>
    <w:rsid w:val="00813AA6"/>
    <w:rsid w:val="00813CE9"/>
    <w:rsid w:val="0081416D"/>
    <w:rsid w:val="0081461B"/>
    <w:rsid w:val="00814A78"/>
    <w:rsid w:val="00814C37"/>
    <w:rsid w:val="0081516B"/>
    <w:rsid w:val="008153FA"/>
    <w:rsid w:val="00816217"/>
    <w:rsid w:val="00816552"/>
    <w:rsid w:val="00816AA2"/>
    <w:rsid w:val="00816F43"/>
    <w:rsid w:val="00817126"/>
    <w:rsid w:val="008171DD"/>
    <w:rsid w:val="00817757"/>
    <w:rsid w:val="00817966"/>
    <w:rsid w:val="00820BC1"/>
    <w:rsid w:val="008211E1"/>
    <w:rsid w:val="00821F14"/>
    <w:rsid w:val="00822430"/>
    <w:rsid w:val="00822A36"/>
    <w:rsid w:val="00823065"/>
    <w:rsid w:val="008238BA"/>
    <w:rsid w:val="00823ECE"/>
    <w:rsid w:val="00824895"/>
    <w:rsid w:val="00824BB3"/>
    <w:rsid w:val="00825AFD"/>
    <w:rsid w:val="00825F07"/>
    <w:rsid w:val="00827F35"/>
    <w:rsid w:val="008302F4"/>
    <w:rsid w:val="008304CF"/>
    <w:rsid w:val="0083075E"/>
    <w:rsid w:val="00830D09"/>
    <w:rsid w:val="008311F3"/>
    <w:rsid w:val="00834100"/>
    <w:rsid w:val="008342B4"/>
    <w:rsid w:val="0083440C"/>
    <w:rsid w:val="00834422"/>
    <w:rsid w:val="008346B8"/>
    <w:rsid w:val="00834D41"/>
    <w:rsid w:val="00835BD6"/>
    <w:rsid w:val="00835CF3"/>
    <w:rsid w:val="008366E9"/>
    <w:rsid w:val="008371E6"/>
    <w:rsid w:val="00837B4C"/>
    <w:rsid w:val="00837E4D"/>
    <w:rsid w:val="00841E43"/>
    <w:rsid w:val="00842D6F"/>
    <w:rsid w:val="00843379"/>
    <w:rsid w:val="008433ED"/>
    <w:rsid w:val="00843D97"/>
    <w:rsid w:val="00843E33"/>
    <w:rsid w:val="008449F3"/>
    <w:rsid w:val="0084574C"/>
    <w:rsid w:val="00845870"/>
    <w:rsid w:val="008459D8"/>
    <w:rsid w:val="00847E05"/>
    <w:rsid w:val="00850740"/>
    <w:rsid w:val="008507B7"/>
    <w:rsid w:val="008513A9"/>
    <w:rsid w:val="00851BC1"/>
    <w:rsid w:val="0085230C"/>
    <w:rsid w:val="0085292F"/>
    <w:rsid w:val="00854AFB"/>
    <w:rsid w:val="00855189"/>
    <w:rsid w:val="00856522"/>
    <w:rsid w:val="00856A18"/>
    <w:rsid w:val="00856B9A"/>
    <w:rsid w:val="00856BF8"/>
    <w:rsid w:val="0085782A"/>
    <w:rsid w:val="0085787D"/>
    <w:rsid w:val="00857C1D"/>
    <w:rsid w:val="008603DE"/>
    <w:rsid w:val="00860504"/>
    <w:rsid w:val="008607B8"/>
    <w:rsid w:val="00860D4B"/>
    <w:rsid w:val="00861447"/>
    <w:rsid w:val="0086161F"/>
    <w:rsid w:val="008618ED"/>
    <w:rsid w:val="00861F09"/>
    <w:rsid w:val="008621FA"/>
    <w:rsid w:val="00862227"/>
    <w:rsid w:val="0086250A"/>
    <w:rsid w:val="0086280B"/>
    <w:rsid w:val="00863C1E"/>
    <w:rsid w:val="00865083"/>
    <w:rsid w:val="0086539C"/>
    <w:rsid w:val="008653C4"/>
    <w:rsid w:val="00865B86"/>
    <w:rsid w:val="0086605E"/>
    <w:rsid w:val="00866A49"/>
    <w:rsid w:val="00867617"/>
    <w:rsid w:val="00867C57"/>
    <w:rsid w:val="0087058D"/>
    <w:rsid w:val="00870F7A"/>
    <w:rsid w:val="0087114A"/>
    <w:rsid w:val="0087253B"/>
    <w:rsid w:val="00872C2F"/>
    <w:rsid w:val="00872EC0"/>
    <w:rsid w:val="00873C98"/>
    <w:rsid w:val="00874989"/>
    <w:rsid w:val="00874E11"/>
    <w:rsid w:val="00874E92"/>
    <w:rsid w:val="00875830"/>
    <w:rsid w:val="00876A40"/>
    <w:rsid w:val="00876BEB"/>
    <w:rsid w:val="008776F6"/>
    <w:rsid w:val="00877F57"/>
    <w:rsid w:val="008801FB"/>
    <w:rsid w:val="008803AE"/>
    <w:rsid w:val="00880668"/>
    <w:rsid w:val="0088115F"/>
    <w:rsid w:val="00882072"/>
    <w:rsid w:val="00882124"/>
    <w:rsid w:val="00883EBD"/>
    <w:rsid w:val="00885379"/>
    <w:rsid w:val="008853F2"/>
    <w:rsid w:val="008854D1"/>
    <w:rsid w:val="00885C84"/>
    <w:rsid w:val="00885ED5"/>
    <w:rsid w:val="00886717"/>
    <w:rsid w:val="00886D59"/>
    <w:rsid w:val="0088786E"/>
    <w:rsid w:val="00887906"/>
    <w:rsid w:val="00887A73"/>
    <w:rsid w:val="00887F24"/>
    <w:rsid w:val="00887F8F"/>
    <w:rsid w:val="008909FC"/>
    <w:rsid w:val="0089106A"/>
    <w:rsid w:val="008911CD"/>
    <w:rsid w:val="00891B57"/>
    <w:rsid w:val="0089350A"/>
    <w:rsid w:val="00893A4E"/>
    <w:rsid w:val="00893D29"/>
    <w:rsid w:val="00894B93"/>
    <w:rsid w:val="008953F3"/>
    <w:rsid w:val="008959FC"/>
    <w:rsid w:val="00896091"/>
    <w:rsid w:val="00896CC7"/>
    <w:rsid w:val="00897A96"/>
    <w:rsid w:val="00897EF9"/>
    <w:rsid w:val="008A0A79"/>
    <w:rsid w:val="008A0B55"/>
    <w:rsid w:val="008A1367"/>
    <w:rsid w:val="008A1462"/>
    <w:rsid w:val="008A15D4"/>
    <w:rsid w:val="008A160E"/>
    <w:rsid w:val="008A19B9"/>
    <w:rsid w:val="008A1D3C"/>
    <w:rsid w:val="008A1D42"/>
    <w:rsid w:val="008A1E50"/>
    <w:rsid w:val="008A2483"/>
    <w:rsid w:val="008A31F4"/>
    <w:rsid w:val="008A3216"/>
    <w:rsid w:val="008A4255"/>
    <w:rsid w:val="008A495A"/>
    <w:rsid w:val="008A520C"/>
    <w:rsid w:val="008A56ED"/>
    <w:rsid w:val="008A6370"/>
    <w:rsid w:val="008A65E5"/>
    <w:rsid w:val="008A6A9C"/>
    <w:rsid w:val="008A6EC8"/>
    <w:rsid w:val="008A7727"/>
    <w:rsid w:val="008A781F"/>
    <w:rsid w:val="008A7B6C"/>
    <w:rsid w:val="008A7EF3"/>
    <w:rsid w:val="008B0144"/>
    <w:rsid w:val="008B04BE"/>
    <w:rsid w:val="008B1272"/>
    <w:rsid w:val="008B155B"/>
    <w:rsid w:val="008B1689"/>
    <w:rsid w:val="008B38D2"/>
    <w:rsid w:val="008B3C94"/>
    <w:rsid w:val="008B5697"/>
    <w:rsid w:val="008B586D"/>
    <w:rsid w:val="008B5FC0"/>
    <w:rsid w:val="008B6FE9"/>
    <w:rsid w:val="008C133E"/>
    <w:rsid w:val="008C1FAC"/>
    <w:rsid w:val="008C2467"/>
    <w:rsid w:val="008C255C"/>
    <w:rsid w:val="008C2AAB"/>
    <w:rsid w:val="008C2B6A"/>
    <w:rsid w:val="008C2CAA"/>
    <w:rsid w:val="008C33AD"/>
    <w:rsid w:val="008C42C4"/>
    <w:rsid w:val="008C44D6"/>
    <w:rsid w:val="008C44E2"/>
    <w:rsid w:val="008C548F"/>
    <w:rsid w:val="008C56E2"/>
    <w:rsid w:val="008C61F3"/>
    <w:rsid w:val="008C626B"/>
    <w:rsid w:val="008C69DF"/>
    <w:rsid w:val="008C6AB2"/>
    <w:rsid w:val="008D03A7"/>
    <w:rsid w:val="008D095F"/>
    <w:rsid w:val="008D0D31"/>
    <w:rsid w:val="008D114D"/>
    <w:rsid w:val="008D2176"/>
    <w:rsid w:val="008D2207"/>
    <w:rsid w:val="008D2317"/>
    <w:rsid w:val="008D2ED5"/>
    <w:rsid w:val="008D2F2D"/>
    <w:rsid w:val="008D3110"/>
    <w:rsid w:val="008D5096"/>
    <w:rsid w:val="008D5D1F"/>
    <w:rsid w:val="008D6769"/>
    <w:rsid w:val="008E06F2"/>
    <w:rsid w:val="008E0CDF"/>
    <w:rsid w:val="008E0F81"/>
    <w:rsid w:val="008E10AF"/>
    <w:rsid w:val="008E2B99"/>
    <w:rsid w:val="008E3126"/>
    <w:rsid w:val="008E31F4"/>
    <w:rsid w:val="008E3C8D"/>
    <w:rsid w:val="008E55C8"/>
    <w:rsid w:val="008E6061"/>
    <w:rsid w:val="008E67EC"/>
    <w:rsid w:val="008E68B1"/>
    <w:rsid w:val="008E711B"/>
    <w:rsid w:val="008E7774"/>
    <w:rsid w:val="008E7814"/>
    <w:rsid w:val="008F0076"/>
    <w:rsid w:val="008F1968"/>
    <w:rsid w:val="008F1A93"/>
    <w:rsid w:val="008F1CE2"/>
    <w:rsid w:val="008F297A"/>
    <w:rsid w:val="008F2F2F"/>
    <w:rsid w:val="008F49D7"/>
    <w:rsid w:val="008F53B0"/>
    <w:rsid w:val="008F65BE"/>
    <w:rsid w:val="008F6BF7"/>
    <w:rsid w:val="008F6C2B"/>
    <w:rsid w:val="008F6D91"/>
    <w:rsid w:val="008F6FF0"/>
    <w:rsid w:val="008F789F"/>
    <w:rsid w:val="009003A4"/>
    <w:rsid w:val="009008E5"/>
    <w:rsid w:val="009012EF"/>
    <w:rsid w:val="00901D5F"/>
    <w:rsid w:val="009020FC"/>
    <w:rsid w:val="00902227"/>
    <w:rsid w:val="009024A4"/>
    <w:rsid w:val="00902A11"/>
    <w:rsid w:val="00902BBD"/>
    <w:rsid w:val="009032BD"/>
    <w:rsid w:val="009033E4"/>
    <w:rsid w:val="009039FD"/>
    <w:rsid w:val="00903FA2"/>
    <w:rsid w:val="009052B7"/>
    <w:rsid w:val="00905483"/>
    <w:rsid w:val="009059F6"/>
    <w:rsid w:val="009062F1"/>
    <w:rsid w:val="009078F8"/>
    <w:rsid w:val="00907C8F"/>
    <w:rsid w:val="0091010F"/>
    <w:rsid w:val="0091011C"/>
    <w:rsid w:val="009109DD"/>
    <w:rsid w:val="00910FE8"/>
    <w:rsid w:val="0091185A"/>
    <w:rsid w:val="009121E4"/>
    <w:rsid w:val="009127A0"/>
    <w:rsid w:val="00912BFB"/>
    <w:rsid w:val="009130C3"/>
    <w:rsid w:val="00913399"/>
    <w:rsid w:val="00913EE6"/>
    <w:rsid w:val="0091446C"/>
    <w:rsid w:val="0091556A"/>
    <w:rsid w:val="00915CC9"/>
    <w:rsid w:val="00915D21"/>
    <w:rsid w:val="00915D7E"/>
    <w:rsid w:val="00916973"/>
    <w:rsid w:val="00916B3A"/>
    <w:rsid w:val="00916BE3"/>
    <w:rsid w:val="00916C9F"/>
    <w:rsid w:val="00917930"/>
    <w:rsid w:val="00917CAC"/>
    <w:rsid w:val="00917EB5"/>
    <w:rsid w:val="00921184"/>
    <w:rsid w:val="00921960"/>
    <w:rsid w:val="00921FF8"/>
    <w:rsid w:val="00922088"/>
    <w:rsid w:val="00922151"/>
    <w:rsid w:val="009231FC"/>
    <w:rsid w:val="00923657"/>
    <w:rsid w:val="00924923"/>
    <w:rsid w:val="0092511A"/>
    <w:rsid w:val="00925E4D"/>
    <w:rsid w:val="00926343"/>
    <w:rsid w:val="00926BF8"/>
    <w:rsid w:val="00926DBC"/>
    <w:rsid w:val="009274AE"/>
    <w:rsid w:val="00927700"/>
    <w:rsid w:val="009301D5"/>
    <w:rsid w:val="00930449"/>
    <w:rsid w:val="009304F3"/>
    <w:rsid w:val="00930A4B"/>
    <w:rsid w:val="0093240E"/>
    <w:rsid w:val="0093395C"/>
    <w:rsid w:val="00933D56"/>
    <w:rsid w:val="009347D0"/>
    <w:rsid w:val="00935898"/>
    <w:rsid w:val="00935CBB"/>
    <w:rsid w:val="00935DC5"/>
    <w:rsid w:val="00936AD0"/>
    <w:rsid w:val="00936D21"/>
    <w:rsid w:val="0093705C"/>
    <w:rsid w:val="00937252"/>
    <w:rsid w:val="0093737E"/>
    <w:rsid w:val="0094043F"/>
    <w:rsid w:val="00940C39"/>
    <w:rsid w:val="009412E4"/>
    <w:rsid w:val="00941D54"/>
    <w:rsid w:val="009425E7"/>
    <w:rsid w:val="00942EAD"/>
    <w:rsid w:val="009430DC"/>
    <w:rsid w:val="009437CE"/>
    <w:rsid w:val="00943C06"/>
    <w:rsid w:val="0094419A"/>
    <w:rsid w:val="00944238"/>
    <w:rsid w:val="009444FF"/>
    <w:rsid w:val="0094479C"/>
    <w:rsid w:val="009449C2"/>
    <w:rsid w:val="00944E73"/>
    <w:rsid w:val="0094558A"/>
    <w:rsid w:val="00946074"/>
    <w:rsid w:val="00946CBC"/>
    <w:rsid w:val="00946E29"/>
    <w:rsid w:val="009501CB"/>
    <w:rsid w:val="009503B3"/>
    <w:rsid w:val="00950A61"/>
    <w:rsid w:val="00950B11"/>
    <w:rsid w:val="009515C2"/>
    <w:rsid w:val="0095202D"/>
    <w:rsid w:val="00952649"/>
    <w:rsid w:val="00953692"/>
    <w:rsid w:val="00953A9E"/>
    <w:rsid w:val="00953DBD"/>
    <w:rsid w:val="009545D5"/>
    <w:rsid w:val="009548B3"/>
    <w:rsid w:val="00955344"/>
    <w:rsid w:val="00955417"/>
    <w:rsid w:val="009557A8"/>
    <w:rsid w:val="00955AB3"/>
    <w:rsid w:val="009575FF"/>
    <w:rsid w:val="00960075"/>
    <w:rsid w:val="009604C4"/>
    <w:rsid w:val="009616CB"/>
    <w:rsid w:val="0096257A"/>
    <w:rsid w:val="00962765"/>
    <w:rsid w:val="009627DE"/>
    <w:rsid w:val="009632F5"/>
    <w:rsid w:val="009633AA"/>
    <w:rsid w:val="009639CD"/>
    <w:rsid w:val="00963CBB"/>
    <w:rsid w:val="00963F33"/>
    <w:rsid w:val="0096565A"/>
    <w:rsid w:val="00965970"/>
    <w:rsid w:val="00966261"/>
    <w:rsid w:val="00966370"/>
    <w:rsid w:val="00966902"/>
    <w:rsid w:val="00967083"/>
    <w:rsid w:val="0096786F"/>
    <w:rsid w:val="00971044"/>
    <w:rsid w:val="00971AAF"/>
    <w:rsid w:val="009729E6"/>
    <w:rsid w:val="00972B4F"/>
    <w:rsid w:val="009745B5"/>
    <w:rsid w:val="0097476F"/>
    <w:rsid w:val="009750EC"/>
    <w:rsid w:val="00975201"/>
    <w:rsid w:val="00975724"/>
    <w:rsid w:val="00975BDE"/>
    <w:rsid w:val="009762A0"/>
    <w:rsid w:val="009763B1"/>
    <w:rsid w:val="00976E8C"/>
    <w:rsid w:val="00977A7E"/>
    <w:rsid w:val="00977D11"/>
    <w:rsid w:val="00980565"/>
    <w:rsid w:val="00980D8D"/>
    <w:rsid w:val="00982854"/>
    <w:rsid w:val="00982982"/>
    <w:rsid w:val="00982FF4"/>
    <w:rsid w:val="00983282"/>
    <w:rsid w:val="0098385A"/>
    <w:rsid w:val="00984153"/>
    <w:rsid w:val="0098445B"/>
    <w:rsid w:val="00984E98"/>
    <w:rsid w:val="009850BF"/>
    <w:rsid w:val="00985642"/>
    <w:rsid w:val="00985D95"/>
    <w:rsid w:val="009865DF"/>
    <w:rsid w:val="009869B9"/>
    <w:rsid w:val="00986A9A"/>
    <w:rsid w:val="009870D8"/>
    <w:rsid w:val="00987772"/>
    <w:rsid w:val="009900BA"/>
    <w:rsid w:val="009904AB"/>
    <w:rsid w:val="0099071B"/>
    <w:rsid w:val="00991461"/>
    <w:rsid w:val="00992C24"/>
    <w:rsid w:val="00992C95"/>
    <w:rsid w:val="0099349A"/>
    <w:rsid w:val="00993B5A"/>
    <w:rsid w:val="00993B64"/>
    <w:rsid w:val="00994273"/>
    <w:rsid w:val="009942B6"/>
    <w:rsid w:val="009954BC"/>
    <w:rsid w:val="00997799"/>
    <w:rsid w:val="009A0656"/>
    <w:rsid w:val="009A11C6"/>
    <w:rsid w:val="009A1830"/>
    <w:rsid w:val="009A4326"/>
    <w:rsid w:val="009A4C4F"/>
    <w:rsid w:val="009A519A"/>
    <w:rsid w:val="009A5E5B"/>
    <w:rsid w:val="009A73FD"/>
    <w:rsid w:val="009B0952"/>
    <w:rsid w:val="009B1744"/>
    <w:rsid w:val="009B18BC"/>
    <w:rsid w:val="009B19A6"/>
    <w:rsid w:val="009B208D"/>
    <w:rsid w:val="009B2650"/>
    <w:rsid w:val="009B286B"/>
    <w:rsid w:val="009B2F76"/>
    <w:rsid w:val="009B36BD"/>
    <w:rsid w:val="009B3B8A"/>
    <w:rsid w:val="009B3E27"/>
    <w:rsid w:val="009B55EC"/>
    <w:rsid w:val="009B5BAA"/>
    <w:rsid w:val="009B5F84"/>
    <w:rsid w:val="009C0399"/>
    <w:rsid w:val="009C1162"/>
    <w:rsid w:val="009C270A"/>
    <w:rsid w:val="009C30CC"/>
    <w:rsid w:val="009C3C46"/>
    <w:rsid w:val="009C4C6D"/>
    <w:rsid w:val="009C4F2E"/>
    <w:rsid w:val="009C74C7"/>
    <w:rsid w:val="009C770B"/>
    <w:rsid w:val="009C7852"/>
    <w:rsid w:val="009C7A00"/>
    <w:rsid w:val="009C7E42"/>
    <w:rsid w:val="009C7F2D"/>
    <w:rsid w:val="009D000D"/>
    <w:rsid w:val="009D10B9"/>
    <w:rsid w:val="009D1121"/>
    <w:rsid w:val="009D19D3"/>
    <w:rsid w:val="009D25B0"/>
    <w:rsid w:val="009D2645"/>
    <w:rsid w:val="009D384B"/>
    <w:rsid w:val="009D4538"/>
    <w:rsid w:val="009D5E1A"/>
    <w:rsid w:val="009D6A42"/>
    <w:rsid w:val="009D6F35"/>
    <w:rsid w:val="009D72C3"/>
    <w:rsid w:val="009D7996"/>
    <w:rsid w:val="009E0B8F"/>
    <w:rsid w:val="009E0BD8"/>
    <w:rsid w:val="009E1594"/>
    <w:rsid w:val="009E1F03"/>
    <w:rsid w:val="009E2769"/>
    <w:rsid w:val="009E2B00"/>
    <w:rsid w:val="009E2E20"/>
    <w:rsid w:val="009E3080"/>
    <w:rsid w:val="009E3E9B"/>
    <w:rsid w:val="009E42B0"/>
    <w:rsid w:val="009E4BBF"/>
    <w:rsid w:val="009E5055"/>
    <w:rsid w:val="009E5B28"/>
    <w:rsid w:val="009E6BF4"/>
    <w:rsid w:val="009E6DC0"/>
    <w:rsid w:val="009E7ACA"/>
    <w:rsid w:val="009F03F2"/>
    <w:rsid w:val="009F0E40"/>
    <w:rsid w:val="009F13B1"/>
    <w:rsid w:val="009F3562"/>
    <w:rsid w:val="009F3598"/>
    <w:rsid w:val="009F3A10"/>
    <w:rsid w:val="009F3DEC"/>
    <w:rsid w:val="009F4239"/>
    <w:rsid w:val="009F53F1"/>
    <w:rsid w:val="009F5861"/>
    <w:rsid w:val="009F5D89"/>
    <w:rsid w:val="009F629F"/>
    <w:rsid w:val="009F65EF"/>
    <w:rsid w:val="009F6A63"/>
    <w:rsid w:val="009F74AE"/>
    <w:rsid w:val="009F762F"/>
    <w:rsid w:val="00A003C9"/>
    <w:rsid w:val="00A00B5A"/>
    <w:rsid w:val="00A014CC"/>
    <w:rsid w:val="00A02D97"/>
    <w:rsid w:val="00A04AF1"/>
    <w:rsid w:val="00A05BE6"/>
    <w:rsid w:val="00A05C25"/>
    <w:rsid w:val="00A06455"/>
    <w:rsid w:val="00A067D5"/>
    <w:rsid w:val="00A06C53"/>
    <w:rsid w:val="00A07767"/>
    <w:rsid w:val="00A07CD1"/>
    <w:rsid w:val="00A07D84"/>
    <w:rsid w:val="00A10460"/>
    <w:rsid w:val="00A1078F"/>
    <w:rsid w:val="00A10AD7"/>
    <w:rsid w:val="00A10B46"/>
    <w:rsid w:val="00A11FCC"/>
    <w:rsid w:val="00A12433"/>
    <w:rsid w:val="00A1314A"/>
    <w:rsid w:val="00A13453"/>
    <w:rsid w:val="00A134C9"/>
    <w:rsid w:val="00A14A03"/>
    <w:rsid w:val="00A15352"/>
    <w:rsid w:val="00A15873"/>
    <w:rsid w:val="00A1662B"/>
    <w:rsid w:val="00A169F7"/>
    <w:rsid w:val="00A21FEB"/>
    <w:rsid w:val="00A22063"/>
    <w:rsid w:val="00A229C6"/>
    <w:rsid w:val="00A22B0E"/>
    <w:rsid w:val="00A2320A"/>
    <w:rsid w:val="00A24152"/>
    <w:rsid w:val="00A243B2"/>
    <w:rsid w:val="00A24DF4"/>
    <w:rsid w:val="00A251BF"/>
    <w:rsid w:val="00A251DD"/>
    <w:rsid w:val="00A26601"/>
    <w:rsid w:val="00A26B24"/>
    <w:rsid w:val="00A26BFF"/>
    <w:rsid w:val="00A270F1"/>
    <w:rsid w:val="00A27FEC"/>
    <w:rsid w:val="00A30D04"/>
    <w:rsid w:val="00A30DB0"/>
    <w:rsid w:val="00A31248"/>
    <w:rsid w:val="00A31540"/>
    <w:rsid w:val="00A321DA"/>
    <w:rsid w:val="00A327E6"/>
    <w:rsid w:val="00A32EF0"/>
    <w:rsid w:val="00A34F0E"/>
    <w:rsid w:val="00A35BC4"/>
    <w:rsid w:val="00A368B8"/>
    <w:rsid w:val="00A36A37"/>
    <w:rsid w:val="00A377BB"/>
    <w:rsid w:val="00A400AF"/>
    <w:rsid w:val="00A41565"/>
    <w:rsid w:val="00A41649"/>
    <w:rsid w:val="00A41FBE"/>
    <w:rsid w:val="00A42EC9"/>
    <w:rsid w:val="00A43291"/>
    <w:rsid w:val="00A43A0C"/>
    <w:rsid w:val="00A446B8"/>
    <w:rsid w:val="00A448E5"/>
    <w:rsid w:val="00A44C82"/>
    <w:rsid w:val="00A45235"/>
    <w:rsid w:val="00A45526"/>
    <w:rsid w:val="00A45E65"/>
    <w:rsid w:val="00A464BD"/>
    <w:rsid w:val="00A4658A"/>
    <w:rsid w:val="00A46B64"/>
    <w:rsid w:val="00A50481"/>
    <w:rsid w:val="00A507C4"/>
    <w:rsid w:val="00A518AF"/>
    <w:rsid w:val="00A52034"/>
    <w:rsid w:val="00A52BDF"/>
    <w:rsid w:val="00A53A3E"/>
    <w:rsid w:val="00A53B7F"/>
    <w:rsid w:val="00A53FD1"/>
    <w:rsid w:val="00A54698"/>
    <w:rsid w:val="00A546CD"/>
    <w:rsid w:val="00A548FD"/>
    <w:rsid w:val="00A54DDC"/>
    <w:rsid w:val="00A550BD"/>
    <w:rsid w:val="00A55666"/>
    <w:rsid w:val="00A56310"/>
    <w:rsid w:val="00A5698C"/>
    <w:rsid w:val="00A56A88"/>
    <w:rsid w:val="00A56DC0"/>
    <w:rsid w:val="00A56F59"/>
    <w:rsid w:val="00A57836"/>
    <w:rsid w:val="00A604B1"/>
    <w:rsid w:val="00A60D6E"/>
    <w:rsid w:val="00A61B87"/>
    <w:rsid w:val="00A624A8"/>
    <w:rsid w:val="00A631F7"/>
    <w:rsid w:val="00A63A4E"/>
    <w:rsid w:val="00A6423A"/>
    <w:rsid w:val="00A64DD5"/>
    <w:rsid w:val="00A65233"/>
    <w:rsid w:val="00A66760"/>
    <w:rsid w:val="00A66D59"/>
    <w:rsid w:val="00A66E62"/>
    <w:rsid w:val="00A67C04"/>
    <w:rsid w:val="00A70FA5"/>
    <w:rsid w:val="00A71670"/>
    <w:rsid w:val="00A7175F"/>
    <w:rsid w:val="00A717F6"/>
    <w:rsid w:val="00A72DED"/>
    <w:rsid w:val="00A72F0C"/>
    <w:rsid w:val="00A734E1"/>
    <w:rsid w:val="00A736DE"/>
    <w:rsid w:val="00A74729"/>
    <w:rsid w:val="00A7474B"/>
    <w:rsid w:val="00A7479B"/>
    <w:rsid w:val="00A74B23"/>
    <w:rsid w:val="00A74FD9"/>
    <w:rsid w:val="00A750BE"/>
    <w:rsid w:val="00A757A9"/>
    <w:rsid w:val="00A75A7F"/>
    <w:rsid w:val="00A762A7"/>
    <w:rsid w:val="00A76764"/>
    <w:rsid w:val="00A77179"/>
    <w:rsid w:val="00A77413"/>
    <w:rsid w:val="00A774C1"/>
    <w:rsid w:val="00A77B4C"/>
    <w:rsid w:val="00A80436"/>
    <w:rsid w:val="00A8166B"/>
    <w:rsid w:val="00A822F3"/>
    <w:rsid w:val="00A82643"/>
    <w:rsid w:val="00A8278D"/>
    <w:rsid w:val="00A82D0A"/>
    <w:rsid w:val="00A83186"/>
    <w:rsid w:val="00A83450"/>
    <w:rsid w:val="00A838BB"/>
    <w:rsid w:val="00A84087"/>
    <w:rsid w:val="00A85B29"/>
    <w:rsid w:val="00A86C58"/>
    <w:rsid w:val="00A901CA"/>
    <w:rsid w:val="00A91212"/>
    <w:rsid w:val="00A913BF"/>
    <w:rsid w:val="00A91FD0"/>
    <w:rsid w:val="00A92008"/>
    <w:rsid w:val="00A92321"/>
    <w:rsid w:val="00A94547"/>
    <w:rsid w:val="00A94A17"/>
    <w:rsid w:val="00A95137"/>
    <w:rsid w:val="00A95441"/>
    <w:rsid w:val="00A96B0F"/>
    <w:rsid w:val="00A97474"/>
    <w:rsid w:val="00A97D45"/>
    <w:rsid w:val="00AA0229"/>
    <w:rsid w:val="00AA0FFF"/>
    <w:rsid w:val="00AA1F26"/>
    <w:rsid w:val="00AA205C"/>
    <w:rsid w:val="00AA21FA"/>
    <w:rsid w:val="00AA2251"/>
    <w:rsid w:val="00AA2A4F"/>
    <w:rsid w:val="00AA3A1D"/>
    <w:rsid w:val="00AA502C"/>
    <w:rsid w:val="00AA53FB"/>
    <w:rsid w:val="00AA5578"/>
    <w:rsid w:val="00AA5DA8"/>
    <w:rsid w:val="00AA602A"/>
    <w:rsid w:val="00AA677F"/>
    <w:rsid w:val="00AA6A5D"/>
    <w:rsid w:val="00AB06A3"/>
    <w:rsid w:val="00AB09B4"/>
    <w:rsid w:val="00AB17A0"/>
    <w:rsid w:val="00AB19F1"/>
    <w:rsid w:val="00AB2C9E"/>
    <w:rsid w:val="00AB2E63"/>
    <w:rsid w:val="00AB3602"/>
    <w:rsid w:val="00AB3A53"/>
    <w:rsid w:val="00AB3CE1"/>
    <w:rsid w:val="00AB5132"/>
    <w:rsid w:val="00AB54B5"/>
    <w:rsid w:val="00AB593C"/>
    <w:rsid w:val="00AB61BA"/>
    <w:rsid w:val="00AB6B03"/>
    <w:rsid w:val="00AB75AB"/>
    <w:rsid w:val="00AB7902"/>
    <w:rsid w:val="00AC0850"/>
    <w:rsid w:val="00AC0BE5"/>
    <w:rsid w:val="00AC0ED5"/>
    <w:rsid w:val="00AC15D5"/>
    <w:rsid w:val="00AC18A4"/>
    <w:rsid w:val="00AC1ADE"/>
    <w:rsid w:val="00AC1D90"/>
    <w:rsid w:val="00AC2AA6"/>
    <w:rsid w:val="00AC2D4C"/>
    <w:rsid w:val="00AC2FBC"/>
    <w:rsid w:val="00AC3717"/>
    <w:rsid w:val="00AC4E0F"/>
    <w:rsid w:val="00AC5100"/>
    <w:rsid w:val="00AC56B1"/>
    <w:rsid w:val="00AC6F13"/>
    <w:rsid w:val="00AC7637"/>
    <w:rsid w:val="00AC7B5B"/>
    <w:rsid w:val="00AD0B3E"/>
    <w:rsid w:val="00AD2826"/>
    <w:rsid w:val="00AD30A4"/>
    <w:rsid w:val="00AD3CAC"/>
    <w:rsid w:val="00AD5B30"/>
    <w:rsid w:val="00AD5F04"/>
    <w:rsid w:val="00AD656C"/>
    <w:rsid w:val="00AD67B4"/>
    <w:rsid w:val="00AD6FD5"/>
    <w:rsid w:val="00AD7F44"/>
    <w:rsid w:val="00AE0A30"/>
    <w:rsid w:val="00AE1D00"/>
    <w:rsid w:val="00AE2770"/>
    <w:rsid w:val="00AE2AC5"/>
    <w:rsid w:val="00AE2E18"/>
    <w:rsid w:val="00AE3429"/>
    <w:rsid w:val="00AE3462"/>
    <w:rsid w:val="00AE3470"/>
    <w:rsid w:val="00AE36A7"/>
    <w:rsid w:val="00AE3739"/>
    <w:rsid w:val="00AE435C"/>
    <w:rsid w:val="00AE471E"/>
    <w:rsid w:val="00AE4B10"/>
    <w:rsid w:val="00AE4EC6"/>
    <w:rsid w:val="00AE5606"/>
    <w:rsid w:val="00AE5DD6"/>
    <w:rsid w:val="00AE6FB2"/>
    <w:rsid w:val="00AE767F"/>
    <w:rsid w:val="00AE7CAB"/>
    <w:rsid w:val="00AF0F2A"/>
    <w:rsid w:val="00AF1D77"/>
    <w:rsid w:val="00AF1E69"/>
    <w:rsid w:val="00AF1F11"/>
    <w:rsid w:val="00AF2DF7"/>
    <w:rsid w:val="00AF3314"/>
    <w:rsid w:val="00AF3788"/>
    <w:rsid w:val="00AF4993"/>
    <w:rsid w:val="00AF5925"/>
    <w:rsid w:val="00AF5D40"/>
    <w:rsid w:val="00AF66B4"/>
    <w:rsid w:val="00AF6A3D"/>
    <w:rsid w:val="00AF7596"/>
    <w:rsid w:val="00B0029C"/>
    <w:rsid w:val="00B008D0"/>
    <w:rsid w:val="00B008F6"/>
    <w:rsid w:val="00B00BB4"/>
    <w:rsid w:val="00B011DF"/>
    <w:rsid w:val="00B0188E"/>
    <w:rsid w:val="00B0207D"/>
    <w:rsid w:val="00B039FF"/>
    <w:rsid w:val="00B03B9F"/>
    <w:rsid w:val="00B03D97"/>
    <w:rsid w:val="00B04875"/>
    <w:rsid w:val="00B04B0F"/>
    <w:rsid w:val="00B05CE5"/>
    <w:rsid w:val="00B05DD1"/>
    <w:rsid w:val="00B06679"/>
    <w:rsid w:val="00B0694C"/>
    <w:rsid w:val="00B074DF"/>
    <w:rsid w:val="00B100E3"/>
    <w:rsid w:val="00B103BE"/>
    <w:rsid w:val="00B128A0"/>
    <w:rsid w:val="00B12D61"/>
    <w:rsid w:val="00B13A66"/>
    <w:rsid w:val="00B13ACE"/>
    <w:rsid w:val="00B13F73"/>
    <w:rsid w:val="00B13FDA"/>
    <w:rsid w:val="00B140CD"/>
    <w:rsid w:val="00B14FBB"/>
    <w:rsid w:val="00B15D8D"/>
    <w:rsid w:val="00B15EFB"/>
    <w:rsid w:val="00B16634"/>
    <w:rsid w:val="00B16EE5"/>
    <w:rsid w:val="00B17556"/>
    <w:rsid w:val="00B17A6A"/>
    <w:rsid w:val="00B20116"/>
    <w:rsid w:val="00B20293"/>
    <w:rsid w:val="00B20F6C"/>
    <w:rsid w:val="00B21CB8"/>
    <w:rsid w:val="00B21ED2"/>
    <w:rsid w:val="00B22557"/>
    <w:rsid w:val="00B2265F"/>
    <w:rsid w:val="00B229AD"/>
    <w:rsid w:val="00B23D28"/>
    <w:rsid w:val="00B23EB6"/>
    <w:rsid w:val="00B24E35"/>
    <w:rsid w:val="00B25370"/>
    <w:rsid w:val="00B25564"/>
    <w:rsid w:val="00B25C77"/>
    <w:rsid w:val="00B26D97"/>
    <w:rsid w:val="00B2796D"/>
    <w:rsid w:val="00B279D3"/>
    <w:rsid w:val="00B30979"/>
    <w:rsid w:val="00B30F08"/>
    <w:rsid w:val="00B31350"/>
    <w:rsid w:val="00B32998"/>
    <w:rsid w:val="00B32EEE"/>
    <w:rsid w:val="00B3459F"/>
    <w:rsid w:val="00B354B4"/>
    <w:rsid w:val="00B37706"/>
    <w:rsid w:val="00B400A8"/>
    <w:rsid w:val="00B40834"/>
    <w:rsid w:val="00B40C15"/>
    <w:rsid w:val="00B40EF7"/>
    <w:rsid w:val="00B410D7"/>
    <w:rsid w:val="00B4116E"/>
    <w:rsid w:val="00B418C9"/>
    <w:rsid w:val="00B419A6"/>
    <w:rsid w:val="00B43797"/>
    <w:rsid w:val="00B43D52"/>
    <w:rsid w:val="00B43F72"/>
    <w:rsid w:val="00B4721B"/>
    <w:rsid w:val="00B503C5"/>
    <w:rsid w:val="00B50925"/>
    <w:rsid w:val="00B50A0C"/>
    <w:rsid w:val="00B50DBD"/>
    <w:rsid w:val="00B51485"/>
    <w:rsid w:val="00B51696"/>
    <w:rsid w:val="00B5187D"/>
    <w:rsid w:val="00B52521"/>
    <w:rsid w:val="00B525BE"/>
    <w:rsid w:val="00B527E1"/>
    <w:rsid w:val="00B52E92"/>
    <w:rsid w:val="00B53C2C"/>
    <w:rsid w:val="00B5460C"/>
    <w:rsid w:val="00B54612"/>
    <w:rsid w:val="00B54DAD"/>
    <w:rsid w:val="00B55BEB"/>
    <w:rsid w:val="00B55D27"/>
    <w:rsid w:val="00B56920"/>
    <w:rsid w:val="00B56C35"/>
    <w:rsid w:val="00B578CF"/>
    <w:rsid w:val="00B57B8B"/>
    <w:rsid w:val="00B57EF9"/>
    <w:rsid w:val="00B6038B"/>
    <w:rsid w:val="00B6189B"/>
    <w:rsid w:val="00B642DB"/>
    <w:rsid w:val="00B64372"/>
    <w:rsid w:val="00B6567E"/>
    <w:rsid w:val="00B66B0C"/>
    <w:rsid w:val="00B6736B"/>
    <w:rsid w:val="00B70CB8"/>
    <w:rsid w:val="00B70DF2"/>
    <w:rsid w:val="00B71139"/>
    <w:rsid w:val="00B7125D"/>
    <w:rsid w:val="00B72791"/>
    <w:rsid w:val="00B7358D"/>
    <w:rsid w:val="00B73C90"/>
    <w:rsid w:val="00B741B4"/>
    <w:rsid w:val="00B76076"/>
    <w:rsid w:val="00B761E9"/>
    <w:rsid w:val="00B76498"/>
    <w:rsid w:val="00B771A7"/>
    <w:rsid w:val="00B7796F"/>
    <w:rsid w:val="00B80218"/>
    <w:rsid w:val="00B802D4"/>
    <w:rsid w:val="00B81D36"/>
    <w:rsid w:val="00B81E05"/>
    <w:rsid w:val="00B81E64"/>
    <w:rsid w:val="00B839BE"/>
    <w:rsid w:val="00B83D87"/>
    <w:rsid w:val="00B8434C"/>
    <w:rsid w:val="00B84E29"/>
    <w:rsid w:val="00B86AEE"/>
    <w:rsid w:val="00B873EA"/>
    <w:rsid w:val="00B877DD"/>
    <w:rsid w:val="00B905C5"/>
    <w:rsid w:val="00B9145E"/>
    <w:rsid w:val="00B933D4"/>
    <w:rsid w:val="00B951E7"/>
    <w:rsid w:val="00B95365"/>
    <w:rsid w:val="00B95494"/>
    <w:rsid w:val="00B95C64"/>
    <w:rsid w:val="00B97F03"/>
    <w:rsid w:val="00BA0CF3"/>
    <w:rsid w:val="00BA219D"/>
    <w:rsid w:val="00BA36F8"/>
    <w:rsid w:val="00BA3B5A"/>
    <w:rsid w:val="00BA3E57"/>
    <w:rsid w:val="00BA4383"/>
    <w:rsid w:val="00BA4904"/>
    <w:rsid w:val="00BA4BFD"/>
    <w:rsid w:val="00BA5A43"/>
    <w:rsid w:val="00BA5B22"/>
    <w:rsid w:val="00BA6243"/>
    <w:rsid w:val="00BA686E"/>
    <w:rsid w:val="00BA6949"/>
    <w:rsid w:val="00BA6B60"/>
    <w:rsid w:val="00BA6C65"/>
    <w:rsid w:val="00BB15EE"/>
    <w:rsid w:val="00BB21BD"/>
    <w:rsid w:val="00BB22BB"/>
    <w:rsid w:val="00BB2834"/>
    <w:rsid w:val="00BB2BB4"/>
    <w:rsid w:val="00BB2F35"/>
    <w:rsid w:val="00BB322F"/>
    <w:rsid w:val="00BB3C72"/>
    <w:rsid w:val="00BB3D5C"/>
    <w:rsid w:val="00BB40BC"/>
    <w:rsid w:val="00BB4440"/>
    <w:rsid w:val="00BB4C0B"/>
    <w:rsid w:val="00BB4F0B"/>
    <w:rsid w:val="00BB52C6"/>
    <w:rsid w:val="00BB56ED"/>
    <w:rsid w:val="00BB56FE"/>
    <w:rsid w:val="00BB7138"/>
    <w:rsid w:val="00BB7D85"/>
    <w:rsid w:val="00BC035F"/>
    <w:rsid w:val="00BC13BC"/>
    <w:rsid w:val="00BC1841"/>
    <w:rsid w:val="00BC1ACE"/>
    <w:rsid w:val="00BC2309"/>
    <w:rsid w:val="00BC33D8"/>
    <w:rsid w:val="00BC4E76"/>
    <w:rsid w:val="00BC5265"/>
    <w:rsid w:val="00BC5CE3"/>
    <w:rsid w:val="00BD0379"/>
    <w:rsid w:val="00BD0FB9"/>
    <w:rsid w:val="00BD202A"/>
    <w:rsid w:val="00BD2049"/>
    <w:rsid w:val="00BD29D5"/>
    <w:rsid w:val="00BD3199"/>
    <w:rsid w:val="00BD32B9"/>
    <w:rsid w:val="00BD4369"/>
    <w:rsid w:val="00BD4D93"/>
    <w:rsid w:val="00BD5C4D"/>
    <w:rsid w:val="00BD62B7"/>
    <w:rsid w:val="00BD6615"/>
    <w:rsid w:val="00BD6C56"/>
    <w:rsid w:val="00BD6DD3"/>
    <w:rsid w:val="00BD7393"/>
    <w:rsid w:val="00BD77AF"/>
    <w:rsid w:val="00BD7893"/>
    <w:rsid w:val="00BD78A9"/>
    <w:rsid w:val="00BE0DCC"/>
    <w:rsid w:val="00BE139C"/>
    <w:rsid w:val="00BE15CE"/>
    <w:rsid w:val="00BE1D52"/>
    <w:rsid w:val="00BE2B71"/>
    <w:rsid w:val="00BE2F0A"/>
    <w:rsid w:val="00BE3A22"/>
    <w:rsid w:val="00BE3FDA"/>
    <w:rsid w:val="00BE4026"/>
    <w:rsid w:val="00BE41BD"/>
    <w:rsid w:val="00BE54CF"/>
    <w:rsid w:val="00BE6597"/>
    <w:rsid w:val="00BE72D1"/>
    <w:rsid w:val="00BF28CA"/>
    <w:rsid w:val="00BF3387"/>
    <w:rsid w:val="00BF43D2"/>
    <w:rsid w:val="00BF508E"/>
    <w:rsid w:val="00BF51EC"/>
    <w:rsid w:val="00BF63BC"/>
    <w:rsid w:val="00BF7B56"/>
    <w:rsid w:val="00C000ED"/>
    <w:rsid w:val="00C00B82"/>
    <w:rsid w:val="00C00CBC"/>
    <w:rsid w:val="00C0153D"/>
    <w:rsid w:val="00C016F7"/>
    <w:rsid w:val="00C02394"/>
    <w:rsid w:val="00C023F0"/>
    <w:rsid w:val="00C034B8"/>
    <w:rsid w:val="00C03614"/>
    <w:rsid w:val="00C036B2"/>
    <w:rsid w:val="00C06165"/>
    <w:rsid w:val="00C06215"/>
    <w:rsid w:val="00C07402"/>
    <w:rsid w:val="00C07F67"/>
    <w:rsid w:val="00C111AD"/>
    <w:rsid w:val="00C1166D"/>
    <w:rsid w:val="00C116FE"/>
    <w:rsid w:val="00C121F9"/>
    <w:rsid w:val="00C1229A"/>
    <w:rsid w:val="00C12DB1"/>
    <w:rsid w:val="00C1343E"/>
    <w:rsid w:val="00C13639"/>
    <w:rsid w:val="00C13C40"/>
    <w:rsid w:val="00C1444C"/>
    <w:rsid w:val="00C15068"/>
    <w:rsid w:val="00C150B9"/>
    <w:rsid w:val="00C15940"/>
    <w:rsid w:val="00C15BF1"/>
    <w:rsid w:val="00C15E81"/>
    <w:rsid w:val="00C15EAB"/>
    <w:rsid w:val="00C165D2"/>
    <w:rsid w:val="00C1762F"/>
    <w:rsid w:val="00C1793B"/>
    <w:rsid w:val="00C17C0C"/>
    <w:rsid w:val="00C17F0C"/>
    <w:rsid w:val="00C20F3C"/>
    <w:rsid w:val="00C214FE"/>
    <w:rsid w:val="00C21FCE"/>
    <w:rsid w:val="00C223DD"/>
    <w:rsid w:val="00C22794"/>
    <w:rsid w:val="00C22F2E"/>
    <w:rsid w:val="00C2339F"/>
    <w:rsid w:val="00C2369D"/>
    <w:rsid w:val="00C26446"/>
    <w:rsid w:val="00C2662A"/>
    <w:rsid w:val="00C2684E"/>
    <w:rsid w:val="00C270B3"/>
    <w:rsid w:val="00C275CF"/>
    <w:rsid w:val="00C2794D"/>
    <w:rsid w:val="00C27A16"/>
    <w:rsid w:val="00C304DF"/>
    <w:rsid w:val="00C3086A"/>
    <w:rsid w:val="00C30E3E"/>
    <w:rsid w:val="00C319EB"/>
    <w:rsid w:val="00C31B56"/>
    <w:rsid w:val="00C31F1C"/>
    <w:rsid w:val="00C32FC9"/>
    <w:rsid w:val="00C335C4"/>
    <w:rsid w:val="00C35604"/>
    <w:rsid w:val="00C36081"/>
    <w:rsid w:val="00C360C5"/>
    <w:rsid w:val="00C360EB"/>
    <w:rsid w:val="00C36C96"/>
    <w:rsid w:val="00C37998"/>
    <w:rsid w:val="00C379EB"/>
    <w:rsid w:val="00C37FCC"/>
    <w:rsid w:val="00C40504"/>
    <w:rsid w:val="00C405C4"/>
    <w:rsid w:val="00C40F8A"/>
    <w:rsid w:val="00C4152A"/>
    <w:rsid w:val="00C41617"/>
    <w:rsid w:val="00C42EE6"/>
    <w:rsid w:val="00C44F3F"/>
    <w:rsid w:val="00C451BC"/>
    <w:rsid w:val="00C454A3"/>
    <w:rsid w:val="00C45B3A"/>
    <w:rsid w:val="00C45C5E"/>
    <w:rsid w:val="00C465E4"/>
    <w:rsid w:val="00C468F5"/>
    <w:rsid w:val="00C50380"/>
    <w:rsid w:val="00C509CD"/>
    <w:rsid w:val="00C525DC"/>
    <w:rsid w:val="00C53009"/>
    <w:rsid w:val="00C5368D"/>
    <w:rsid w:val="00C5383E"/>
    <w:rsid w:val="00C53CB6"/>
    <w:rsid w:val="00C54410"/>
    <w:rsid w:val="00C54945"/>
    <w:rsid w:val="00C54D33"/>
    <w:rsid w:val="00C54D43"/>
    <w:rsid w:val="00C54E65"/>
    <w:rsid w:val="00C566B6"/>
    <w:rsid w:val="00C57C0A"/>
    <w:rsid w:val="00C60546"/>
    <w:rsid w:val="00C62D87"/>
    <w:rsid w:val="00C637EE"/>
    <w:rsid w:val="00C63CCC"/>
    <w:rsid w:val="00C65A2A"/>
    <w:rsid w:val="00C661B6"/>
    <w:rsid w:val="00C66648"/>
    <w:rsid w:val="00C67B4A"/>
    <w:rsid w:val="00C67C56"/>
    <w:rsid w:val="00C67FF0"/>
    <w:rsid w:val="00C70520"/>
    <w:rsid w:val="00C70642"/>
    <w:rsid w:val="00C70E79"/>
    <w:rsid w:val="00C70EE5"/>
    <w:rsid w:val="00C7104A"/>
    <w:rsid w:val="00C73240"/>
    <w:rsid w:val="00C73417"/>
    <w:rsid w:val="00C743CC"/>
    <w:rsid w:val="00C745AF"/>
    <w:rsid w:val="00C7564B"/>
    <w:rsid w:val="00C76341"/>
    <w:rsid w:val="00C765D7"/>
    <w:rsid w:val="00C76E93"/>
    <w:rsid w:val="00C76F04"/>
    <w:rsid w:val="00C7724F"/>
    <w:rsid w:val="00C77B36"/>
    <w:rsid w:val="00C802C3"/>
    <w:rsid w:val="00C8049D"/>
    <w:rsid w:val="00C821ED"/>
    <w:rsid w:val="00C82D7B"/>
    <w:rsid w:val="00C82E6F"/>
    <w:rsid w:val="00C831EF"/>
    <w:rsid w:val="00C83747"/>
    <w:rsid w:val="00C855DC"/>
    <w:rsid w:val="00C870B3"/>
    <w:rsid w:val="00C8713E"/>
    <w:rsid w:val="00C879B3"/>
    <w:rsid w:val="00C87CF6"/>
    <w:rsid w:val="00C9005B"/>
    <w:rsid w:val="00C9188F"/>
    <w:rsid w:val="00C9189E"/>
    <w:rsid w:val="00C92284"/>
    <w:rsid w:val="00C9240E"/>
    <w:rsid w:val="00C92E9F"/>
    <w:rsid w:val="00C9369E"/>
    <w:rsid w:val="00C95303"/>
    <w:rsid w:val="00C95320"/>
    <w:rsid w:val="00C95856"/>
    <w:rsid w:val="00C959B0"/>
    <w:rsid w:val="00C97204"/>
    <w:rsid w:val="00C973B7"/>
    <w:rsid w:val="00C977FE"/>
    <w:rsid w:val="00C97924"/>
    <w:rsid w:val="00CA1524"/>
    <w:rsid w:val="00CA3605"/>
    <w:rsid w:val="00CA375F"/>
    <w:rsid w:val="00CA3DDC"/>
    <w:rsid w:val="00CA41F9"/>
    <w:rsid w:val="00CA4E9B"/>
    <w:rsid w:val="00CA5259"/>
    <w:rsid w:val="00CA55C5"/>
    <w:rsid w:val="00CA5D60"/>
    <w:rsid w:val="00CA6F18"/>
    <w:rsid w:val="00CA7317"/>
    <w:rsid w:val="00CB0445"/>
    <w:rsid w:val="00CB06EC"/>
    <w:rsid w:val="00CB1593"/>
    <w:rsid w:val="00CB1E28"/>
    <w:rsid w:val="00CB20C4"/>
    <w:rsid w:val="00CB236F"/>
    <w:rsid w:val="00CB2978"/>
    <w:rsid w:val="00CB2DEF"/>
    <w:rsid w:val="00CB359F"/>
    <w:rsid w:val="00CB3F5A"/>
    <w:rsid w:val="00CB4AEB"/>
    <w:rsid w:val="00CB6174"/>
    <w:rsid w:val="00CB7006"/>
    <w:rsid w:val="00CB7105"/>
    <w:rsid w:val="00CB71EC"/>
    <w:rsid w:val="00CB774F"/>
    <w:rsid w:val="00CB7CF7"/>
    <w:rsid w:val="00CB7D20"/>
    <w:rsid w:val="00CC01B7"/>
    <w:rsid w:val="00CC068E"/>
    <w:rsid w:val="00CC0F4B"/>
    <w:rsid w:val="00CC12FA"/>
    <w:rsid w:val="00CC1C0F"/>
    <w:rsid w:val="00CC289A"/>
    <w:rsid w:val="00CC2DC0"/>
    <w:rsid w:val="00CC3141"/>
    <w:rsid w:val="00CC32ED"/>
    <w:rsid w:val="00CC439F"/>
    <w:rsid w:val="00CC45A0"/>
    <w:rsid w:val="00CC4697"/>
    <w:rsid w:val="00CC48B5"/>
    <w:rsid w:val="00CC4C3C"/>
    <w:rsid w:val="00CC4D3E"/>
    <w:rsid w:val="00CC4EEA"/>
    <w:rsid w:val="00CC50E6"/>
    <w:rsid w:val="00CC5ACB"/>
    <w:rsid w:val="00CC5B97"/>
    <w:rsid w:val="00CC5CFC"/>
    <w:rsid w:val="00CC6289"/>
    <w:rsid w:val="00CC6CC5"/>
    <w:rsid w:val="00CC71DC"/>
    <w:rsid w:val="00CC7201"/>
    <w:rsid w:val="00CD01D3"/>
    <w:rsid w:val="00CD0575"/>
    <w:rsid w:val="00CD21C3"/>
    <w:rsid w:val="00CD23B7"/>
    <w:rsid w:val="00CD28B6"/>
    <w:rsid w:val="00CD32AE"/>
    <w:rsid w:val="00CD3304"/>
    <w:rsid w:val="00CD3362"/>
    <w:rsid w:val="00CD3BBF"/>
    <w:rsid w:val="00CD3E38"/>
    <w:rsid w:val="00CD44DC"/>
    <w:rsid w:val="00CD4ED4"/>
    <w:rsid w:val="00CD5455"/>
    <w:rsid w:val="00CD58AE"/>
    <w:rsid w:val="00CD5A18"/>
    <w:rsid w:val="00CD5E69"/>
    <w:rsid w:val="00CD621C"/>
    <w:rsid w:val="00CD6EEB"/>
    <w:rsid w:val="00CD7176"/>
    <w:rsid w:val="00CD7715"/>
    <w:rsid w:val="00CE1C21"/>
    <w:rsid w:val="00CE2452"/>
    <w:rsid w:val="00CE252D"/>
    <w:rsid w:val="00CE2825"/>
    <w:rsid w:val="00CE32AE"/>
    <w:rsid w:val="00CE33EE"/>
    <w:rsid w:val="00CE3623"/>
    <w:rsid w:val="00CE37DB"/>
    <w:rsid w:val="00CE3D79"/>
    <w:rsid w:val="00CE609B"/>
    <w:rsid w:val="00CF0261"/>
    <w:rsid w:val="00CF0D68"/>
    <w:rsid w:val="00CF0EA6"/>
    <w:rsid w:val="00CF2024"/>
    <w:rsid w:val="00CF2E9E"/>
    <w:rsid w:val="00CF3BB5"/>
    <w:rsid w:val="00CF3ECB"/>
    <w:rsid w:val="00CF3FBC"/>
    <w:rsid w:val="00CF4196"/>
    <w:rsid w:val="00CF5677"/>
    <w:rsid w:val="00CF647D"/>
    <w:rsid w:val="00CF6624"/>
    <w:rsid w:val="00CF69AE"/>
    <w:rsid w:val="00CF6B6B"/>
    <w:rsid w:val="00CF6D27"/>
    <w:rsid w:val="00CF734D"/>
    <w:rsid w:val="00D008C4"/>
    <w:rsid w:val="00D02545"/>
    <w:rsid w:val="00D0275D"/>
    <w:rsid w:val="00D034D4"/>
    <w:rsid w:val="00D0426D"/>
    <w:rsid w:val="00D044E6"/>
    <w:rsid w:val="00D04BCB"/>
    <w:rsid w:val="00D04E49"/>
    <w:rsid w:val="00D0591B"/>
    <w:rsid w:val="00D07747"/>
    <w:rsid w:val="00D077EC"/>
    <w:rsid w:val="00D0788E"/>
    <w:rsid w:val="00D07B1B"/>
    <w:rsid w:val="00D07DE3"/>
    <w:rsid w:val="00D10F6E"/>
    <w:rsid w:val="00D12059"/>
    <w:rsid w:val="00D13249"/>
    <w:rsid w:val="00D13E97"/>
    <w:rsid w:val="00D13E9C"/>
    <w:rsid w:val="00D14616"/>
    <w:rsid w:val="00D1494E"/>
    <w:rsid w:val="00D14D5B"/>
    <w:rsid w:val="00D15199"/>
    <w:rsid w:val="00D15903"/>
    <w:rsid w:val="00D16D73"/>
    <w:rsid w:val="00D2094C"/>
    <w:rsid w:val="00D2147C"/>
    <w:rsid w:val="00D21821"/>
    <w:rsid w:val="00D222F3"/>
    <w:rsid w:val="00D2236E"/>
    <w:rsid w:val="00D22A00"/>
    <w:rsid w:val="00D23511"/>
    <w:rsid w:val="00D23B9A"/>
    <w:rsid w:val="00D244DE"/>
    <w:rsid w:val="00D25078"/>
    <w:rsid w:val="00D25F25"/>
    <w:rsid w:val="00D267D1"/>
    <w:rsid w:val="00D26D76"/>
    <w:rsid w:val="00D27F87"/>
    <w:rsid w:val="00D27FA4"/>
    <w:rsid w:val="00D310B4"/>
    <w:rsid w:val="00D32597"/>
    <w:rsid w:val="00D32A78"/>
    <w:rsid w:val="00D334F5"/>
    <w:rsid w:val="00D33733"/>
    <w:rsid w:val="00D33BED"/>
    <w:rsid w:val="00D345F8"/>
    <w:rsid w:val="00D34749"/>
    <w:rsid w:val="00D35F63"/>
    <w:rsid w:val="00D36541"/>
    <w:rsid w:val="00D36605"/>
    <w:rsid w:val="00D3660C"/>
    <w:rsid w:val="00D36925"/>
    <w:rsid w:val="00D36986"/>
    <w:rsid w:val="00D36D4C"/>
    <w:rsid w:val="00D371D8"/>
    <w:rsid w:val="00D37472"/>
    <w:rsid w:val="00D37AFB"/>
    <w:rsid w:val="00D41B4F"/>
    <w:rsid w:val="00D423F8"/>
    <w:rsid w:val="00D428A4"/>
    <w:rsid w:val="00D42A42"/>
    <w:rsid w:val="00D42E3B"/>
    <w:rsid w:val="00D43626"/>
    <w:rsid w:val="00D45157"/>
    <w:rsid w:val="00D45609"/>
    <w:rsid w:val="00D45D22"/>
    <w:rsid w:val="00D45ED0"/>
    <w:rsid w:val="00D466AB"/>
    <w:rsid w:val="00D466C1"/>
    <w:rsid w:val="00D47483"/>
    <w:rsid w:val="00D47A83"/>
    <w:rsid w:val="00D47EE8"/>
    <w:rsid w:val="00D47FE1"/>
    <w:rsid w:val="00D50E89"/>
    <w:rsid w:val="00D50EA2"/>
    <w:rsid w:val="00D51555"/>
    <w:rsid w:val="00D5215A"/>
    <w:rsid w:val="00D52611"/>
    <w:rsid w:val="00D52A9F"/>
    <w:rsid w:val="00D535BF"/>
    <w:rsid w:val="00D53888"/>
    <w:rsid w:val="00D54EBC"/>
    <w:rsid w:val="00D55680"/>
    <w:rsid w:val="00D55B31"/>
    <w:rsid w:val="00D56D6B"/>
    <w:rsid w:val="00D56F3B"/>
    <w:rsid w:val="00D56F89"/>
    <w:rsid w:val="00D57CDD"/>
    <w:rsid w:val="00D6033F"/>
    <w:rsid w:val="00D608F0"/>
    <w:rsid w:val="00D60FE1"/>
    <w:rsid w:val="00D61AA7"/>
    <w:rsid w:val="00D61D2E"/>
    <w:rsid w:val="00D61E0D"/>
    <w:rsid w:val="00D622C0"/>
    <w:rsid w:val="00D6265B"/>
    <w:rsid w:val="00D628BC"/>
    <w:rsid w:val="00D64C2E"/>
    <w:rsid w:val="00D66280"/>
    <w:rsid w:val="00D6632A"/>
    <w:rsid w:val="00D66DD6"/>
    <w:rsid w:val="00D70956"/>
    <w:rsid w:val="00D70D26"/>
    <w:rsid w:val="00D70FED"/>
    <w:rsid w:val="00D710C1"/>
    <w:rsid w:val="00D7150F"/>
    <w:rsid w:val="00D71A12"/>
    <w:rsid w:val="00D72A93"/>
    <w:rsid w:val="00D73038"/>
    <w:rsid w:val="00D73FE0"/>
    <w:rsid w:val="00D743FD"/>
    <w:rsid w:val="00D753D4"/>
    <w:rsid w:val="00D76EBD"/>
    <w:rsid w:val="00D77D96"/>
    <w:rsid w:val="00D80634"/>
    <w:rsid w:val="00D80764"/>
    <w:rsid w:val="00D80B46"/>
    <w:rsid w:val="00D834D4"/>
    <w:rsid w:val="00D83B93"/>
    <w:rsid w:val="00D84067"/>
    <w:rsid w:val="00D846F4"/>
    <w:rsid w:val="00D8488B"/>
    <w:rsid w:val="00D86089"/>
    <w:rsid w:val="00D868D4"/>
    <w:rsid w:val="00D86F0F"/>
    <w:rsid w:val="00D87DC5"/>
    <w:rsid w:val="00D87ED8"/>
    <w:rsid w:val="00D901C0"/>
    <w:rsid w:val="00D905BE"/>
    <w:rsid w:val="00D9072F"/>
    <w:rsid w:val="00D91107"/>
    <w:rsid w:val="00D91524"/>
    <w:rsid w:val="00D92418"/>
    <w:rsid w:val="00D9374A"/>
    <w:rsid w:val="00D94140"/>
    <w:rsid w:val="00D96090"/>
    <w:rsid w:val="00D96260"/>
    <w:rsid w:val="00D967ED"/>
    <w:rsid w:val="00D96CCD"/>
    <w:rsid w:val="00D96E51"/>
    <w:rsid w:val="00D975BD"/>
    <w:rsid w:val="00DA06C4"/>
    <w:rsid w:val="00DA0918"/>
    <w:rsid w:val="00DA0C6A"/>
    <w:rsid w:val="00DA1CE2"/>
    <w:rsid w:val="00DA1D2A"/>
    <w:rsid w:val="00DA1E09"/>
    <w:rsid w:val="00DA2475"/>
    <w:rsid w:val="00DA24F5"/>
    <w:rsid w:val="00DA263D"/>
    <w:rsid w:val="00DA30F5"/>
    <w:rsid w:val="00DA32BE"/>
    <w:rsid w:val="00DA3728"/>
    <w:rsid w:val="00DA3927"/>
    <w:rsid w:val="00DA48A6"/>
    <w:rsid w:val="00DA53C3"/>
    <w:rsid w:val="00DA56C6"/>
    <w:rsid w:val="00DA623A"/>
    <w:rsid w:val="00DA6395"/>
    <w:rsid w:val="00DA68F7"/>
    <w:rsid w:val="00DA6F55"/>
    <w:rsid w:val="00DA7068"/>
    <w:rsid w:val="00DA7F45"/>
    <w:rsid w:val="00DB0D0E"/>
    <w:rsid w:val="00DB14F7"/>
    <w:rsid w:val="00DB1DB4"/>
    <w:rsid w:val="00DB277B"/>
    <w:rsid w:val="00DB28D9"/>
    <w:rsid w:val="00DB30C8"/>
    <w:rsid w:val="00DB3377"/>
    <w:rsid w:val="00DB3754"/>
    <w:rsid w:val="00DB3A82"/>
    <w:rsid w:val="00DB5639"/>
    <w:rsid w:val="00DB60ED"/>
    <w:rsid w:val="00DC0D71"/>
    <w:rsid w:val="00DC1031"/>
    <w:rsid w:val="00DC1573"/>
    <w:rsid w:val="00DC2721"/>
    <w:rsid w:val="00DC313A"/>
    <w:rsid w:val="00DC3713"/>
    <w:rsid w:val="00DC438A"/>
    <w:rsid w:val="00DC4B40"/>
    <w:rsid w:val="00DC517D"/>
    <w:rsid w:val="00DC5B71"/>
    <w:rsid w:val="00DC61DC"/>
    <w:rsid w:val="00DC6217"/>
    <w:rsid w:val="00DC6E8E"/>
    <w:rsid w:val="00DC78AE"/>
    <w:rsid w:val="00DC7DA5"/>
    <w:rsid w:val="00DD102E"/>
    <w:rsid w:val="00DD117D"/>
    <w:rsid w:val="00DD1301"/>
    <w:rsid w:val="00DD14F1"/>
    <w:rsid w:val="00DD3339"/>
    <w:rsid w:val="00DD4D42"/>
    <w:rsid w:val="00DD5919"/>
    <w:rsid w:val="00DD5958"/>
    <w:rsid w:val="00DD5A7E"/>
    <w:rsid w:val="00DD5C39"/>
    <w:rsid w:val="00DD6302"/>
    <w:rsid w:val="00DD6380"/>
    <w:rsid w:val="00DD71FD"/>
    <w:rsid w:val="00DD73E1"/>
    <w:rsid w:val="00DD759F"/>
    <w:rsid w:val="00DD7DA1"/>
    <w:rsid w:val="00DE05B8"/>
    <w:rsid w:val="00DE0D53"/>
    <w:rsid w:val="00DE0DD1"/>
    <w:rsid w:val="00DE213E"/>
    <w:rsid w:val="00DE2799"/>
    <w:rsid w:val="00DE382C"/>
    <w:rsid w:val="00DE3A19"/>
    <w:rsid w:val="00DE3B1A"/>
    <w:rsid w:val="00DE3D1B"/>
    <w:rsid w:val="00DE5B3E"/>
    <w:rsid w:val="00DE641C"/>
    <w:rsid w:val="00DE75B5"/>
    <w:rsid w:val="00DE7804"/>
    <w:rsid w:val="00DE7849"/>
    <w:rsid w:val="00DE7BDE"/>
    <w:rsid w:val="00DF001C"/>
    <w:rsid w:val="00DF024B"/>
    <w:rsid w:val="00DF0D16"/>
    <w:rsid w:val="00DF1400"/>
    <w:rsid w:val="00DF1B44"/>
    <w:rsid w:val="00DF1F7F"/>
    <w:rsid w:val="00DF2552"/>
    <w:rsid w:val="00DF2609"/>
    <w:rsid w:val="00DF2818"/>
    <w:rsid w:val="00DF2FB2"/>
    <w:rsid w:val="00DF3F26"/>
    <w:rsid w:val="00DF6982"/>
    <w:rsid w:val="00DF69D3"/>
    <w:rsid w:val="00DF6D74"/>
    <w:rsid w:val="00DF70BA"/>
    <w:rsid w:val="00DF7B9F"/>
    <w:rsid w:val="00DF7EC7"/>
    <w:rsid w:val="00E006D8"/>
    <w:rsid w:val="00E006E3"/>
    <w:rsid w:val="00E00D1A"/>
    <w:rsid w:val="00E00DBB"/>
    <w:rsid w:val="00E02325"/>
    <w:rsid w:val="00E02E51"/>
    <w:rsid w:val="00E03FF6"/>
    <w:rsid w:val="00E044C2"/>
    <w:rsid w:val="00E04EC5"/>
    <w:rsid w:val="00E06418"/>
    <w:rsid w:val="00E0688C"/>
    <w:rsid w:val="00E10464"/>
    <w:rsid w:val="00E10AFA"/>
    <w:rsid w:val="00E11A7A"/>
    <w:rsid w:val="00E147C9"/>
    <w:rsid w:val="00E14D0C"/>
    <w:rsid w:val="00E15428"/>
    <w:rsid w:val="00E16C0D"/>
    <w:rsid w:val="00E175C1"/>
    <w:rsid w:val="00E175D6"/>
    <w:rsid w:val="00E17851"/>
    <w:rsid w:val="00E20587"/>
    <w:rsid w:val="00E20793"/>
    <w:rsid w:val="00E20FC2"/>
    <w:rsid w:val="00E21A3D"/>
    <w:rsid w:val="00E2227A"/>
    <w:rsid w:val="00E2253A"/>
    <w:rsid w:val="00E22831"/>
    <w:rsid w:val="00E22BFD"/>
    <w:rsid w:val="00E232AB"/>
    <w:rsid w:val="00E23383"/>
    <w:rsid w:val="00E23BA1"/>
    <w:rsid w:val="00E24490"/>
    <w:rsid w:val="00E24FD7"/>
    <w:rsid w:val="00E25300"/>
    <w:rsid w:val="00E25ADE"/>
    <w:rsid w:val="00E26232"/>
    <w:rsid w:val="00E26D05"/>
    <w:rsid w:val="00E276F2"/>
    <w:rsid w:val="00E306F4"/>
    <w:rsid w:val="00E30A1A"/>
    <w:rsid w:val="00E30A94"/>
    <w:rsid w:val="00E31852"/>
    <w:rsid w:val="00E31ACA"/>
    <w:rsid w:val="00E328F3"/>
    <w:rsid w:val="00E3325A"/>
    <w:rsid w:val="00E34184"/>
    <w:rsid w:val="00E34E08"/>
    <w:rsid w:val="00E34E81"/>
    <w:rsid w:val="00E3571F"/>
    <w:rsid w:val="00E36608"/>
    <w:rsid w:val="00E36C6D"/>
    <w:rsid w:val="00E37357"/>
    <w:rsid w:val="00E37867"/>
    <w:rsid w:val="00E40060"/>
    <w:rsid w:val="00E401FC"/>
    <w:rsid w:val="00E41E8A"/>
    <w:rsid w:val="00E4215C"/>
    <w:rsid w:val="00E4222A"/>
    <w:rsid w:val="00E42893"/>
    <w:rsid w:val="00E43903"/>
    <w:rsid w:val="00E43EB2"/>
    <w:rsid w:val="00E44156"/>
    <w:rsid w:val="00E441FC"/>
    <w:rsid w:val="00E445E0"/>
    <w:rsid w:val="00E4575D"/>
    <w:rsid w:val="00E459FB"/>
    <w:rsid w:val="00E46428"/>
    <w:rsid w:val="00E46600"/>
    <w:rsid w:val="00E470F6"/>
    <w:rsid w:val="00E475C4"/>
    <w:rsid w:val="00E50059"/>
    <w:rsid w:val="00E509F9"/>
    <w:rsid w:val="00E514E9"/>
    <w:rsid w:val="00E51E39"/>
    <w:rsid w:val="00E523A3"/>
    <w:rsid w:val="00E529E6"/>
    <w:rsid w:val="00E530CA"/>
    <w:rsid w:val="00E53A65"/>
    <w:rsid w:val="00E545AA"/>
    <w:rsid w:val="00E54F9C"/>
    <w:rsid w:val="00E54FED"/>
    <w:rsid w:val="00E563B6"/>
    <w:rsid w:val="00E5766F"/>
    <w:rsid w:val="00E57B82"/>
    <w:rsid w:val="00E6001D"/>
    <w:rsid w:val="00E6059D"/>
    <w:rsid w:val="00E60E99"/>
    <w:rsid w:val="00E61147"/>
    <w:rsid w:val="00E622F2"/>
    <w:rsid w:val="00E63B40"/>
    <w:rsid w:val="00E63E84"/>
    <w:rsid w:val="00E65AFC"/>
    <w:rsid w:val="00E65C4B"/>
    <w:rsid w:val="00E66AC6"/>
    <w:rsid w:val="00E66D7F"/>
    <w:rsid w:val="00E670D0"/>
    <w:rsid w:val="00E67DAD"/>
    <w:rsid w:val="00E67E86"/>
    <w:rsid w:val="00E707C8"/>
    <w:rsid w:val="00E707DB"/>
    <w:rsid w:val="00E70AE4"/>
    <w:rsid w:val="00E70D6B"/>
    <w:rsid w:val="00E7163A"/>
    <w:rsid w:val="00E726C2"/>
    <w:rsid w:val="00E73864"/>
    <w:rsid w:val="00E73FB4"/>
    <w:rsid w:val="00E7426D"/>
    <w:rsid w:val="00E74A41"/>
    <w:rsid w:val="00E75027"/>
    <w:rsid w:val="00E75334"/>
    <w:rsid w:val="00E755AC"/>
    <w:rsid w:val="00E756CA"/>
    <w:rsid w:val="00E76665"/>
    <w:rsid w:val="00E804C0"/>
    <w:rsid w:val="00E80945"/>
    <w:rsid w:val="00E817BC"/>
    <w:rsid w:val="00E819C1"/>
    <w:rsid w:val="00E81CC5"/>
    <w:rsid w:val="00E82C3F"/>
    <w:rsid w:val="00E82E8E"/>
    <w:rsid w:val="00E8337B"/>
    <w:rsid w:val="00E836B1"/>
    <w:rsid w:val="00E85200"/>
    <w:rsid w:val="00E8544F"/>
    <w:rsid w:val="00E85AE9"/>
    <w:rsid w:val="00E85E0A"/>
    <w:rsid w:val="00E862B6"/>
    <w:rsid w:val="00E866F3"/>
    <w:rsid w:val="00E86C89"/>
    <w:rsid w:val="00E86EB2"/>
    <w:rsid w:val="00E87195"/>
    <w:rsid w:val="00E871C1"/>
    <w:rsid w:val="00E87A0D"/>
    <w:rsid w:val="00E90939"/>
    <w:rsid w:val="00E91423"/>
    <w:rsid w:val="00E918AE"/>
    <w:rsid w:val="00E92048"/>
    <w:rsid w:val="00E921FA"/>
    <w:rsid w:val="00E9264C"/>
    <w:rsid w:val="00E92DAB"/>
    <w:rsid w:val="00E935DC"/>
    <w:rsid w:val="00E93816"/>
    <w:rsid w:val="00E939D5"/>
    <w:rsid w:val="00E94D72"/>
    <w:rsid w:val="00E95E78"/>
    <w:rsid w:val="00E97A46"/>
    <w:rsid w:val="00E97F21"/>
    <w:rsid w:val="00EA0682"/>
    <w:rsid w:val="00EA07B4"/>
    <w:rsid w:val="00EA0EB5"/>
    <w:rsid w:val="00EA1780"/>
    <w:rsid w:val="00EA1B9C"/>
    <w:rsid w:val="00EA234B"/>
    <w:rsid w:val="00EA3E77"/>
    <w:rsid w:val="00EA4365"/>
    <w:rsid w:val="00EA447D"/>
    <w:rsid w:val="00EA484F"/>
    <w:rsid w:val="00EA5576"/>
    <w:rsid w:val="00EA5A03"/>
    <w:rsid w:val="00EA6621"/>
    <w:rsid w:val="00EA6DF5"/>
    <w:rsid w:val="00EA72CA"/>
    <w:rsid w:val="00EA7728"/>
    <w:rsid w:val="00EB066A"/>
    <w:rsid w:val="00EB2203"/>
    <w:rsid w:val="00EB26E5"/>
    <w:rsid w:val="00EB35EE"/>
    <w:rsid w:val="00EB3795"/>
    <w:rsid w:val="00EB3865"/>
    <w:rsid w:val="00EB4CA2"/>
    <w:rsid w:val="00EB5841"/>
    <w:rsid w:val="00EB59A1"/>
    <w:rsid w:val="00EB60F1"/>
    <w:rsid w:val="00EB6740"/>
    <w:rsid w:val="00EB6E57"/>
    <w:rsid w:val="00EC01C7"/>
    <w:rsid w:val="00EC0924"/>
    <w:rsid w:val="00EC0B34"/>
    <w:rsid w:val="00EC11DB"/>
    <w:rsid w:val="00EC120C"/>
    <w:rsid w:val="00EC1548"/>
    <w:rsid w:val="00EC1713"/>
    <w:rsid w:val="00EC1B57"/>
    <w:rsid w:val="00EC1EB3"/>
    <w:rsid w:val="00EC275A"/>
    <w:rsid w:val="00EC3107"/>
    <w:rsid w:val="00EC3DD7"/>
    <w:rsid w:val="00EC45C5"/>
    <w:rsid w:val="00EC4DA4"/>
    <w:rsid w:val="00EC5FDF"/>
    <w:rsid w:val="00EC64C5"/>
    <w:rsid w:val="00EC67D5"/>
    <w:rsid w:val="00EC6C6F"/>
    <w:rsid w:val="00EC6FD8"/>
    <w:rsid w:val="00EC7979"/>
    <w:rsid w:val="00ED066D"/>
    <w:rsid w:val="00ED0BEE"/>
    <w:rsid w:val="00ED0E4F"/>
    <w:rsid w:val="00ED1BA3"/>
    <w:rsid w:val="00ED1ED0"/>
    <w:rsid w:val="00ED2276"/>
    <w:rsid w:val="00ED2577"/>
    <w:rsid w:val="00ED287C"/>
    <w:rsid w:val="00ED3F1C"/>
    <w:rsid w:val="00ED4D5E"/>
    <w:rsid w:val="00ED5A06"/>
    <w:rsid w:val="00ED5D2D"/>
    <w:rsid w:val="00ED6501"/>
    <w:rsid w:val="00ED6767"/>
    <w:rsid w:val="00ED6906"/>
    <w:rsid w:val="00ED6A22"/>
    <w:rsid w:val="00ED72F7"/>
    <w:rsid w:val="00EE051E"/>
    <w:rsid w:val="00EE1B25"/>
    <w:rsid w:val="00EE2CB8"/>
    <w:rsid w:val="00EE2E94"/>
    <w:rsid w:val="00EE3E7A"/>
    <w:rsid w:val="00EE6165"/>
    <w:rsid w:val="00EE6B3F"/>
    <w:rsid w:val="00EF0D68"/>
    <w:rsid w:val="00EF1134"/>
    <w:rsid w:val="00EF1212"/>
    <w:rsid w:val="00EF14BC"/>
    <w:rsid w:val="00EF1D4C"/>
    <w:rsid w:val="00EF1E05"/>
    <w:rsid w:val="00EF2B5D"/>
    <w:rsid w:val="00EF2F64"/>
    <w:rsid w:val="00EF3815"/>
    <w:rsid w:val="00EF4229"/>
    <w:rsid w:val="00EF7BF5"/>
    <w:rsid w:val="00F00045"/>
    <w:rsid w:val="00F0052C"/>
    <w:rsid w:val="00F02895"/>
    <w:rsid w:val="00F02BAB"/>
    <w:rsid w:val="00F033D8"/>
    <w:rsid w:val="00F037D4"/>
    <w:rsid w:val="00F03ED8"/>
    <w:rsid w:val="00F0421B"/>
    <w:rsid w:val="00F0527B"/>
    <w:rsid w:val="00F05B0E"/>
    <w:rsid w:val="00F05FBB"/>
    <w:rsid w:val="00F0710B"/>
    <w:rsid w:val="00F101C2"/>
    <w:rsid w:val="00F10936"/>
    <w:rsid w:val="00F11732"/>
    <w:rsid w:val="00F12425"/>
    <w:rsid w:val="00F141A9"/>
    <w:rsid w:val="00F14825"/>
    <w:rsid w:val="00F15301"/>
    <w:rsid w:val="00F16570"/>
    <w:rsid w:val="00F173B0"/>
    <w:rsid w:val="00F17C49"/>
    <w:rsid w:val="00F20174"/>
    <w:rsid w:val="00F208D6"/>
    <w:rsid w:val="00F20E6A"/>
    <w:rsid w:val="00F20F55"/>
    <w:rsid w:val="00F20FA5"/>
    <w:rsid w:val="00F2187A"/>
    <w:rsid w:val="00F22C9A"/>
    <w:rsid w:val="00F2438E"/>
    <w:rsid w:val="00F25B04"/>
    <w:rsid w:val="00F25CDF"/>
    <w:rsid w:val="00F300B9"/>
    <w:rsid w:val="00F30FB8"/>
    <w:rsid w:val="00F31C3F"/>
    <w:rsid w:val="00F325A4"/>
    <w:rsid w:val="00F326AE"/>
    <w:rsid w:val="00F32A25"/>
    <w:rsid w:val="00F32E16"/>
    <w:rsid w:val="00F3379F"/>
    <w:rsid w:val="00F34F2E"/>
    <w:rsid w:val="00F34FAA"/>
    <w:rsid w:val="00F354D0"/>
    <w:rsid w:val="00F358D3"/>
    <w:rsid w:val="00F35E0C"/>
    <w:rsid w:val="00F3615D"/>
    <w:rsid w:val="00F363E3"/>
    <w:rsid w:val="00F36C11"/>
    <w:rsid w:val="00F3720F"/>
    <w:rsid w:val="00F37494"/>
    <w:rsid w:val="00F374C6"/>
    <w:rsid w:val="00F37B9F"/>
    <w:rsid w:val="00F4003E"/>
    <w:rsid w:val="00F402E7"/>
    <w:rsid w:val="00F40CC2"/>
    <w:rsid w:val="00F41BD9"/>
    <w:rsid w:val="00F4240A"/>
    <w:rsid w:val="00F42464"/>
    <w:rsid w:val="00F4275B"/>
    <w:rsid w:val="00F4289D"/>
    <w:rsid w:val="00F439CD"/>
    <w:rsid w:val="00F448C8"/>
    <w:rsid w:val="00F45110"/>
    <w:rsid w:val="00F45237"/>
    <w:rsid w:val="00F45C5D"/>
    <w:rsid w:val="00F46012"/>
    <w:rsid w:val="00F46081"/>
    <w:rsid w:val="00F4610E"/>
    <w:rsid w:val="00F46128"/>
    <w:rsid w:val="00F50077"/>
    <w:rsid w:val="00F50A44"/>
    <w:rsid w:val="00F50D33"/>
    <w:rsid w:val="00F52FD6"/>
    <w:rsid w:val="00F548E5"/>
    <w:rsid w:val="00F55271"/>
    <w:rsid w:val="00F55A56"/>
    <w:rsid w:val="00F571B3"/>
    <w:rsid w:val="00F6010F"/>
    <w:rsid w:val="00F608DD"/>
    <w:rsid w:val="00F60E50"/>
    <w:rsid w:val="00F61129"/>
    <w:rsid w:val="00F61929"/>
    <w:rsid w:val="00F627BF"/>
    <w:rsid w:val="00F62986"/>
    <w:rsid w:val="00F63B26"/>
    <w:rsid w:val="00F63B2D"/>
    <w:rsid w:val="00F644BF"/>
    <w:rsid w:val="00F64980"/>
    <w:rsid w:val="00F649D3"/>
    <w:rsid w:val="00F64F8D"/>
    <w:rsid w:val="00F6533A"/>
    <w:rsid w:val="00F6673A"/>
    <w:rsid w:val="00F66C91"/>
    <w:rsid w:val="00F675BD"/>
    <w:rsid w:val="00F676BC"/>
    <w:rsid w:val="00F7183D"/>
    <w:rsid w:val="00F72CA3"/>
    <w:rsid w:val="00F72E42"/>
    <w:rsid w:val="00F7480D"/>
    <w:rsid w:val="00F748F8"/>
    <w:rsid w:val="00F75D26"/>
    <w:rsid w:val="00F77260"/>
    <w:rsid w:val="00F7759F"/>
    <w:rsid w:val="00F7791E"/>
    <w:rsid w:val="00F77AAA"/>
    <w:rsid w:val="00F80142"/>
    <w:rsid w:val="00F8020F"/>
    <w:rsid w:val="00F81593"/>
    <w:rsid w:val="00F8181A"/>
    <w:rsid w:val="00F827D1"/>
    <w:rsid w:val="00F829FA"/>
    <w:rsid w:val="00F82BA5"/>
    <w:rsid w:val="00F82D78"/>
    <w:rsid w:val="00F83ABB"/>
    <w:rsid w:val="00F84576"/>
    <w:rsid w:val="00F84CB9"/>
    <w:rsid w:val="00F84CCA"/>
    <w:rsid w:val="00F84F30"/>
    <w:rsid w:val="00F85672"/>
    <w:rsid w:val="00F867D0"/>
    <w:rsid w:val="00F86AE6"/>
    <w:rsid w:val="00F87371"/>
    <w:rsid w:val="00F87D4C"/>
    <w:rsid w:val="00F906B1"/>
    <w:rsid w:val="00F90BA3"/>
    <w:rsid w:val="00F914D6"/>
    <w:rsid w:val="00F925E9"/>
    <w:rsid w:val="00F929FA"/>
    <w:rsid w:val="00F92DD7"/>
    <w:rsid w:val="00F932D5"/>
    <w:rsid w:val="00F93D13"/>
    <w:rsid w:val="00F94226"/>
    <w:rsid w:val="00F9498E"/>
    <w:rsid w:val="00F9593D"/>
    <w:rsid w:val="00F95CAE"/>
    <w:rsid w:val="00F95D4B"/>
    <w:rsid w:val="00F95FD5"/>
    <w:rsid w:val="00F97402"/>
    <w:rsid w:val="00F97542"/>
    <w:rsid w:val="00F9760C"/>
    <w:rsid w:val="00F97C67"/>
    <w:rsid w:val="00FA0792"/>
    <w:rsid w:val="00FA0AFF"/>
    <w:rsid w:val="00FA253F"/>
    <w:rsid w:val="00FA492A"/>
    <w:rsid w:val="00FA49DE"/>
    <w:rsid w:val="00FA4AD3"/>
    <w:rsid w:val="00FA4E0E"/>
    <w:rsid w:val="00FA5369"/>
    <w:rsid w:val="00FA5705"/>
    <w:rsid w:val="00FA5A70"/>
    <w:rsid w:val="00FA5E99"/>
    <w:rsid w:val="00FA6348"/>
    <w:rsid w:val="00FA7852"/>
    <w:rsid w:val="00FA7933"/>
    <w:rsid w:val="00FB0296"/>
    <w:rsid w:val="00FB059C"/>
    <w:rsid w:val="00FB0DC5"/>
    <w:rsid w:val="00FB1687"/>
    <w:rsid w:val="00FB1B8A"/>
    <w:rsid w:val="00FB1ECB"/>
    <w:rsid w:val="00FB3422"/>
    <w:rsid w:val="00FB37D0"/>
    <w:rsid w:val="00FB4A3A"/>
    <w:rsid w:val="00FB4A67"/>
    <w:rsid w:val="00FB57C0"/>
    <w:rsid w:val="00FB67F8"/>
    <w:rsid w:val="00FB7771"/>
    <w:rsid w:val="00FC013C"/>
    <w:rsid w:val="00FC0FB9"/>
    <w:rsid w:val="00FC1215"/>
    <w:rsid w:val="00FC2013"/>
    <w:rsid w:val="00FC289E"/>
    <w:rsid w:val="00FC29C7"/>
    <w:rsid w:val="00FC2DFF"/>
    <w:rsid w:val="00FC2FB9"/>
    <w:rsid w:val="00FC3AC4"/>
    <w:rsid w:val="00FC3D3D"/>
    <w:rsid w:val="00FC3D5E"/>
    <w:rsid w:val="00FC3F26"/>
    <w:rsid w:val="00FC4EF7"/>
    <w:rsid w:val="00FC5023"/>
    <w:rsid w:val="00FC56A6"/>
    <w:rsid w:val="00FC622C"/>
    <w:rsid w:val="00FC62B1"/>
    <w:rsid w:val="00FC64FD"/>
    <w:rsid w:val="00FC699F"/>
    <w:rsid w:val="00FC6F48"/>
    <w:rsid w:val="00FC7104"/>
    <w:rsid w:val="00FC7333"/>
    <w:rsid w:val="00FC7671"/>
    <w:rsid w:val="00FC78FD"/>
    <w:rsid w:val="00FD0104"/>
    <w:rsid w:val="00FD0226"/>
    <w:rsid w:val="00FD0379"/>
    <w:rsid w:val="00FD0DEA"/>
    <w:rsid w:val="00FD1AC7"/>
    <w:rsid w:val="00FD2239"/>
    <w:rsid w:val="00FD2D32"/>
    <w:rsid w:val="00FD2E73"/>
    <w:rsid w:val="00FD398A"/>
    <w:rsid w:val="00FD50D2"/>
    <w:rsid w:val="00FD5C11"/>
    <w:rsid w:val="00FD664E"/>
    <w:rsid w:val="00FD70CB"/>
    <w:rsid w:val="00FD71CA"/>
    <w:rsid w:val="00FD74D8"/>
    <w:rsid w:val="00FD7D51"/>
    <w:rsid w:val="00FD7F3D"/>
    <w:rsid w:val="00FE03BD"/>
    <w:rsid w:val="00FE05E2"/>
    <w:rsid w:val="00FE061D"/>
    <w:rsid w:val="00FE151C"/>
    <w:rsid w:val="00FE20E2"/>
    <w:rsid w:val="00FE2106"/>
    <w:rsid w:val="00FE2A8D"/>
    <w:rsid w:val="00FE2E93"/>
    <w:rsid w:val="00FE3390"/>
    <w:rsid w:val="00FE51AC"/>
    <w:rsid w:val="00FE51B6"/>
    <w:rsid w:val="00FE5836"/>
    <w:rsid w:val="00FE5CE9"/>
    <w:rsid w:val="00FE5DB6"/>
    <w:rsid w:val="00FE6C49"/>
    <w:rsid w:val="00FE7249"/>
    <w:rsid w:val="00FE7814"/>
    <w:rsid w:val="00FF4531"/>
    <w:rsid w:val="00FF4885"/>
    <w:rsid w:val="00FF528A"/>
    <w:rsid w:val="00FF5293"/>
    <w:rsid w:val="00FF56FA"/>
    <w:rsid w:val="00FF5764"/>
    <w:rsid w:val="00FF60BF"/>
    <w:rsid w:val="00FF6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C7105"/>
  <w15:docId w15:val="{B9D72531-FB80-4EC2-ABA9-4C9F8C3B9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40" w:line="276" w:lineRule="auto"/>
        <w:ind w:left="697" w:hanging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7413"/>
    <w:pPr>
      <w:spacing w:after="0" w:line="240" w:lineRule="auto"/>
      <w:ind w:left="0" w:firstLine="0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paragraph" w:styleId="Heading1">
    <w:name w:val="heading 1"/>
    <w:aliases w:val="BP 1 Heading 1"/>
    <w:basedOn w:val="Normal"/>
    <w:next w:val="Normal"/>
    <w:link w:val="Heading1Char"/>
    <w:uiPriority w:val="9"/>
    <w:qFormat/>
    <w:rsid w:val="00D50EA2"/>
    <w:pPr>
      <w:spacing w:before="360" w:after="240"/>
      <w:ind w:left="697" w:hanging="357"/>
      <w:contextualSpacing/>
      <w:outlineLvl w:val="0"/>
    </w:pPr>
    <w:rPr>
      <w:rFonts w:ascii="Calibri" w:eastAsiaTheme="majorEastAsia" w:hAnsi="Calibri" w:cstheme="majorBidi"/>
      <w:b/>
      <w:bCs/>
      <w:sz w:val="32"/>
      <w:szCs w:val="28"/>
      <w:lang w:val="en-GB" w:eastAsia="en-US"/>
    </w:rPr>
  </w:style>
  <w:style w:type="paragraph" w:styleId="Heading2">
    <w:name w:val="heading 2"/>
    <w:aliases w:val="BPHeading 2"/>
    <w:basedOn w:val="Normal"/>
    <w:next w:val="Normal"/>
    <w:link w:val="Heading2Char"/>
    <w:uiPriority w:val="9"/>
    <w:unhideWhenUsed/>
    <w:rsid w:val="00A448E5"/>
    <w:pPr>
      <w:spacing w:before="200" w:after="240" w:line="276" w:lineRule="auto"/>
      <w:ind w:left="697" w:hanging="357"/>
      <w:contextualSpacing/>
      <w:outlineLvl w:val="1"/>
    </w:pPr>
    <w:rPr>
      <w:rFonts w:asciiTheme="minorHAnsi" w:eastAsiaTheme="majorEastAsia" w:hAnsiTheme="minorHAnsi" w:cstheme="majorBidi"/>
      <w:b/>
      <w:bCs/>
      <w:color w:val="404040" w:themeColor="text1" w:themeTint="BF"/>
      <w:sz w:val="28"/>
      <w:szCs w:val="26"/>
      <w:lang w:val="en-GB" w:eastAsia="en-US"/>
    </w:rPr>
  </w:style>
  <w:style w:type="paragraph" w:styleId="Heading3">
    <w:name w:val="heading 3"/>
    <w:aliases w:val="BP3"/>
    <w:basedOn w:val="Normal"/>
    <w:next w:val="Normal"/>
    <w:link w:val="Heading3Char"/>
    <w:uiPriority w:val="9"/>
    <w:unhideWhenUsed/>
    <w:rsid w:val="00A448E5"/>
    <w:pPr>
      <w:spacing w:before="200" w:after="240" w:line="276" w:lineRule="auto"/>
      <w:ind w:left="697" w:hanging="357"/>
      <w:contextualSpacing/>
      <w:outlineLvl w:val="2"/>
    </w:pPr>
    <w:rPr>
      <w:rFonts w:asciiTheme="minorHAnsi" w:eastAsiaTheme="minorHAnsi" w:hAnsiTheme="minorHAnsi" w:cstheme="minorBidi"/>
      <w:i/>
      <w:szCs w:val="22"/>
      <w:lang w:val="en-GB"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48E5"/>
    <w:pPr>
      <w:keepNext/>
      <w:keepLines/>
      <w:spacing w:before="200" w:line="276" w:lineRule="auto"/>
      <w:ind w:left="697" w:hanging="357"/>
      <w:contextualSpacing/>
      <w:outlineLvl w:val="3"/>
    </w:pPr>
    <w:rPr>
      <w:rFonts w:asciiTheme="majorHAnsi" w:eastAsiaTheme="majorEastAsia" w:hAnsiTheme="majorHAnsi" w:cstheme="majorBidi"/>
      <w:b/>
      <w:bCs/>
      <w:i/>
      <w:iCs/>
      <w:color w:val="D34817" w:themeColor="accent1"/>
      <w:sz w:val="22"/>
      <w:szCs w:val="22"/>
      <w:lang w:val="en-US" w:eastAsia="en-US" w:bidi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1D4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9D351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BPTitle"/>
    <w:basedOn w:val="Normal"/>
    <w:next w:val="Normal"/>
    <w:link w:val="TitleChar"/>
    <w:autoRedefine/>
    <w:uiPriority w:val="10"/>
    <w:qFormat/>
    <w:rsid w:val="00D50EA2"/>
    <w:pPr>
      <w:spacing w:after="240"/>
      <w:ind w:left="697" w:hanging="357"/>
      <w:contextualSpacing/>
      <w:jc w:val="center"/>
    </w:pPr>
    <w:rPr>
      <w:rFonts w:ascii="Calibri" w:eastAsiaTheme="majorEastAsia" w:hAnsi="Calibri" w:cstheme="majorBidi"/>
      <w:b/>
      <w:spacing w:val="5"/>
      <w:sz w:val="40"/>
      <w:szCs w:val="52"/>
      <w:lang w:val="en-US" w:eastAsia="en-US"/>
    </w:rPr>
  </w:style>
  <w:style w:type="character" w:customStyle="1" w:styleId="TitleChar">
    <w:name w:val="Title Char"/>
    <w:aliases w:val="BPTitle Char"/>
    <w:basedOn w:val="DefaultParagraphFont"/>
    <w:link w:val="Title"/>
    <w:uiPriority w:val="10"/>
    <w:rsid w:val="00D50EA2"/>
    <w:rPr>
      <w:rFonts w:ascii="Calibri" w:eastAsiaTheme="majorEastAsia" w:hAnsi="Calibri" w:cstheme="majorBidi"/>
      <w:b/>
      <w:spacing w:val="5"/>
      <w:sz w:val="40"/>
      <w:szCs w:val="52"/>
    </w:rPr>
  </w:style>
  <w:style w:type="character" w:customStyle="1" w:styleId="Heading3Char">
    <w:name w:val="Heading 3 Char"/>
    <w:aliases w:val="BP3 Char"/>
    <w:basedOn w:val="DefaultParagraphFont"/>
    <w:link w:val="Heading3"/>
    <w:uiPriority w:val="9"/>
    <w:rsid w:val="00A448E5"/>
    <w:rPr>
      <w:i/>
      <w:sz w:val="24"/>
      <w:lang w:val="en-GB"/>
    </w:rPr>
  </w:style>
  <w:style w:type="character" w:customStyle="1" w:styleId="Heading2Char">
    <w:name w:val="Heading 2 Char"/>
    <w:aliases w:val="BPHeading 2 Char"/>
    <w:basedOn w:val="DefaultParagraphFont"/>
    <w:link w:val="Heading2"/>
    <w:uiPriority w:val="9"/>
    <w:rsid w:val="00A448E5"/>
    <w:rPr>
      <w:rFonts w:eastAsiaTheme="majorEastAsia" w:cstheme="majorBidi"/>
      <w:b/>
      <w:bCs/>
      <w:color w:val="404040" w:themeColor="text1" w:themeTint="BF"/>
      <w:sz w:val="28"/>
      <w:szCs w:val="26"/>
      <w:lang w:val="en-GB"/>
    </w:rPr>
  </w:style>
  <w:style w:type="character" w:customStyle="1" w:styleId="Heading1Char">
    <w:name w:val="Heading 1 Char"/>
    <w:aliases w:val="BP 1 Heading 1 Char"/>
    <w:basedOn w:val="DefaultParagraphFont"/>
    <w:link w:val="Heading1"/>
    <w:uiPriority w:val="9"/>
    <w:rsid w:val="00D50EA2"/>
    <w:rPr>
      <w:rFonts w:ascii="Calibri" w:eastAsiaTheme="majorEastAsia" w:hAnsi="Calibri" w:cstheme="majorBidi"/>
      <w:b/>
      <w:bCs/>
      <w:sz w:val="32"/>
      <w:szCs w:val="28"/>
      <w:lang w:val="en-GB"/>
    </w:rPr>
  </w:style>
  <w:style w:type="paragraph" w:styleId="ListParagraph">
    <w:name w:val="List Paragraph"/>
    <w:aliases w:val="BPList"/>
    <w:basedOn w:val="Normal"/>
    <w:autoRedefine/>
    <w:uiPriority w:val="34"/>
    <w:qFormat/>
    <w:rsid w:val="001A1D45"/>
    <w:pPr>
      <w:numPr>
        <w:numId w:val="20"/>
      </w:numPr>
      <w:spacing w:after="100" w:afterAutospacing="1" w:line="276" w:lineRule="auto"/>
      <w:contextualSpacing/>
    </w:pPr>
    <w:rPr>
      <w:rFonts w:asciiTheme="minorHAnsi" w:eastAsiaTheme="minorEastAsia" w:hAnsiTheme="minorHAnsi" w:cstheme="minorBidi"/>
      <w:sz w:val="22"/>
      <w:szCs w:val="22"/>
      <w:lang w:val="en-US" w:eastAsia="en-US" w:bidi="en-US"/>
    </w:rPr>
  </w:style>
  <w:style w:type="paragraph" w:customStyle="1" w:styleId="BPBullets">
    <w:name w:val="BP Bullets"/>
    <w:basedOn w:val="Normal"/>
    <w:qFormat/>
    <w:rsid w:val="00336F69"/>
    <w:pPr>
      <w:numPr>
        <w:numId w:val="19"/>
      </w:numPr>
      <w:spacing w:after="240" w:line="276" w:lineRule="auto"/>
      <w:contextualSpacing/>
    </w:pPr>
    <w:rPr>
      <w:rFonts w:asciiTheme="minorHAnsi" w:eastAsiaTheme="minorEastAsia" w:hAnsiTheme="minorHAnsi" w:cstheme="minorBidi"/>
      <w:sz w:val="22"/>
      <w:szCs w:val="22"/>
      <w:lang w:val="en-US" w:eastAsia="en-US" w:bidi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48E5"/>
    <w:rPr>
      <w:rFonts w:asciiTheme="majorHAnsi" w:eastAsiaTheme="majorEastAsia" w:hAnsiTheme="majorHAnsi" w:cstheme="majorBidi"/>
      <w:b/>
      <w:bCs/>
      <w:i/>
      <w:iCs/>
      <w:color w:val="D34817" w:themeColor="accent1"/>
      <w:lang w:bidi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448E5"/>
    <w:pPr>
      <w:spacing w:after="240"/>
      <w:ind w:left="697" w:hanging="357"/>
      <w:contextualSpacing/>
    </w:pPr>
    <w:rPr>
      <w:rFonts w:asciiTheme="minorHAnsi" w:eastAsiaTheme="minorEastAsia" w:hAnsiTheme="minorHAnsi" w:cstheme="minorBidi"/>
      <w:b/>
      <w:bCs/>
      <w:color w:val="D34817" w:themeColor="accent1"/>
      <w:sz w:val="18"/>
      <w:szCs w:val="18"/>
      <w:lang w:val="en-US" w:eastAsia="en-US" w:bidi="en-US"/>
    </w:rPr>
  </w:style>
  <w:style w:type="paragraph" w:customStyle="1" w:styleId="BP2Heading">
    <w:name w:val="BP 2 Heading"/>
    <w:basedOn w:val="Normal"/>
    <w:next w:val="Normal"/>
    <w:autoRedefine/>
    <w:qFormat/>
    <w:rsid w:val="00D50EA2"/>
    <w:pPr>
      <w:spacing w:before="200" w:after="240" w:line="276" w:lineRule="auto"/>
      <w:ind w:left="697" w:hanging="357"/>
      <w:contextualSpacing/>
    </w:pPr>
    <w:rPr>
      <w:rFonts w:ascii="Calibri" w:eastAsiaTheme="minorEastAsia" w:hAnsi="Calibri" w:cstheme="minorBidi"/>
      <w:b/>
      <w:color w:val="404040" w:themeColor="text1" w:themeTint="BF"/>
      <w:sz w:val="28"/>
      <w:szCs w:val="22"/>
      <w:lang w:val="en-US" w:eastAsia="en-US" w:bidi="en-US"/>
    </w:rPr>
  </w:style>
  <w:style w:type="paragraph" w:customStyle="1" w:styleId="BP3Heading">
    <w:name w:val="BP 3 Heading"/>
    <w:basedOn w:val="Normal"/>
    <w:autoRedefine/>
    <w:qFormat/>
    <w:rsid w:val="00D50EA2"/>
    <w:pPr>
      <w:spacing w:before="200" w:after="240"/>
      <w:ind w:left="697" w:hanging="357"/>
      <w:contextualSpacing/>
    </w:pPr>
    <w:rPr>
      <w:rFonts w:ascii="Calibri" w:eastAsiaTheme="minorEastAsia" w:hAnsi="Calibri" w:cstheme="minorBidi"/>
      <w:i/>
      <w:szCs w:val="22"/>
      <w:lang w:val="en-US" w:eastAsia="en-US" w:bidi="en-US"/>
    </w:rPr>
  </w:style>
  <w:style w:type="numbering" w:customStyle="1" w:styleId="BPStyle1">
    <w:name w:val="BP Style1"/>
    <w:uiPriority w:val="99"/>
    <w:rsid w:val="00D50EA2"/>
    <w:pPr>
      <w:numPr>
        <w:numId w:val="17"/>
      </w:numPr>
    </w:pPr>
  </w:style>
  <w:style w:type="paragraph" w:styleId="NoSpacing">
    <w:name w:val="No Spacing"/>
    <w:uiPriority w:val="1"/>
    <w:qFormat/>
    <w:rsid w:val="009F3598"/>
    <w:pPr>
      <w:spacing w:after="0" w:line="240" w:lineRule="auto"/>
      <w:contextualSpacing/>
    </w:pPr>
    <w:rPr>
      <w:rFonts w:eastAsiaTheme="minorEastAsia"/>
      <w:lang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1D45"/>
    <w:rPr>
      <w:rFonts w:asciiTheme="majorHAnsi" w:eastAsiaTheme="majorEastAsia" w:hAnsiTheme="majorHAnsi" w:cstheme="majorBidi"/>
      <w:color w:val="9D3511" w:themeColor="accent1" w:themeShade="BF"/>
      <w:sz w:val="24"/>
      <w:szCs w:val="24"/>
      <w:lang w:val="en-NZ" w:eastAsia="en-NZ"/>
    </w:rPr>
  </w:style>
  <w:style w:type="paragraph" w:styleId="Header">
    <w:name w:val="header"/>
    <w:basedOn w:val="Normal"/>
    <w:link w:val="HeaderChar"/>
    <w:semiHidden/>
    <w:rsid w:val="001A1D45"/>
    <w:pPr>
      <w:tabs>
        <w:tab w:val="center" w:pos="4320"/>
        <w:tab w:val="right" w:pos="8640"/>
      </w:tabs>
      <w:spacing w:line="480" w:lineRule="auto"/>
      <w:ind w:firstLine="360"/>
    </w:pPr>
    <w:rPr>
      <w:rFonts w:ascii="New York" w:hAnsi="New York"/>
      <w:sz w:val="20"/>
      <w:szCs w:val="20"/>
      <w:lang w:val="en-US" w:eastAsia="en-US"/>
    </w:rPr>
  </w:style>
  <w:style w:type="character" w:customStyle="1" w:styleId="HeaderChar">
    <w:name w:val="Header Char"/>
    <w:basedOn w:val="DefaultParagraphFont"/>
    <w:link w:val="Header"/>
    <w:semiHidden/>
    <w:rsid w:val="001A1D45"/>
    <w:rPr>
      <w:rFonts w:ascii="New York" w:eastAsia="Times New Roman" w:hAnsi="New York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1264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Equity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B7C7164576284C950F0B224A4BAAFA" ma:contentTypeVersion="8" ma:contentTypeDescription="Create a new document." ma:contentTypeScope="" ma:versionID="07ed8bea4e282a00a74afffff6fe5ac6">
  <xsd:schema xmlns:xsd="http://www.w3.org/2001/XMLSchema" xmlns:xs="http://www.w3.org/2001/XMLSchema" xmlns:p="http://schemas.microsoft.com/office/2006/metadata/properties" xmlns:ns2="481ad95f-9f8a-4f03-811d-54bc500fde7e" targetNamespace="http://schemas.microsoft.com/office/2006/metadata/properties" ma:root="true" ma:fieldsID="cfa3ed0c664859feedfa55bfad8171e3" ns2:_="">
    <xsd:import namespace="481ad95f-9f8a-4f03-811d-54bc500fde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ad95f-9f8a-4f03-811d-54bc500fde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011F59-E7A9-4948-92AC-2853663FD1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ad95f-9f8a-4f03-811d-54bc500fde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282B95-0927-44D6-B592-A1115FB12C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3AF2716-2FED-45FF-BAA9-AE5C2B434C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hrain Polytechnic</Company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mir.radicevic</dc:creator>
  <cp:lastModifiedBy>Hasan Ali Hasan Habib Mohamed Abdulla</cp:lastModifiedBy>
  <cp:revision>5</cp:revision>
  <dcterms:created xsi:type="dcterms:W3CDTF">2024-10-20T20:24:00Z</dcterms:created>
  <dcterms:modified xsi:type="dcterms:W3CDTF">2024-10-20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B7C7164576284C950F0B224A4BAAFA</vt:lpwstr>
  </property>
  <property fmtid="{D5CDD505-2E9C-101B-9397-08002B2CF9AE}" pid="3" name="Order">
    <vt:r8>2530500</vt:r8>
  </property>
</Properties>
</file>